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3A40" w:rsidRDefault="001B3B08" w:rsidP="00193A40">
      <w:pPr>
        <w:jc w:val="center"/>
        <w:rPr>
          <w:b/>
        </w:rPr>
      </w:pPr>
      <w:r w:rsidRPr="0046428B">
        <w:rPr>
          <w:b/>
        </w:rPr>
        <w:t xml:space="preserve">The </w:t>
      </w:r>
      <w:r w:rsidR="00193A40">
        <w:rPr>
          <w:b/>
        </w:rPr>
        <w:t xml:space="preserve">2 Sections - </w:t>
      </w:r>
      <w:r w:rsidRPr="0046428B">
        <w:rPr>
          <w:b/>
        </w:rPr>
        <w:t>Division of Day and Night</w:t>
      </w:r>
    </w:p>
    <w:p w:rsidR="00193A40" w:rsidRDefault="00193A40" w:rsidP="00193A40">
      <w:pPr>
        <w:jc w:val="center"/>
        <w:rPr>
          <w:b/>
        </w:rPr>
      </w:pPr>
    </w:p>
    <w:p w:rsidR="001B3B08" w:rsidRDefault="001B3B08" w:rsidP="00193A40">
      <w:pPr>
        <w:jc w:val="center"/>
      </w:pPr>
      <w:r>
        <w:t xml:space="preserve">Alchemical Sky Model </w:t>
      </w:r>
    </w:p>
    <w:p w:rsidR="001B3B08" w:rsidRDefault="001B3B08" w:rsidP="001B3B08"/>
    <w:p w:rsidR="001B3B08" w:rsidRDefault="001B3B08" w:rsidP="001B3B08">
      <w:pPr>
        <w:ind w:firstLine="720"/>
      </w:pPr>
      <w:r>
        <w:t>Cancer to Aquarius – Day   – East Section</w:t>
      </w:r>
      <w:r w:rsidR="00135485">
        <w:t xml:space="preserve">. </w:t>
      </w:r>
    </w:p>
    <w:p w:rsidR="001B3B08" w:rsidRDefault="001B3B08" w:rsidP="001B3B08">
      <w:pPr>
        <w:ind w:firstLine="720"/>
      </w:pPr>
      <w:r>
        <w:t xml:space="preserve">Capricorn to Leo     – Night – West Section </w:t>
      </w:r>
    </w:p>
    <w:p w:rsidR="00193A40" w:rsidRDefault="00193A40" w:rsidP="001B3B08">
      <w:pPr>
        <w:ind w:firstLine="720"/>
      </w:pPr>
    </w:p>
    <w:p w:rsidR="002D799A" w:rsidRDefault="00053186" w:rsidP="00053186">
      <w:pPr>
        <w:jc w:val="center"/>
      </w:pPr>
      <w:r>
        <w:rPr>
          <w:noProof/>
        </w:rPr>
        <w:drawing>
          <wp:inline distT="0" distB="0" distL="0" distR="0">
            <wp:extent cx="3520440" cy="3529171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LCHEMICAL SKY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3104" cy="3531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3186" w:rsidRDefault="00053186" w:rsidP="00F67A1C">
      <w:pPr>
        <w:jc w:val="center"/>
        <w:rPr>
          <w:b/>
        </w:rPr>
      </w:pPr>
    </w:p>
    <w:p w:rsidR="00F5018A" w:rsidRDefault="00F5018A">
      <w:pPr>
        <w:rPr>
          <w:b/>
        </w:rPr>
      </w:pPr>
    </w:p>
    <w:p w:rsidR="002F4295" w:rsidRDefault="002F4295">
      <w:r w:rsidRPr="002F4295">
        <w:t xml:space="preserve">On the </w:t>
      </w:r>
      <w:r>
        <w:t xml:space="preserve">next page, note the two figures on top with horns (made large to add emphasis). This is Saturn in Aquarius (left) and Saturn in Capricorn to the right. </w:t>
      </w:r>
    </w:p>
    <w:p w:rsidR="002F4295" w:rsidRDefault="002F4295"/>
    <w:p w:rsidR="002F4295" w:rsidRDefault="002F4295">
      <w:r>
        <w:t xml:space="preserve">Notice the Cancer the Crab on the left. </w:t>
      </w:r>
    </w:p>
    <w:p w:rsidR="002F4295" w:rsidRDefault="002F4295"/>
    <w:p w:rsidR="00554F22" w:rsidRDefault="00554F22" w:rsidP="00554F22">
      <w:r>
        <w:t xml:space="preserve">A scarab/dung beetle is the Old Kingdom Zodiac image </w:t>
      </w:r>
      <w:r>
        <w:rPr>
          <w:noProof/>
        </w:rPr>
        <w:t>of</w:t>
      </w:r>
      <w:r>
        <w:t xml:space="preserve"> Cancer. In the </w:t>
      </w:r>
      <w:r w:rsidRPr="002F4295">
        <w:rPr>
          <w:i/>
        </w:rPr>
        <w:t>Hieroglyphic Sign List</w:t>
      </w:r>
      <w:r>
        <w:t xml:space="preserve">, It is F1. The glyph means, </w:t>
      </w:r>
      <w:r w:rsidRPr="00BC3DD5">
        <w:rPr>
          <w:i/>
          <w:noProof/>
        </w:rPr>
        <w:t>come</w:t>
      </w:r>
      <w:r w:rsidRPr="00844092">
        <w:rPr>
          <w:i/>
        </w:rPr>
        <w:t xml:space="preserve"> into existence</w:t>
      </w:r>
      <w:r>
        <w:t xml:space="preserve">, become, happen, and make. </w:t>
      </w:r>
    </w:p>
    <w:p w:rsidR="002F4295" w:rsidRDefault="002F4295"/>
    <w:p w:rsidR="002F4295" w:rsidRDefault="002F4295" w:rsidP="002F4295">
      <w:pPr>
        <w:ind w:left="720"/>
      </w:pPr>
      <w:r>
        <w:t>“</w:t>
      </w:r>
      <w:r w:rsidRPr="002F4295">
        <w:t xml:space="preserve">The god </w:t>
      </w:r>
      <w:r>
        <w:t>[</w:t>
      </w:r>
      <w:r w:rsidRPr="002F4295">
        <w:t>Khepri</w:t>
      </w:r>
      <w:r>
        <w:t xml:space="preserve">] </w:t>
      </w:r>
      <w:r w:rsidRPr="002F4295">
        <w:t xml:space="preserve">was connected with the scarab beetle, </w:t>
      </w:r>
      <w:r w:rsidRPr="00BC3DD5">
        <w:rPr>
          <w:noProof/>
        </w:rPr>
        <w:t>because</w:t>
      </w:r>
      <w:r w:rsidR="00BC3DD5">
        <w:rPr>
          <w:noProof/>
        </w:rPr>
        <w:t xml:space="preserve"> of</w:t>
      </w:r>
      <w:r w:rsidRPr="002F4295">
        <w:t xml:space="preserve"> the scarab rolls balls of dung across the ground, an act that the Egyptians saw as a symbol of the forces that move the sun across the sky. Khepri was thus a </w:t>
      </w:r>
      <w:r w:rsidRPr="002F4295">
        <w:rPr>
          <w:b/>
        </w:rPr>
        <w:t>solar deity</w:t>
      </w:r>
      <w:r w:rsidRPr="002F4295">
        <w:t>.</w:t>
      </w:r>
      <w:r>
        <w:t xml:space="preserve">” – Wikipedia. </w:t>
      </w:r>
    </w:p>
    <w:p w:rsidR="002F4295" w:rsidRDefault="002F4295"/>
    <w:p w:rsidR="0082525B" w:rsidRDefault="0082525B">
      <w:r>
        <w:t xml:space="preserve">Therefore a connection between </w:t>
      </w:r>
      <w:proofErr w:type="gramStart"/>
      <w:r>
        <w:t>Cancer</w:t>
      </w:r>
      <w:proofErr w:type="gramEnd"/>
      <w:r>
        <w:t xml:space="preserve"> – Leo.</w:t>
      </w:r>
    </w:p>
    <w:p w:rsidR="002F4295" w:rsidRDefault="002F4295">
      <w:pPr>
        <w:rPr>
          <w:b/>
        </w:rPr>
      </w:pPr>
      <w:r>
        <w:rPr>
          <w:b/>
        </w:rPr>
        <w:br w:type="page"/>
      </w:r>
    </w:p>
    <w:p w:rsidR="00F5018A" w:rsidRDefault="00F5018A" w:rsidP="00F5018A">
      <w:pPr>
        <w:jc w:val="center"/>
        <w:rPr>
          <w:b/>
        </w:rPr>
      </w:pPr>
      <w:r>
        <w:rPr>
          <w:b/>
        </w:rPr>
        <w:lastRenderedPageBreak/>
        <w:t>Pronaos Ceiling Layout</w:t>
      </w:r>
    </w:p>
    <w:p w:rsidR="00F5018A" w:rsidRDefault="00F5018A" w:rsidP="00F5018A">
      <w:pPr>
        <w:jc w:val="center"/>
        <w:rPr>
          <w:b/>
        </w:rPr>
      </w:pPr>
    </w:p>
    <w:p w:rsidR="00F5018A" w:rsidRDefault="00076789" w:rsidP="00F5018A">
      <w:pPr>
        <w:jc w:val="center"/>
        <w:rPr>
          <w:b/>
        </w:rPr>
      </w:pPr>
      <w:r>
        <w:rPr>
          <w:b/>
          <w:noProof/>
        </w:rPr>
        <w:drawing>
          <wp:inline distT="0" distB="0" distL="0" distR="0">
            <wp:extent cx="3215640" cy="7939391"/>
            <wp:effectExtent l="0" t="0" r="381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RONAOS CEILING DENDARA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3172" cy="7957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018A" w:rsidRDefault="00F5018A" w:rsidP="00F5018A">
      <w:pPr>
        <w:jc w:val="center"/>
        <w:rPr>
          <w:b/>
        </w:rPr>
      </w:pPr>
    </w:p>
    <w:p w:rsidR="00740492" w:rsidRDefault="00F5018A" w:rsidP="00053186">
      <w:pPr>
        <w:jc w:val="center"/>
        <w:rPr>
          <w:b/>
          <w:sz w:val="28"/>
        </w:rPr>
      </w:pPr>
      <w:r>
        <w:rPr>
          <w:b/>
        </w:rPr>
        <w:br w:type="page"/>
      </w:r>
      <w:r w:rsidR="0045121B" w:rsidRPr="005E1C19">
        <w:rPr>
          <w:b/>
          <w:sz w:val="28"/>
        </w:rPr>
        <w:lastRenderedPageBreak/>
        <w:t>EAST SECTION</w:t>
      </w:r>
      <w:r w:rsidR="00277130">
        <w:rPr>
          <w:b/>
          <w:sz w:val="28"/>
        </w:rPr>
        <w:t xml:space="preserve"> – Day</w:t>
      </w:r>
    </w:p>
    <w:p w:rsidR="001813FF" w:rsidRDefault="001813FF" w:rsidP="001813FF">
      <w:pPr>
        <w:rPr>
          <w:b/>
          <w:sz w:val="28"/>
        </w:rPr>
      </w:pPr>
    </w:p>
    <w:p w:rsidR="001813FF" w:rsidRDefault="001813FF" w:rsidP="001813FF"/>
    <w:p w:rsidR="001813FF" w:rsidRDefault="001813FF" w:rsidP="001813FF"/>
    <w:p w:rsidR="001813FF" w:rsidRDefault="001813FF" w:rsidP="001813FF">
      <w:r w:rsidRPr="001813FF">
        <w:t>Note: The Number refers to the picture</w:t>
      </w:r>
      <w:r>
        <w:t xml:space="preserve">s </w:t>
      </w:r>
      <w:r w:rsidR="00D169B9">
        <w:t xml:space="preserve">(JPEG files) </w:t>
      </w:r>
      <w:r>
        <w:t>describing in the text</w:t>
      </w:r>
      <w:r w:rsidRPr="001813FF">
        <w:t xml:space="preserve">. </w:t>
      </w:r>
    </w:p>
    <w:p w:rsidR="001813FF" w:rsidRDefault="001813FF" w:rsidP="001813FF"/>
    <w:p w:rsidR="00780EFB" w:rsidRDefault="00780EFB" w:rsidP="00780EFB">
      <w:r>
        <w:t xml:space="preserve">In the East Section, the layout of the astrology signs </w:t>
      </w:r>
      <w:r w:rsidRPr="00780EFB">
        <w:rPr>
          <w:noProof/>
        </w:rPr>
        <w:t>are</w:t>
      </w:r>
      <w:r>
        <w:t xml:space="preserve"> opposite that actual direction of the constellations. That’s </w:t>
      </w:r>
      <w:r w:rsidRPr="00F9329B">
        <w:rPr>
          <w:noProof/>
        </w:rPr>
        <w:t>because</w:t>
      </w:r>
      <w:r>
        <w:t xml:space="preserve"> the east section drawing was flipped and rotated to put the rising sun in the east and setting sun in the west. </w:t>
      </w:r>
    </w:p>
    <w:p w:rsidR="001813FF" w:rsidRPr="001813FF" w:rsidRDefault="001813FF" w:rsidP="001813FF">
      <w:bookmarkStart w:id="0" w:name="_GoBack"/>
      <w:bookmarkEnd w:id="0"/>
    </w:p>
    <w:p w:rsidR="00702C29" w:rsidRDefault="00702C29" w:rsidP="00053186">
      <w:pPr>
        <w:jc w:val="center"/>
        <w:rPr>
          <w:b/>
          <w:sz w:val="28"/>
        </w:rPr>
      </w:pPr>
    </w:p>
    <w:p w:rsidR="00702C29" w:rsidRPr="001813FF" w:rsidRDefault="00C07EEC" w:rsidP="00053186">
      <w:pPr>
        <w:jc w:val="center"/>
        <w:rPr>
          <w:sz w:val="28"/>
        </w:rPr>
      </w:pPr>
      <w:r w:rsidRPr="001813FF">
        <w:rPr>
          <w:sz w:val="28"/>
        </w:rPr>
        <w:t>3</w:t>
      </w:r>
      <w:r w:rsidR="00702C29" w:rsidRPr="001813FF">
        <w:rPr>
          <w:sz w:val="28"/>
        </w:rPr>
        <w:t xml:space="preserve"> – Cancer and Birth of the Sun</w:t>
      </w:r>
    </w:p>
    <w:p w:rsidR="00702C29" w:rsidRDefault="00702C29" w:rsidP="00C07EEC"/>
    <w:p w:rsidR="00C07EEC" w:rsidRDefault="00C07EEC" w:rsidP="00C07EEC">
      <w:r>
        <w:t>Cancer</w:t>
      </w:r>
      <w:r w:rsidR="00623378">
        <w:t>, the Crab,</w:t>
      </w:r>
      <w:r>
        <w:t xml:space="preserve"> tucked in Nut’s legs.  </w:t>
      </w:r>
      <w:r w:rsidR="001C4074">
        <w:t xml:space="preserve">The Crab is sitting in a pool of water (green). It is half in the water and half out. Similar to crab in Key 18, the Moon. </w:t>
      </w:r>
    </w:p>
    <w:p w:rsidR="00C07EEC" w:rsidRDefault="00C07EEC" w:rsidP="00C07EEC"/>
    <w:p w:rsidR="00C07EEC" w:rsidRDefault="00C07EEC" w:rsidP="00C07EEC">
      <w:r w:rsidRPr="00623378">
        <w:rPr>
          <w:noProof/>
        </w:rPr>
        <w:t>Nut</w:t>
      </w:r>
      <w:r>
        <w:t xml:space="preserve"> is giving birth to the Sun</w:t>
      </w:r>
    </w:p>
    <w:p w:rsidR="00C07EEC" w:rsidRDefault="00C07EEC" w:rsidP="00C07EEC"/>
    <w:p w:rsidR="00C07EEC" w:rsidRDefault="00C07EEC" w:rsidP="00C07EEC">
      <w:r>
        <w:t xml:space="preserve">Small barge with </w:t>
      </w:r>
      <w:r w:rsidR="00623378">
        <w:t xml:space="preserve">the </w:t>
      </w:r>
      <w:r w:rsidRPr="00623378">
        <w:rPr>
          <w:noProof/>
        </w:rPr>
        <w:t>snake</w:t>
      </w:r>
      <w:r>
        <w:t xml:space="preserve"> is the 1</w:t>
      </w:r>
      <w:r w:rsidRPr="00C07EEC">
        <w:rPr>
          <w:vertAlign w:val="superscript"/>
        </w:rPr>
        <w:t>st</w:t>
      </w:r>
      <w:r>
        <w:t xml:space="preserve"> day of creation. </w:t>
      </w:r>
    </w:p>
    <w:p w:rsidR="00A63A4A" w:rsidRDefault="00A63A4A" w:rsidP="00C07EEC"/>
    <w:p w:rsidR="00A63A4A" w:rsidRDefault="00A63A4A" w:rsidP="00C07EEC">
      <w:r>
        <w:t xml:space="preserve">Hathor has </w:t>
      </w:r>
      <w:r w:rsidR="00633E62">
        <w:t>her</w:t>
      </w:r>
      <w:r>
        <w:t xml:space="preserve"> own blue-green color</w:t>
      </w:r>
      <w:r w:rsidR="00633E62">
        <w:t xml:space="preserve"> - turquoise</w:t>
      </w:r>
      <w:r>
        <w:t xml:space="preserve">. </w:t>
      </w:r>
    </w:p>
    <w:p w:rsidR="00C07EEC" w:rsidRDefault="00C07EEC" w:rsidP="00C07EEC"/>
    <w:p w:rsidR="00C07EEC" w:rsidRPr="00C07EEC" w:rsidRDefault="00C07EEC" w:rsidP="00C07EEC"/>
    <w:p w:rsidR="001813FF" w:rsidRDefault="001813FF">
      <w:pPr>
        <w:rPr>
          <w:sz w:val="28"/>
        </w:rPr>
      </w:pPr>
      <w:r>
        <w:rPr>
          <w:sz w:val="28"/>
        </w:rPr>
        <w:br w:type="page"/>
      </w:r>
    </w:p>
    <w:p w:rsidR="00702C29" w:rsidRPr="001813FF" w:rsidRDefault="00C07EEC" w:rsidP="00702C29">
      <w:pPr>
        <w:jc w:val="center"/>
        <w:rPr>
          <w:sz w:val="28"/>
        </w:rPr>
      </w:pPr>
      <w:r w:rsidRPr="001813FF">
        <w:rPr>
          <w:sz w:val="28"/>
        </w:rPr>
        <w:lastRenderedPageBreak/>
        <w:t xml:space="preserve">4 - </w:t>
      </w:r>
      <w:r w:rsidR="00702C29" w:rsidRPr="001813FF">
        <w:rPr>
          <w:sz w:val="28"/>
        </w:rPr>
        <w:t>The 3 Barges with Gods</w:t>
      </w:r>
    </w:p>
    <w:p w:rsidR="00702C29" w:rsidRDefault="00702C29" w:rsidP="00702C29">
      <w:pPr>
        <w:jc w:val="center"/>
      </w:pPr>
    </w:p>
    <w:p w:rsidR="00702C29" w:rsidRDefault="00702C29" w:rsidP="00702C29"/>
    <w:p w:rsidR="00702C29" w:rsidRDefault="00C07EEC" w:rsidP="00702C29">
      <w:r>
        <w:t xml:space="preserve">1. </w:t>
      </w:r>
      <w:r w:rsidR="00702C29">
        <w:t xml:space="preserve">Barge: Satis (protector and Nile goddess) and </w:t>
      </w:r>
      <w:r w:rsidR="00702C29" w:rsidRPr="00F9329B">
        <w:rPr>
          <w:noProof/>
        </w:rPr>
        <w:t>Ankuet</w:t>
      </w:r>
      <w:r w:rsidR="00702C29">
        <w:t xml:space="preserve"> (Nile goddess) in the </w:t>
      </w:r>
      <w:r w:rsidR="00702C29" w:rsidRPr="00D12F81">
        <w:rPr>
          <w:noProof/>
        </w:rPr>
        <w:t>1</w:t>
      </w:r>
      <w:r w:rsidR="00702C29" w:rsidRPr="00D12F81">
        <w:rPr>
          <w:noProof/>
          <w:vertAlign w:val="superscript"/>
        </w:rPr>
        <w:t>st</w:t>
      </w:r>
      <w:r w:rsidR="00702C29">
        <w:t xml:space="preserve"> barge.</w:t>
      </w:r>
    </w:p>
    <w:p w:rsidR="00C07EEC" w:rsidRDefault="00C07EEC" w:rsidP="00702C29"/>
    <w:p w:rsidR="00C07EEC" w:rsidRDefault="00C07EEC" w:rsidP="00C07EEC">
      <w:r>
        <w:t>Sirius and Procyon have a Raised Star.</w:t>
      </w:r>
    </w:p>
    <w:p w:rsidR="00C07EEC" w:rsidRDefault="00C07EEC" w:rsidP="00702C29"/>
    <w:p w:rsidR="00702C29" w:rsidRDefault="00C07EEC" w:rsidP="00702C29">
      <w:r>
        <w:t xml:space="preserve">2. </w:t>
      </w:r>
      <w:r w:rsidR="00702C29">
        <w:t>Barge: Sothis Cow – Sirius in the 2</w:t>
      </w:r>
      <w:r w:rsidR="00702C29" w:rsidRPr="00F67C66">
        <w:rPr>
          <w:vertAlign w:val="superscript"/>
        </w:rPr>
        <w:t>nd</w:t>
      </w:r>
      <w:r w:rsidR="00702C29">
        <w:t xml:space="preserve"> barge.</w:t>
      </w:r>
    </w:p>
    <w:p w:rsidR="00FE65F4" w:rsidRDefault="00FE65F4" w:rsidP="00FE65F4">
      <w:pPr>
        <w:pStyle w:val="ListParagraph"/>
        <w:numPr>
          <w:ilvl w:val="0"/>
          <w:numId w:val="14"/>
        </w:numPr>
      </w:pPr>
      <w:r>
        <w:t>Raises star between horns.</w:t>
      </w:r>
    </w:p>
    <w:p w:rsidR="00702C29" w:rsidRDefault="00702C29" w:rsidP="00702C29"/>
    <w:p w:rsidR="00702C29" w:rsidRDefault="00702C29" w:rsidP="00702C29">
      <w:pPr>
        <w:ind w:firstLine="720"/>
      </w:pPr>
      <w:r>
        <w:t xml:space="preserve">Horus on the papyrus flower – Procyon. </w:t>
      </w:r>
    </w:p>
    <w:p w:rsidR="00FE65F4" w:rsidRDefault="00FE65F4" w:rsidP="00FE65F4">
      <w:pPr>
        <w:pStyle w:val="ListParagraph"/>
        <w:numPr>
          <w:ilvl w:val="1"/>
          <w:numId w:val="14"/>
        </w:numPr>
      </w:pPr>
      <w:r>
        <w:t xml:space="preserve">Raised </w:t>
      </w:r>
      <w:r w:rsidR="0068009E">
        <w:t>s</w:t>
      </w:r>
      <w:r>
        <w:t>tar nearby</w:t>
      </w:r>
    </w:p>
    <w:p w:rsidR="00702C29" w:rsidRDefault="00702C29" w:rsidP="00702C29">
      <w:pPr>
        <w:ind w:firstLine="720"/>
      </w:pPr>
    </w:p>
    <w:p w:rsidR="00702C29" w:rsidRDefault="00C07EEC" w:rsidP="00702C29">
      <w:r>
        <w:t xml:space="preserve">3. </w:t>
      </w:r>
      <w:r w:rsidR="00702C29">
        <w:t xml:space="preserve">Barge: Sah (Egyptian), </w:t>
      </w:r>
      <w:proofErr w:type="spellStart"/>
      <w:r w:rsidR="00702C29">
        <w:t>Anu</w:t>
      </w:r>
      <w:proofErr w:type="spellEnd"/>
      <w:r w:rsidR="00702C29">
        <w:t xml:space="preserve"> (Sumerian), Orion.</w:t>
      </w:r>
    </w:p>
    <w:p w:rsidR="0068009E" w:rsidRDefault="00780EFB" w:rsidP="0068009E">
      <w:pPr>
        <w:pStyle w:val="ListParagraph"/>
        <w:numPr>
          <w:ilvl w:val="0"/>
          <w:numId w:val="14"/>
        </w:numPr>
      </w:pPr>
      <w:r>
        <w:rPr>
          <w:noProof/>
        </w:rPr>
        <w:t>T</w:t>
      </w:r>
      <w:r w:rsidRPr="00780EFB">
        <w:rPr>
          <w:noProof/>
        </w:rPr>
        <w:t xml:space="preserve">he </w:t>
      </w:r>
      <w:r w:rsidR="0068009E" w:rsidRPr="00780EFB">
        <w:rPr>
          <w:noProof/>
        </w:rPr>
        <w:t>only</w:t>
      </w:r>
      <w:r w:rsidR="0068009E">
        <w:t xml:space="preserve"> figure with 6 raised stars. </w:t>
      </w:r>
    </w:p>
    <w:p w:rsidR="00702C29" w:rsidRDefault="00702C29" w:rsidP="00702C29"/>
    <w:p w:rsidR="00702C29" w:rsidRDefault="00702C29" w:rsidP="00702C29">
      <w:r>
        <w:t xml:space="preserve">The last hour </w:t>
      </w:r>
      <w:r w:rsidRPr="00D12F81">
        <w:rPr>
          <w:noProof/>
        </w:rPr>
        <w:t>o</w:t>
      </w:r>
      <w:r>
        <w:rPr>
          <w:noProof/>
        </w:rPr>
        <w:t>f</w:t>
      </w:r>
      <w:r>
        <w:t xml:space="preserve"> the night (12th) is turned to watch the </w:t>
      </w:r>
      <w:r w:rsidRPr="00D12F81">
        <w:rPr>
          <w:noProof/>
        </w:rPr>
        <w:t>Sunrise</w:t>
      </w:r>
      <w:r>
        <w:t>.</w:t>
      </w:r>
    </w:p>
    <w:p w:rsidR="00BD377D" w:rsidRPr="00BD377D" w:rsidRDefault="00BD377D" w:rsidP="00BD377D">
      <w:pPr>
        <w:pStyle w:val="ListParagraph"/>
        <w:numPr>
          <w:ilvl w:val="0"/>
          <w:numId w:val="6"/>
        </w:numPr>
      </w:pPr>
      <w:r w:rsidRPr="00BD377D">
        <w:t xml:space="preserve">The One who </w:t>
      </w:r>
      <w:proofErr w:type="gramStart"/>
      <w:r w:rsidR="00780EFB">
        <w:t>S</w:t>
      </w:r>
      <w:r w:rsidRPr="00BD377D">
        <w:t>ees</w:t>
      </w:r>
      <w:proofErr w:type="gramEnd"/>
      <w:r w:rsidRPr="00BD377D">
        <w:t xml:space="preserve"> </w:t>
      </w:r>
      <w:r>
        <w:t xml:space="preserve">the </w:t>
      </w:r>
      <w:r w:rsidRPr="00BD377D">
        <w:t>perfection in her master.</w:t>
      </w:r>
    </w:p>
    <w:p w:rsidR="00702C29" w:rsidRDefault="00702C29" w:rsidP="00702C29"/>
    <w:p w:rsidR="004B2490" w:rsidRDefault="004B2490" w:rsidP="004B2490">
      <w:pPr>
        <w:jc w:val="center"/>
        <w:rPr>
          <w:b/>
        </w:rPr>
      </w:pPr>
    </w:p>
    <w:p w:rsidR="0068009E" w:rsidRDefault="0068009E">
      <w:r>
        <w:br w:type="page"/>
      </w:r>
    </w:p>
    <w:p w:rsidR="004B2490" w:rsidRPr="001813FF" w:rsidRDefault="004B2490" w:rsidP="004B2490">
      <w:pPr>
        <w:jc w:val="center"/>
        <w:rPr>
          <w:sz w:val="28"/>
        </w:rPr>
      </w:pPr>
      <w:r w:rsidRPr="001813FF">
        <w:rPr>
          <w:sz w:val="28"/>
        </w:rPr>
        <w:lastRenderedPageBreak/>
        <w:t xml:space="preserve">5 – Gemini </w:t>
      </w:r>
    </w:p>
    <w:p w:rsidR="004B2490" w:rsidRDefault="004B2490" w:rsidP="004B2490">
      <w:pPr>
        <w:jc w:val="center"/>
      </w:pPr>
    </w:p>
    <w:p w:rsidR="004B2490" w:rsidRDefault="004B2490" w:rsidP="004B2490">
      <w:r>
        <w:t xml:space="preserve">Gemini = </w:t>
      </w:r>
      <w:r w:rsidRPr="00780EFB">
        <w:rPr>
          <w:noProof/>
        </w:rPr>
        <w:t>Skemet</w:t>
      </w:r>
      <w:r w:rsidR="00780EFB">
        <w:rPr>
          <w:noProof/>
        </w:rPr>
        <w:t>,</w:t>
      </w:r>
      <w:r>
        <w:t xml:space="preserve"> </w:t>
      </w:r>
      <w:r w:rsidRPr="00780EFB">
        <w:rPr>
          <w:noProof/>
        </w:rPr>
        <w:t>and</w:t>
      </w:r>
      <w:r>
        <w:t xml:space="preserve"> Shu</w:t>
      </w:r>
    </w:p>
    <w:p w:rsidR="004B2490" w:rsidRDefault="004B2490" w:rsidP="004B2490"/>
    <w:p w:rsidR="00BD377D" w:rsidRDefault="004B2490" w:rsidP="00BD377D">
      <w:r w:rsidRPr="00780EFB">
        <w:rPr>
          <w:noProof/>
        </w:rPr>
        <w:t>Skemet</w:t>
      </w:r>
      <w:r>
        <w:t xml:space="preserve"> – Goddess of Moisture</w:t>
      </w:r>
      <w:r w:rsidR="00BD377D">
        <w:t xml:space="preserve">. Sekhmet wears a solar disk - female </w:t>
      </w:r>
      <w:r w:rsidR="00BD377D" w:rsidRPr="002E5A56">
        <w:rPr>
          <w:b/>
        </w:rPr>
        <w:t>Sun</w:t>
      </w:r>
      <w:r w:rsidR="00BD377D">
        <w:t xml:space="preserve"> goddess. </w:t>
      </w:r>
    </w:p>
    <w:p w:rsidR="00271C79" w:rsidRDefault="00271C79" w:rsidP="0068009E"/>
    <w:p w:rsidR="004B2490" w:rsidRDefault="004B2490" w:rsidP="0068009E">
      <w:r>
        <w:t>Shu – God of Air.</w:t>
      </w:r>
    </w:p>
    <w:p w:rsidR="004B2490" w:rsidRDefault="004B2490" w:rsidP="004B2490"/>
    <w:p w:rsidR="00BD377D" w:rsidRDefault="00BD377D" w:rsidP="004B2490">
      <w:r>
        <w:t>11</w:t>
      </w:r>
      <w:r w:rsidRPr="00BD377D">
        <w:rPr>
          <w:vertAlign w:val="superscript"/>
        </w:rPr>
        <w:t>th</w:t>
      </w:r>
      <w:r>
        <w:t xml:space="preserve"> Hour: The one who repels demons.</w:t>
      </w:r>
    </w:p>
    <w:p w:rsidR="00BD377D" w:rsidRDefault="00BD377D" w:rsidP="004B2490">
      <w:r>
        <w:t>10</w:t>
      </w:r>
      <w:r w:rsidRPr="00BD377D">
        <w:rPr>
          <w:vertAlign w:val="superscript"/>
        </w:rPr>
        <w:t>th</w:t>
      </w:r>
      <w:r>
        <w:t xml:space="preserve"> Hour: The One who protects </w:t>
      </w:r>
      <w:r w:rsidRPr="00780EFB">
        <w:rPr>
          <w:noProof/>
        </w:rPr>
        <w:t>his</w:t>
      </w:r>
      <w:r>
        <w:t xml:space="preserve"> master.</w:t>
      </w:r>
    </w:p>
    <w:p w:rsidR="0029153C" w:rsidRDefault="0029153C" w:rsidP="0029153C"/>
    <w:p w:rsidR="00BD377D" w:rsidRDefault="00BD377D" w:rsidP="00271C79">
      <w:pPr>
        <w:jc w:val="center"/>
      </w:pPr>
      <w:r>
        <w:t>God with Star</w:t>
      </w:r>
      <w:r w:rsidR="0029153C">
        <w:t xml:space="preserve"> – </w:t>
      </w:r>
      <w:r>
        <w:t>J</w:t>
      </w:r>
      <w:r w:rsidR="000E7EB3">
        <w:t>upiter in Gemini</w:t>
      </w:r>
    </w:p>
    <w:p w:rsidR="00BD377D" w:rsidRDefault="00BD377D" w:rsidP="004B249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0"/>
        <w:gridCol w:w="1030"/>
        <w:gridCol w:w="1377"/>
        <w:gridCol w:w="1230"/>
        <w:gridCol w:w="1518"/>
        <w:gridCol w:w="879"/>
        <w:gridCol w:w="879"/>
      </w:tblGrid>
      <w:tr w:rsidR="0029153C" w:rsidTr="0029153C">
        <w:tc>
          <w:tcPr>
            <w:tcW w:w="1030" w:type="dxa"/>
          </w:tcPr>
          <w:p w:rsidR="0029153C" w:rsidRDefault="0029153C" w:rsidP="00E74D3A">
            <w:r>
              <w:t>Planet</w:t>
            </w:r>
          </w:p>
        </w:tc>
        <w:tc>
          <w:tcPr>
            <w:tcW w:w="1030" w:type="dxa"/>
          </w:tcPr>
          <w:p w:rsidR="0029153C" w:rsidRDefault="0029153C" w:rsidP="00E74D3A">
            <w:r>
              <w:t>Sign</w:t>
            </w:r>
          </w:p>
        </w:tc>
        <w:tc>
          <w:tcPr>
            <w:tcW w:w="1377" w:type="dxa"/>
          </w:tcPr>
          <w:p w:rsidR="0029153C" w:rsidRDefault="0029153C" w:rsidP="00E74D3A">
            <w:pPr>
              <w:jc w:val="center"/>
            </w:pPr>
            <w:r>
              <w:t>Disability</w:t>
            </w:r>
          </w:p>
        </w:tc>
        <w:tc>
          <w:tcPr>
            <w:tcW w:w="1230" w:type="dxa"/>
          </w:tcPr>
          <w:p w:rsidR="0029153C" w:rsidRDefault="0029153C" w:rsidP="00E74D3A">
            <w:pPr>
              <w:jc w:val="center"/>
            </w:pPr>
            <w:r>
              <w:t>Triplicity +3</w:t>
            </w:r>
          </w:p>
        </w:tc>
        <w:tc>
          <w:tcPr>
            <w:tcW w:w="1518" w:type="dxa"/>
          </w:tcPr>
          <w:p w:rsidR="0029153C" w:rsidRDefault="0029153C" w:rsidP="00E74D3A">
            <w:pPr>
              <w:jc w:val="center"/>
            </w:pPr>
            <w:r>
              <w:t>Term</w:t>
            </w:r>
          </w:p>
          <w:p w:rsidR="0029153C" w:rsidRDefault="0029153C" w:rsidP="00E74D3A">
            <w:pPr>
              <w:jc w:val="center"/>
            </w:pPr>
            <w:r>
              <w:t>+2</w:t>
            </w:r>
          </w:p>
        </w:tc>
        <w:tc>
          <w:tcPr>
            <w:tcW w:w="879" w:type="dxa"/>
          </w:tcPr>
          <w:p w:rsidR="0029153C" w:rsidRDefault="0029153C" w:rsidP="00E74D3A">
            <w:pPr>
              <w:jc w:val="center"/>
            </w:pPr>
            <w:r>
              <w:t>Face</w:t>
            </w:r>
          </w:p>
          <w:p w:rsidR="0029153C" w:rsidRDefault="0029153C" w:rsidP="00E74D3A">
            <w:pPr>
              <w:jc w:val="center"/>
            </w:pPr>
            <w:r>
              <w:t>+1</w:t>
            </w:r>
          </w:p>
        </w:tc>
        <w:tc>
          <w:tcPr>
            <w:tcW w:w="879" w:type="dxa"/>
          </w:tcPr>
          <w:p w:rsidR="0029153C" w:rsidRDefault="0029153C" w:rsidP="00E74D3A">
            <w:pPr>
              <w:jc w:val="center"/>
            </w:pPr>
            <w:r>
              <w:t>Total</w:t>
            </w:r>
          </w:p>
        </w:tc>
      </w:tr>
      <w:tr w:rsidR="0029153C" w:rsidTr="0029153C">
        <w:tc>
          <w:tcPr>
            <w:tcW w:w="1030" w:type="dxa"/>
          </w:tcPr>
          <w:p w:rsidR="0029153C" w:rsidRDefault="0029153C" w:rsidP="00E74D3A">
            <w:r>
              <w:t>Jupiter</w:t>
            </w:r>
          </w:p>
        </w:tc>
        <w:tc>
          <w:tcPr>
            <w:tcW w:w="1030" w:type="dxa"/>
          </w:tcPr>
          <w:p w:rsidR="0029153C" w:rsidRDefault="0029153C" w:rsidP="00E74D3A">
            <w:r>
              <w:t>Gemini</w:t>
            </w:r>
          </w:p>
        </w:tc>
        <w:tc>
          <w:tcPr>
            <w:tcW w:w="1377" w:type="dxa"/>
          </w:tcPr>
          <w:p w:rsidR="0029153C" w:rsidRDefault="0029153C" w:rsidP="00E74D3A">
            <w:pPr>
              <w:jc w:val="center"/>
            </w:pPr>
            <w:r>
              <w:t>Det (-5)</w:t>
            </w:r>
          </w:p>
        </w:tc>
        <w:tc>
          <w:tcPr>
            <w:tcW w:w="1230" w:type="dxa"/>
          </w:tcPr>
          <w:p w:rsidR="0029153C" w:rsidRDefault="0029153C" w:rsidP="00E74D3A">
            <w:pPr>
              <w:jc w:val="center"/>
            </w:pPr>
            <w:r>
              <w:t>Air</w:t>
            </w:r>
          </w:p>
        </w:tc>
        <w:tc>
          <w:tcPr>
            <w:tcW w:w="1518" w:type="dxa"/>
          </w:tcPr>
          <w:p w:rsidR="0029153C" w:rsidRDefault="0029153C" w:rsidP="00E74D3A">
            <w:pPr>
              <w:jc w:val="center"/>
            </w:pPr>
            <w:r>
              <w:t>7 - 13.59</w:t>
            </w:r>
            <w:r>
              <w:rPr>
                <w:rFonts w:cs="Arial"/>
              </w:rPr>
              <w:t>º</w:t>
            </w:r>
          </w:p>
        </w:tc>
        <w:tc>
          <w:tcPr>
            <w:tcW w:w="879" w:type="dxa"/>
          </w:tcPr>
          <w:p w:rsidR="0029153C" w:rsidRDefault="0029153C" w:rsidP="00E74D3A">
            <w:pPr>
              <w:jc w:val="center"/>
            </w:pPr>
            <w:r>
              <w:t>1</w:t>
            </w:r>
            <w:r w:rsidRPr="00516094">
              <w:rPr>
                <w:vertAlign w:val="superscript"/>
              </w:rPr>
              <w:t>st</w:t>
            </w:r>
            <w:r>
              <w:t xml:space="preserve"> </w:t>
            </w:r>
          </w:p>
        </w:tc>
        <w:tc>
          <w:tcPr>
            <w:tcW w:w="879" w:type="dxa"/>
          </w:tcPr>
          <w:p w:rsidR="0029153C" w:rsidRDefault="0029153C" w:rsidP="00E74D3A">
            <w:pPr>
              <w:jc w:val="center"/>
            </w:pPr>
            <w:r>
              <w:t>+1</w:t>
            </w:r>
          </w:p>
        </w:tc>
      </w:tr>
    </w:tbl>
    <w:p w:rsidR="0029153C" w:rsidRDefault="0029153C" w:rsidP="004B2490"/>
    <w:p w:rsidR="000E7EB3" w:rsidRDefault="00BD377D" w:rsidP="004B2490">
      <w:r>
        <w:t xml:space="preserve"> </w:t>
      </w:r>
    </w:p>
    <w:p w:rsidR="000E7EB3" w:rsidRDefault="000E7EB3" w:rsidP="004B2490"/>
    <w:p w:rsidR="004B2490" w:rsidRDefault="0029153C" w:rsidP="00444A33">
      <w:pPr>
        <w:jc w:val="center"/>
      </w:pPr>
      <w:r>
        <w:t>Mercury in Gemini</w:t>
      </w:r>
      <w:r w:rsidR="00444A33">
        <w:t xml:space="preserve"> – Rulership </w:t>
      </w:r>
      <w:r w:rsidR="0068009E">
        <w:t>– Twin Feather Crown</w:t>
      </w:r>
    </w:p>
    <w:p w:rsidR="0029153C" w:rsidRDefault="0029153C" w:rsidP="004B2490"/>
    <w:p w:rsidR="004B2490" w:rsidRDefault="004B2490" w:rsidP="004B2490">
      <w:r>
        <w:t>Gemini (Mercury), like Taurus (</w:t>
      </w:r>
      <w:r w:rsidRPr="00D12F81">
        <w:rPr>
          <w:noProof/>
        </w:rPr>
        <w:t>Venus)</w:t>
      </w:r>
      <w:r>
        <w:rPr>
          <w:noProof/>
        </w:rPr>
        <w:t>,</w:t>
      </w:r>
      <w:r>
        <w:t xml:space="preserve"> shows duality symbolism. Both are morning and evening stars.</w:t>
      </w:r>
    </w:p>
    <w:p w:rsidR="004B2490" w:rsidRDefault="004B2490" w:rsidP="004B2490"/>
    <w:p w:rsidR="00271C79" w:rsidRDefault="00271C79" w:rsidP="004B2490"/>
    <w:p w:rsidR="00E13842" w:rsidRDefault="00E13842" w:rsidP="00E13842">
      <w:pPr>
        <w:jc w:val="center"/>
      </w:pPr>
      <w:r>
        <w:t>Goat-head Staff – North Node Exalted in Gemini</w:t>
      </w:r>
    </w:p>
    <w:p w:rsidR="00E13842" w:rsidRDefault="00E13842" w:rsidP="004B2490"/>
    <w:p w:rsidR="00E13842" w:rsidRDefault="004B2490" w:rsidP="004B2490">
      <w:r>
        <w:t xml:space="preserve">Mercury in Gemini is holding a </w:t>
      </w:r>
      <w:r w:rsidR="00E13842">
        <w:t>g</w:t>
      </w:r>
      <w:r>
        <w:t>oat</w:t>
      </w:r>
      <w:r w:rsidR="00E13842">
        <w:t>-</w:t>
      </w:r>
      <w:r>
        <w:t>headed staff (fixed star Capella</w:t>
      </w:r>
      <w:r w:rsidR="0068009E">
        <w:t>, the goat star</w:t>
      </w:r>
      <w:r>
        <w:t xml:space="preserve">). </w:t>
      </w:r>
    </w:p>
    <w:p w:rsidR="0068009E" w:rsidRDefault="0068009E" w:rsidP="004B2490"/>
    <w:p w:rsidR="004B2490" w:rsidRDefault="004B2490" w:rsidP="004B2490">
      <w:r>
        <w:t>Gemini is the only planet that is not holding a “</w:t>
      </w:r>
      <w:r w:rsidRPr="0068009E">
        <w:rPr>
          <w:i/>
        </w:rPr>
        <w:t>was</w:t>
      </w:r>
      <w:r>
        <w:t xml:space="preserve">” staff. </w:t>
      </w:r>
    </w:p>
    <w:p w:rsidR="004B2490" w:rsidRDefault="004B2490" w:rsidP="004B2490"/>
    <w:p w:rsidR="00AD5949" w:rsidRDefault="00AD5949" w:rsidP="00AD5949">
      <w:pPr>
        <w:jc w:val="center"/>
        <w:rPr>
          <w:b/>
        </w:rPr>
      </w:pPr>
    </w:p>
    <w:p w:rsidR="00E13842" w:rsidRDefault="00E13842" w:rsidP="00AD5949">
      <w:pPr>
        <w:jc w:val="center"/>
      </w:pPr>
    </w:p>
    <w:p w:rsidR="00C63B1F" w:rsidRDefault="00C63B1F">
      <w:r>
        <w:br w:type="page"/>
      </w:r>
    </w:p>
    <w:p w:rsidR="00AD5949" w:rsidRPr="001813FF" w:rsidRDefault="00AD5949" w:rsidP="00AD5949">
      <w:pPr>
        <w:jc w:val="center"/>
        <w:rPr>
          <w:sz w:val="28"/>
        </w:rPr>
      </w:pPr>
      <w:r w:rsidRPr="001813FF">
        <w:rPr>
          <w:sz w:val="28"/>
        </w:rPr>
        <w:lastRenderedPageBreak/>
        <w:t xml:space="preserve">6 - Taurus </w:t>
      </w:r>
    </w:p>
    <w:p w:rsidR="00AD5949" w:rsidRPr="00AB56D7" w:rsidRDefault="00AD5949" w:rsidP="00AD5949">
      <w:pPr>
        <w:rPr>
          <w:sz w:val="18"/>
        </w:rPr>
      </w:pPr>
    </w:p>
    <w:p w:rsidR="00AD5949" w:rsidRDefault="00AD5949" w:rsidP="00AD5949">
      <w:pPr>
        <w:jc w:val="center"/>
      </w:pPr>
    </w:p>
    <w:p w:rsidR="00AD5949" w:rsidRDefault="00AD5949" w:rsidP="00AD5949"/>
    <w:p w:rsidR="00736C01" w:rsidRDefault="00AD5949" w:rsidP="00AD5949">
      <w:r>
        <w:t xml:space="preserve">Taurus = Fixed Earth and holds up Moon. </w:t>
      </w:r>
    </w:p>
    <w:p w:rsidR="00AD5949" w:rsidRDefault="00AD5949" w:rsidP="00736C01">
      <w:pPr>
        <w:pStyle w:val="ListParagraph"/>
        <w:numPr>
          <w:ilvl w:val="0"/>
          <w:numId w:val="5"/>
        </w:numPr>
      </w:pPr>
      <w:r>
        <w:t xml:space="preserve">Moon is </w:t>
      </w:r>
      <w:proofErr w:type="gramStart"/>
      <w:r>
        <w:t>Exalted</w:t>
      </w:r>
      <w:proofErr w:type="gramEnd"/>
      <w:r>
        <w:t xml:space="preserve"> in Taurus.</w:t>
      </w:r>
    </w:p>
    <w:p w:rsidR="00736C01" w:rsidRDefault="00736C01" w:rsidP="00736C01">
      <w:pPr>
        <w:pStyle w:val="ListParagraph"/>
        <w:numPr>
          <w:ilvl w:val="0"/>
          <w:numId w:val="5"/>
        </w:numPr>
      </w:pPr>
      <w:r>
        <w:t xml:space="preserve">Eye in Tail = Pleiades? </w:t>
      </w:r>
    </w:p>
    <w:p w:rsidR="00C63B1F" w:rsidRDefault="00271C79" w:rsidP="00736C01">
      <w:pPr>
        <w:pStyle w:val="ListParagraph"/>
        <w:numPr>
          <w:ilvl w:val="0"/>
          <w:numId w:val="5"/>
        </w:numPr>
      </w:pPr>
      <w:r>
        <w:t xml:space="preserve">Moon = </w:t>
      </w:r>
      <w:r w:rsidR="00C74D22">
        <w:t xml:space="preserve">N10 and N11 of </w:t>
      </w:r>
      <w:r w:rsidR="00C74D22" w:rsidRPr="00C74D22">
        <w:rPr>
          <w:i/>
        </w:rPr>
        <w:t>Hieroglyphic Sign List</w:t>
      </w:r>
      <w:r w:rsidR="00C74D22">
        <w:t xml:space="preserve">. </w:t>
      </w:r>
    </w:p>
    <w:p w:rsidR="00E25D39" w:rsidRDefault="00E25D39" w:rsidP="00E25D39"/>
    <w:p w:rsidR="00E25D39" w:rsidRDefault="00E25D39" w:rsidP="00E25D39">
      <w:r>
        <w:t>9</w:t>
      </w:r>
      <w:r w:rsidRPr="00E25D39">
        <w:rPr>
          <w:vertAlign w:val="superscript"/>
        </w:rPr>
        <w:t>th</w:t>
      </w:r>
      <w:r>
        <w:t xml:space="preserve"> Hour: Mistress of fear</w:t>
      </w:r>
    </w:p>
    <w:p w:rsidR="00E25D39" w:rsidRDefault="00E25D39" w:rsidP="00E25D39">
      <w:r>
        <w:t>8</w:t>
      </w:r>
      <w:r w:rsidRPr="00E25D39">
        <w:rPr>
          <w:vertAlign w:val="superscript"/>
        </w:rPr>
        <w:t>th</w:t>
      </w:r>
      <w:r>
        <w:t xml:space="preserve"> Hour: The One whose flame hurts</w:t>
      </w:r>
    </w:p>
    <w:p w:rsidR="00C74D22" w:rsidRDefault="00C74D22" w:rsidP="00E25D39"/>
    <w:p w:rsidR="00C74D22" w:rsidRDefault="00C74D22" w:rsidP="00C74D22">
      <w:pPr>
        <w:jc w:val="center"/>
      </w:pPr>
      <w:r w:rsidRPr="00D12F81">
        <w:rPr>
          <w:noProof/>
        </w:rPr>
        <w:t>Two</w:t>
      </w:r>
      <w:r>
        <w:rPr>
          <w:noProof/>
        </w:rPr>
        <w:t>-</w:t>
      </w:r>
      <w:r w:rsidRPr="00D12F81">
        <w:rPr>
          <w:noProof/>
        </w:rPr>
        <w:t>headed</w:t>
      </w:r>
      <w:r>
        <w:t xml:space="preserve"> Venus</w:t>
      </w:r>
    </w:p>
    <w:p w:rsidR="00C74D22" w:rsidRDefault="00C74D22" w:rsidP="00C74D22"/>
    <w:p w:rsidR="00C74D22" w:rsidRDefault="00C74D22" w:rsidP="00C74D22">
      <w:r>
        <w:t>Human head – Red Crown of Upper Egypt</w:t>
      </w:r>
    </w:p>
    <w:p w:rsidR="00C74D22" w:rsidRDefault="00C74D22" w:rsidP="00C74D22">
      <w:r>
        <w:t xml:space="preserve">Bird head – White [Green] Crown of Lower Egypt. </w:t>
      </w:r>
    </w:p>
    <w:p w:rsidR="00C74D22" w:rsidRDefault="00C74D22" w:rsidP="00C74D22"/>
    <w:p w:rsidR="00AD5949" w:rsidRDefault="00AD5949" w:rsidP="00AD5949">
      <w:r>
        <w:t xml:space="preserve">Both Mercury and Venus are only seen in the morning and evening.  </w:t>
      </w:r>
    </w:p>
    <w:p w:rsidR="00AD5949" w:rsidRPr="006E04C8" w:rsidRDefault="00AD5949" w:rsidP="00AD5949">
      <w:pPr>
        <w:pStyle w:val="ListParagraph"/>
        <w:numPr>
          <w:ilvl w:val="0"/>
          <w:numId w:val="5"/>
        </w:numPr>
      </w:pPr>
      <w:r w:rsidRPr="006E04C8">
        <w:t>Green Moon Crown</w:t>
      </w:r>
    </w:p>
    <w:p w:rsidR="00AD5949" w:rsidRPr="00AB56D7" w:rsidRDefault="00AD5949" w:rsidP="00AD5949">
      <w:pPr>
        <w:rPr>
          <w:sz w:val="18"/>
        </w:rPr>
      </w:pPr>
    </w:p>
    <w:p w:rsidR="00AD5949" w:rsidRPr="007212E4" w:rsidRDefault="00AD5949" w:rsidP="00AD5949">
      <w:pPr>
        <w:rPr>
          <w:sz w:val="16"/>
        </w:rPr>
      </w:pPr>
    </w:p>
    <w:p w:rsidR="00AD5949" w:rsidRDefault="00AD5949" w:rsidP="00AD5949">
      <w:pPr>
        <w:ind w:firstLine="720"/>
      </w:pPr>
      <w:r>
        <w:t>Mercury is no more than 28 degrees from the Sun.</w:t>
      </w:r>
    </w:p>
    <w:p w:rsidR="00AD5949" w:rsidRDefault="00AD5949" w:rsidP="00AD5949">
      <w:pPr>
        <w:ind w:firstLine="720"/>
      </w:pPr>
      <w:r>
        <w:t xml:space="preserve">Venus is no more than 48 degrees from the Sun. </w:t>
      </w:r>
    </w:p>
    <w:p w:rsidR="00346C20" w:rsidRDefault="00346C20" w:rsidP="00AD5949">
      <w:pPr>
        <w:ind w:firstLine="720"/>
      </w:pPr>
    </w:p>
    <w:p w:rsidR="00C74D22" w:rsidRDefault="00C74D22" w:rsidP="00C74D22">
      <w:pPr>
        <w:jc w:val="center"/>
      </w:pPr>
      <w:r>
        <w:t>Falcon with Crown</w:t>
      </w:r>
    </w:p>
    <w:p w:rsidR="00C74D22" w:rsidRDefault="00C74D22" w:rsidP="00C74D22"/>
    <w:p w:rsidR="000A2EB6" w:rsidRDefault="00C74D22" w:rsidP="000A2EB6">
      <w:r>
        <w:t xml:space="preserve">The only “planetary bird” in the East Section. </w:t>
      </w:r>
      <w:r w:rsidRPr="00780EFB">
        <w:rPr>
          <w:noProof/>
        </w:rPr>
        <w:t>Venus</w:t>
      </w:r>
      <w:r>
        <w:t xml:space="preserve"> </w:t>
      </w:r>
      <w:r w:rsidR="00780EFB">
        <w:t xml:space="preserve">is </w:t>
      </w:r>
      <w:r>
        <w:t>in Taurus</w:t>
      </w:r>
      <w:r w:rsidR="000A2EB6">
        <w:t xml:space="preserve">. </w:t>
      </w:r>
    </w:p>
    <w:p w:rsidR="000A2EB6" w:rsidRDefault="000A2EB6" w:rsidP="000A2EB6"/>
    <w:p w:rsidR="00C74D22" w:rsidRDefault="00780EFB" w:rsidP="000A2EB6">
      <w:r w:rsidRPr="00780EFB">
        <w:rPr>
          <w:noProof/>
        </w:rPr>
        <w:t>Except</w:t>
      </w:r>
      <w:r>
        <w:rPr>
          <w:noProof/>
        </w:rPr>
        <w:t xml:space="preserve"> for</w:t>
      </w:r>
      <w:r w:rsidR="000A2EB6">
        <w:t xml:space="preserve"> Libra also ruled by Venus, this is the only section that has the planet depicted twice</w:t>
      </w:r>
      <w:r w:rsidR="00271C79">
        <w:t xml:space="preserve"> - maybe</w:t>
      </w:r>
      <w:r w:rsidR="000A2EB6">
        <w:t xml:space="preserve">. </w:t>
      </w:r>
      <w:r w:rsidR="00271C79">
        <w:t xml:space="preserve">Check out Scorpio section. </w:t>
      </w:r>
    </w:p>
    <w:p w:rsidR="00271C79" w:rsidRDefault="00271C79" w:rsidP="000A2EB6"/>
    <w:p w:rsidR="00AD5949" w:rsidRPr="006E04C8" w:rsidRDefault="00AD5949" w:rsidP="00AD5949">
      <w:pPr>
        <w:ind w:firstLine="720"/>
        <w:rPr>
          <w:sz w:val="20"/>
        </w:rPr>
      </w:pPr>
    </w:p>
    <w:p w:rsidR="00E13842" w:rsidRDefault="00E13842" w:rsidP="00E13842">
      <w:pPr>
        <w:jc w:val="center"/>
      </w:pPr>
      <w:r>
        <w:t>Faces or Decans of Taurus</w:t>
      </w:r>
    </w:p>
    <w:p w:rsidR="00E13842" w:rsidRDefault="00E13842" w:rsidP="00E13842">
      <w:pPr>
        <w:jc w:val="center"/>
      </w:pPr>
      <w:r w:rsidRPr="00780EFB">
        <w:rPr>
          <w:noProof/>
        </w:rPr>
        <w:t>Moon</w:t>
      </w:r>
      <w:r w:rsidR="00780EFB">
        <w:rPr>
          <w:noProof/>
        </w:rPr>
        <w:t>-</w:t>
      </w:r>
      <w:r w:rsidRPr="00780EFB">
        <w:rPr>
          <w:noProof/>
        </w:rPr>
        <w:t>Mercury</w:t>
      </w:r>
      <w:r>
        <w:t xml:space="preserve"> – Saturn</w:t>
      </w:r>
    </w:p>
    <w:p w:rsidR="00E13842" w:rsidRDefault="00E13842" w:rsidP="00AD5949"/>
    <w:p w:rsidR="000A2EB6" w:rsidRDefault="000A2EB6" w:rsidP="00AD5949">
      <w:r>
        <w:t xml:space="preserve">Green </w:t>
      </w:r>
      <w:r w:rsidR="00AD5949">
        <w:t xml:space="preserve">Baboon (Moon + Mercury) </w:t>
      </w:r>
    </w:p>
    <w:p w:rsidR="00AD5949" w:rsidRDefault="000A2EB6" w:rsidP="00AD5949">
      <w:r>
        <w:t xml:space="preserve">Brown </w:t>
      </w:r>
      <w:r w:rsidR="00AD5949">
        <w:t xml:space="preserve">Oryx </w:t>
      </w:r>
      <w:r>
        <w:t xml:space="preserve">= </w:t>
      </w:r>
      <w:r w:rsidR="00AD5949">
        <w:t xml:space="preserve">Saturn. </w:t>
      </w:r>
    </w:p>
    <w:p w:rsidR="004B2490" w:rsidRDefault="004B2490" w:rsidP="00702C29"/>
    <w:p w:rsidR="00C63B1F" w:rsidRDefault="00C63B1F" w:rsidP="00C63B1F">
      <w:pPr>
        <w:jc w:val="center"/>
      </w:pPr>
      <w:r>
        <w:t xml:space="preserve">Old Kingdom Zodiac – Dog </w:t>
      </w:r>
    </w:p>
    <w:p w:rsidR="00C63B1F" w:rsidRDefault="00C63B1F" w:rsidP="00C63B1F"/>
    <w:p w:rsidR="00C63B1F" w:rsidRDefault="00C63B1F" w:rsidP="00C63B1F">
      <w:r>
        <w:t>Venus in Rulership (+5) and Triplicity by Day (+3) = +8 Venus.</w:t>
      </w:r>
    </w:p>
    <w:p w:rsidR="00C63B1F" w:rsidRDefault="00C63B1F" w:rsidP="00C63B1F"/>
    <w:p w:rsidR="00C63B1F" w:rsidRDefault="00C63B1F" w:rsidP="00C63B1F">
      <w:r>
        <w:t xml:space="preserve">Moon in Exaltation (+4) and Triplicity by Night (+3) = +7 Moon. </w:t>
      </w:r>
    </w:p>
    <w:p w:rsidR="00C63B1F" w:rsidRDefault="00C63B1F" w:rsidP="00C63B1F">
      <w:pPr>
        <w:pStyle w:val="ListParagraph"/>
        <w:numPr>
          <w:ilvl w:val="0"/>
          <w:numId w:val="5"/>
        </w:numPr>
      </w:pPr>
      <w:r>
        <w:t>+1 for the 2</w:t>
      </w:r>
      <w:r w:rsidRPr="00346C20">
        <w:rPr>
          <w:vertAlign w:val="superscript"/>
        </w:rPr>
        <w:t>nd</w:t>
      </w:r>
      <w:r>
        <w:t xml:space="preserve"> Face of Taurus </w:t>
      </w:r>
    </w:p>
    <w:p w:rsidR="00C63B1F" w:rsidRDefault="00C63B1F" w:rsidP="00C63B1F"/>
    <w:p w:rsidR="00C63B1F" w:rsidRDefault="00C63B1F" w:rsidP="00C63B1F"/>
    <w:p w:rsidR="00C63B1F" w:rsidRDefault="00C63B1F" w:rsidP="00C63B1F">
      <w:r>
        <w:t xml:space="preserve">Dogs are loving (+8 </w:t>
      </w:r>
      <w:r w:rsidRPr="00F04BA8">
        <w:rPr>
          <w:rFonts w:ascii="Times New Roman" w:hAnsi="Times New Roman" w:cs="Times New Roman"/>
        </w:rPr>
        <w:t>♀</w:t>
      </w:r>
      <w:r>
        <w:t xml:space="preserve">) animals (+7 </w:t>
      </w:r>
      <w:r>
        <w:rPr>
          <w:rFonts w:ascii="Segoe UI Symbol" w:hAnsi="Segoe UI Symbol" w:cs="Segoe UI Symbol"/>
        </w:rPr>
        <w:t>☽</w:t>
      </w:r>
      <w:r>
        <w:rPr>
          <w:rFonts w:ascii="Times New Roman" w:hAnsi="Times New Roman" w:cs="Times New Roman"/>
        </w:rPr>
        <w:t xml:space="preserve"> </w:t>
      </w:r>
      <w:r>
        <w:t xml:space="preserve">Moon). </w:t>
      </w:r>
    </w:p>
    <w:p w:rsidR="00964F07" w:rsidRDefault="00964F07" w:rsidP="00964F07">
      <w:pPr>
        <w:rPr>
          <w:b/>
        </w:rPr>
      </w:pPr>
    </w:p>
    <w:p w:rsidR="00964F07" w:rsidRPr="001813FF" w:rsidRDefault="00E13842" w:rsidP="005B057D">
      <w:pPr>
        <w:jc w:val="center"/>
        <w:rPr>
          <w:sz w:val="28"/>
        </w:rPr>
      </w:pPr>
      <w:r>
        <w:br w:type="page"/>
      </w:r>
      <w:r w:rsidR="00964F07" w:rsidRPr="001813FF">
        <w:rPr>
          <w:sz w:val="28"/>
        </w:rPr>
        <w:lastRenderedPageBreak/>
        <w:t>7 - Aries</w:t>
      </w:r>
    </w:p>
    <w:p w:rsidR="00964F07" w:rsidRDefault="00964F07" w:rsidP="00964F07">
      <w:pPr>
        <w:jc w:val="center"/>
      </w:pPr>
    </w:p>
    <w:p w:rsidR="00964F07" w:rsidRDefault="00964F07" w:rsidP="00964F07">
      <w:r>
        <w:t>God with Star – Saturn in Aries</w:t>
      </w:r>
    </w:p>
    <w:p w:rsidR="00964F07" w:rsidRDefault="00964F07" w:rsidP="00964F0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0"/>
        <w:gridCol w:w="1030"/>
        <w:gridCol w:w="1377"/>
        <w:gridCol w:w="1230"/>
        <w:gridCol w:w="1518"/>
        <w:gridCol w:w="879"/>
        <w:gridCol w:w="879"/>
      </w:tblGrid>
      <w:tr w:rsidR="004D5F5D" w:rsidTr="004D5F5D">
        <w:tc>
          <w:tcPr>
            <w:tcW w:w="1030" w:type="dxa"/>
          </w:tcPr>
          <w:p w:rsidR="004D5F5D" w:rsidRDefault="004D5F5D" w:rsidP="00E74D3A">
            <w:r>
              <w:t>Planet</w:t>
            </w:r>
          </w:p>
        </w:tc>
        <w:tc>
          <w:tcPr>
            <w:tcW w:w="1030" w:type="dxa"/>
          </w:tcPr>
          <w:p w:rsidR="004D5F5D" w:rsidRDefault="004D5F5D" w:rsidP="00E74D3A">
            <w:r>
              <w:t>Sign</w:t>
            </w:r>
          </w:p>
        </w:tc>
        <w:tc>
          <w:tcPr>
            <w:tcW w:w="1377" w:type="dxa"/>
          </w:tcPr>
          <w:p w:rsidR="004D5F5D" w:rsidRDefault="004D5F5D" w:rsidP="00E74D3A">
            <w:pPr>
              <w:jc w:val="center"/>
            </w:pPr>
            <w:r>
              <w:t>Disability</w:t>
            </w:r>
          </w:p>
        </w:tc>
        <w:tc>
          <w:tcPr>
            <w:tcW w:w="1230" w:type="dxa"/>
          </w:tcPr>
          <w:p w:rsidR="004D5F5D" w:rsidRDefault="004D5F5D" w:rsidP="00E74D3A">
            <w:pPr>
              <w:jc w:val="center"/>
            </w:pPr>
            <w:r>
              <w:t>Triplicity +3</w:t>
            </w:r>
          </w:p>
        </w:tc>
        <w:tc>
          <w:tcPr>
            <w:tcW w:w="1518" w:type="dxa"/>
          </w:tcPr>
          <w:p w:rsidR="004D5F5D" w:rsidRDefault="004D5F5D" w:rsidP="00E74D3A">
            <w:pPr>
              <w:jc w:val="center"/>
            </w:pPr>
            <w:r>
              <w:t>Term</w:t>
            </w:r>
          </w:p>
          <w:p w:rsidR="004D5F5D" w:rsidRDefault="004D5F5D" w:rsidP="00E74D3A">
            <w:pPr>
              <w:jc w:val="center"/>
            </w:pPr>
            <w:r>
              <w:t>+2</w:t>
            </w:r>
          </w:p>
        </w:tc>
        <w:tc>
          <w:tcPr>
            <w:tcW w:w="879" w:type="dxa"/>
          </w:tcPr>
          <w:p w:rsidR="004D5F5D" w:rsidRDefault="004D5F5D" w:rsidP="00E74D3A">
            <w:pPr>
              <w:jc w:val="center"/>
            </w:pPr>
          </w:p>
        </w:tc>
        <w:tc>
          <w:tcPr>
            <w:tcW w:w="879" w:type="dxa"/>
          </w:tcPr>
          <w:p w:rsidR="004D5F5D" w:rsidRDefault="004D5F5D" w:rsidP="00E74D3A">
            <w:pPr>
              <w:jc w:val="center"/>
            </w:pPr>
            <w:r>
              <w:t>Total</w:t>
            </w:r>
          </w:p>
        </w:tc>
      </w:tr>
      <w:tr w:rsidR="004D5F5D" w:rsidTr="004D5F5D">
        <w:tc>
          <w:tcPr>
            <w:tcW w:w="1030" w:type="dxa"/>
          </w:tcPr>
          <w:p w:rsidR="004D5F5D" w:rsidRDefault="004D5F5D" w:rsidP="00E74D3A">
            <w:r>
              <w:t>Saturn</w:t>
            </w:r>
          </w:p>
        </w:tc>
        <w:tc>
          <w:tcPr>
            <w:tcW w:w="1030" w:type="dxa"/>
          </w:tcPr>
          <w:p w:rsidR="004D5F5D" w:rsidRDefault="004D5F5D" w:rsidP="00E74D3A">
            <w:r>
              <w:t>Aries</w:t>
            </w:r>
          </w:p>
        </w:tc>
        <w:tc>
          <w:tcPr>
            <w:tcW w:w="1377" w:type="dxa"/>
          </w:tcPr>
          <w:p w:rsidR="004D5F5D" w:rsidRDefault="004D5F5D" w:rsidP="00E74D3A">
            <w:pPr>
              <w:jc w:val="center"/>
            </w:pPr>
            <w:r>
              <w:t>Fall (-4)</w:t>
            </w:r>
          </w:p>
        </w:tc>
        <w:tc>
          <w:tcPr>
            <w:tcW w:w="1230" w:type="dxa"/>
          </w:tcPr>
          <w:p w:rsidR="004D5F5D" w:rsidRDefault="004D5F5D" w:rsidP="00E74D3A">
            <w:pPr>
              <w:jc w:val="center"/>
            </w:pPr>
            <w:r>
              <w:t>Fire</w:t>
            </w:r>
          </w:p>
        </w:tc>
        <w:tc>
          <w:tcPr>
            <w:tcW w:w="1518" w:type="dxa"/>
          </w:tcPr>
          <w:p w:rsidR="004D5F5D" w:rsidRDefault="004D5F5D" w:rsidP="00E74D3A">
            <w:pPr>
              <w:jc w:val="center"/>
            </w:pPr>
            <w:r>
              <w:t>26 - 29.59</w:t>
            </w:r>
            <w:r>
              <w:rPr>
                <w:rFonts w:cs="Arial"/>
              </w:rPr>
              <w:t>º</w:t>
            </w:r>
          </w:p>
        </w:tc>
        <w:tc>
          <w:tcPr>
            <w:tcW w:w="879" w:type="dxa"/>
          </w:tcPr>
          <w:p w:rsidR="004D5F5D" w:rsidRDefault="004D5F5D" w:rsidP="00E74D3A">
            <w:pPr>
              <w:jc w:val="center"/>
            </w:pPr>
          </w:p>
        </w:tc>
        <w:tc>
          <w:tcPr>
            <w:tcW w:w="879" w:type="dxa"/>
          </w:tcPr>
          <w:p w:rsidR="004D5F5D" w:rsidRDefault="004D5F5D" w:rsidP="00E74D3A">
            <w:pPr>
              <w:jc w:val="center"/>
            </w:pPr>
            <w:r>
              <w:t>+1</w:t>
            </w:r>
          </w:p>
        </w:tc>
      </w:tr>
    </w:tbl>
    <w:p w:rsidR="00964F07" w:rsidRDefault="00964F07" w:rsidP="00964F07"/>
    <w:p w:rsidR="004D5F5D" w:rsidRDefault="004D5F5D" w:rsidP="00964F07"/>
    <w:p w:rsidR="00271C79" w:rsidRDefault="00271C79" w:rsidP="00964F07"/>
    <w:p w:rsidR="004D5F5D" w:rsidRDefault="004D5F5D" w:rsidP="00E13842">
      <w:pPr>
        <w:jc w:val="center"/>
      </w:pPr>
      <w:r>
        <w:t>Tomcat – Sun in Aries – Exaltation</w:t>
      </w:r>
    </w:p>
    <w:p w:rsidR="009A5226" w:rsidRDefault="009A5226" w:rsidP="009A5226"/>
    <w:p w:rsidR="004D5F5D" w:rsidRDefault="009A5226" w:rsidP="009A5226">
      <w:r>
        <w:t>Lion head w</w:t>
      </w:r>
      <w:r w:rsidR="004D5F5D">
        <w:t>ears a male skirt</w:t>
      </w:r>
    </w:p>
    <w:p w:rsidR="00964F07" w:rsidRDefault="00964F07" w:rsidP="00964F07">
      <w:pPr>
        <w:jc w:val="center"/>
      </w:pPr>
    </w:p>
    <w:p w:rsidR="00964F07" w:rsidRDefault="00964F07" w:rsidP="00964F07">
      <w:r>
        <w:t xml:space="preserve">No one is wearing a crown. </w:t>
      </w:r>
    </w:p>
    <w:p w:rsidR="00E25D39" w:rsidRDefault="00E25D39" w:rsidP="00964F07"/>
    <w:p w:rsidR="00E25D39" w:rsidRDefault="00E25D39" w:rsidP="00964F07">
      <w:r>
        <w:t>7</w:t>
      </w:r>
      <w:r w:rsidRPr="00E25D39">
        <w:rPr>
          <w:vertAlign w:val="superscript"/>
        </w:rPr>
        <w:t>th</w:t>
      </w:r>
      <w:r>
        <w:t xml:space="preserve"> Hour: The One who fights for her master</w:t>
      </w:r>
      <w:r w:rsidR="00E13842">
        <w:t>.</w:t>
      </w:r>
    </w:p>
    <w:p w:rsidR="00E13842" w:rsidRDefault="00E13842" w:rsidP="00964F07"/>
    <w:p w:rsidR="00E13842" w:rsidRDefault="00E13842" w:rsidP="00964F07"/>
    <w:p w:rsidR="00E13842" w:rsidRDefault="00E13842" w:rsidP="00964F07"/>
    <w:p w:rsidR="001242AF" w:rsidRDefault="001242AF">
      <w:r>
        <w:br w:type="page"/>
      </w:r>
    </w:p>
    <w:p w:rsidR="00E25D39" w:rsidRPr="001813FF" w:rsidRDefault="00E25D39" w:rsidP="00E25D39">
      <w:pPr>
        <w:jc w:val="center"/>
        <w:rPr>
          <w:sz w:val="28"/>
        </w:rPr>
      </w:pPr>
      <w:r w:rsidRPr="001813FF">
        <w:rPr>
          <w:sz w:val="28"/>
        </w:rPr>
        <w:lastRenderedPageBreak/>
        <w:t xml:space="preserve">8 - Pisces </w:t>
      </w:r>
    </w:p>
    <w:p w:rsidR="00E25D39" w:rsidRPr="00F7244A" w:rsidRDefault="00E25D39" w:rsidP="00E25D39">
      <w:pPr>
        <w:jc w:val="center"/>
        <w:rPr>
          <w:b/>
        </w:rPr>
      </w:pPr>
    </w:p>
    <w:p w:rsidR="00E25D39" w:rsidRDefault="007764F0" w:rsidP="007764F0">
      <w:r>
        <w:t>6</w:t>
      </w:r>
      <w:r w:rsidRPr="007764F0">
        <w:rPr>
          <w:vertAlign w:val="superscript"/>
        </w:rPr>
        <w:t>th</w:t>
      </w:r>
      <w:r>
        <w:t xml:space="preserve"> Hour: Mistress whose Image is splendid. </w:t>
      </w:r>
    </w:p>
    <w:p w:rsidR="005B057D" w:rsidRDefault="005B057D" w:rsidP="007764F0"/>
    <w:p w:rsidR="005B057D" w:rsidRDefault="005B057D" w:rsidP="005B057D">
      <w:pPr>
        <w:jc w:val="center"/>
      </w:pPr>
      <w:r>
        <w:t>Horus with Atef Crown</w:t>
      </w:r>
      <w:r w:rsidR="009A5226">
        <w:t xml:space="preserve"> – Jupiter in Pisces </w:t>
      </w:r>
    </w:p>
    <w:p w:rsidR="00E25D39" w:rsidRDefault="00E25D39" w:rsidP="00E25D39">
      <w:pPr>
        <w:jc w:val="center"/>
      </w:pPr>
    </w:p>
    <w:p w:rsidR="009A5226" w:rsidRDefault="009A5226" w:rsidP="00E25D39">
      <w:r>
        <w:t xml:space="preserve">In Pisces, </w:t>
      </w:r>
      <w:r w:rsidR="00E25D39">
        <w:t xml:space="preserve">Jupiter </w:t>
      </w:r>
      <w:r>
        <w:t xml:space="preserve">dignified by Rulership (+5). </w:t>
      </w:r>
    </w:p>
    <w:p w:rsidR="009A5226" w:rsidRDefault="009A5226" w:rsidP="00E25D39"/>
    <w:p w:rsidR="00E25D39" w:rsidRDefault="00E25D39" w:rsidP="00E25D39">
      <w:r>
        <w:t xml:space="preserve">Atef Crown </w:t>
      </w:r>
      <w:r w:rsidR="009A5226">
        <w:t xml:space="preserve">= </w:t>
      </w:r>
      <w:r>
        <w:t>Night Sign</w:t>
      </w:r>
    </w:p>
    <w:p w:rsidR="005B057D" w:rsidRDefault="005B057D" w:rsidP="005B057D">
      <w:pPr>
        <w:jc w:val="center"/>
      </w:pPr>
    </w:p>
    <w:p w:rsidR="005B057D" w:rsidRDefault="005B057D" w:rsidP="005B057D">
      <w:pPr>
        <w:jc w:val="center"/>
      </w:pPr>
      <w:r>
        <w:t>Osiris</w:t>
      </w:r>
      <w:r w:rsidR="00554B7D">
        <w:t xml:space="preserve"> in Side Full Moon</w:t>
      </w:r>
    </w:p>
    <w:p w:rsidR="00554B7D" w:rsidRDefault="00554B7D" w:rsidP="00554B7D"/>
    <w:p w:rsidR="00554B7D" w:rsidRDefault="00554B7D" w:rsidP="00554B7D">
      <w:r>
        <w:t xml:space="preserve">Moon is dignified by Mixed Triplicity (+3). </w:t>
      </w:r>
    </w:p>
    <w:p w:rsidR="005B057D" w:rsidRDefault="005B057D" w:rsidP="00E25D39"/>
    <w:p w:rsidR="00E13842" w:rsidRDefault="00FB42FB" w:rsidP="00E25D39">
      <w:r>
        <w:t xml:space="preserve">Brown pig = Saturn. Pisces ends the winter signs. </w:t>
      </w:r>
    </w:p>
    <w:p w:rsidR="005B057D" w:rsidRDefault="005B057D" w:rsidP="005B057D">
      <w:pPr>
        <w:pStyle w:val="ListParagraph"/>
        <w:numPr>
          <w:ilvl w:val="0"/>
          <w:numId w:val="5"/>
        </w:numPr>
      </w:pPr>
      <w:r>
        <w:t>Horus and the Black Pig</w:t>
      </w:r>
    </w:p>
    <w:p w:rsidR="007764F0" w:rsidRDefault="007764F0" w:rsidP="00E25D39"/>
    <w:p w:rsidR="00FB42FB" w:rsidRDefault="007764F0" w:rsidP="00FB42FB">
      <w:pPr>
        <w:jc w:val="center"/>
      </w:pPr>
      <w:r>
        <w:t>Pisces</w:t>
      </w:r>
      <w:r w:rsidR="00780EFB">
        <w:t>,</w:t>
      </w:r>
      <w:r>
        <w:t xml:space="preserve"> </w:t>
      </w:r>
      <w:r w:rsidRPr="00780EFB">
        <w:rPr>
          <w:noProof/>
        </w:rPr>
        <w:t>the</w:t>
      </w:r>
      <w:r>
        <w:t xml:space="preserve"> Fish </w:t>
      </w:r>
    </w:p>
    <w:p w:rsidR="00FB42FB" w:rsidRDefault="00FB42FB" w:rsidP="00FB42FB"/>
    <w:p w:rsidR="007764F0" w:rsidRDefault="00FB42FB" w:rsidP="00FB42FB">
      <w:r>
        <w:t>G</w:t>
      </w:r>
      <w:r w:rsidR="007764F0">
        <w:t>reen</w:t>
      </w:r>
      <w:r>
        <w:t xml:space="preserve"> colors are bright in original art.</w:t>
      </w:r>
    </w:p>
    <w:p w:rsidR="007764F0" w:rsidRDefault="007764F0" w:rsidP="00E25D39"/>
    <w:p w:rsidR="00FB42FB" w:rsidRDefault="00FB42FB" w:rsidP="00E25D39"/>
    <w:p w:rsidR="00FB42FB" w:rsidRDefault="007764F0" w:rsidP="00FB42FB">
      <w:pPr>
        <w:jc w:val="center"/>
      </w:pPr>
      <w:r>
        <w:t>Square of Pegasus</w:t>
      </w:r>
    </w:p>
    <w:p w:rsidR="00FB42FB" w:rsidRDefault="00FB42FB" w:rsidP="00E25D39"/>
    <w:p w:rsidR="00FB42FB" w:rsidRDefault="00FB42FB" w:rsidP="00E25D39">
      <w:r>
        <w:t xml:space="preserve">Symbol of Water N35 in the </w:t>
      </w:r>
      <w:r w:rsidRPr="00FB42FB">
        <w:rPr>
          <w:i/>
        </w:rPr>
        <w:t>Hieroglyphic Sign List</w:t>
      </w:r>
    </w:p>
    <w:p w:rsidR="00FB42FB" w:rsidRDefault="00FB42FB" w:rsidP="00E25D39"/>
    <w:p w:rsidR="00FB42FB" w:rsidRDefault="00FB42FB" w:rsidP="00E25D39">
      <w:r w:rsidRPr="00780EFB">
        <w:rPr>
          <w:noProof/>
        </w:rPr>
        <w:t>Bluewater</w:t>
      </w:r>
      <w:r>
        <w:t xml:space="preserve"> = celestial water</w:t>
      </w:r>
    </w:p>
    <w:p w:rsidR="00FB42FB" w:rsidRDefault="00FB42FB" w:rsidP="00E25D39"/>
    <w:p w:rsidR="007764F0" w:rsidRDefault="00FB42FB" w:rsidP="00E25D39">
      <w:r>
        <w:t xml:space="preserve">Square of Pegasus </w:t>
      </w:r>
      <w:r w:rsidR="007764F0">
        <w:t xml:space="preserve">= </w:t>
      </w:r>
      <w:r w:rsidR="007764F0" w:rsidRPr="00F9329B">
        <w:rPr>
          <w:noProof/>
        </w:rPr>
        <w:t>Sea</w:t>
      </w:r>
      <w:r w:rsidR="007764F0">
        <w:t xml:space="preserve"> of Knives?</w:t>
      </w:r>
    </w:p>
    <w:p w:rsidR="007764F0" w:rsidRDefault="007764F0" w:rsidP="00E25D39"/>
    <w:p w:rsidR="007764F0" w:rsidRDefault="007764F0" w:rsidP="00E13842">
      <w:pPr>
        <w:jc w:val="center"/>
      </w:pPr>
      <w:r>
        <w:t>Horus the Red – Mars</w:t>
      </w:r>
    </w:p>
    <w:p w:rsidR="00E25D39" w:rsidRDefault="00E25D39" w:rsidP="00E25D39"/>
    <w:p w:rsidR="008533EC" w:rsidRDefault="008533EC" w:rsidP="00E25D39">
      <w:pPr>
        <w:rPr>
          <w:noProof/>
        </w:rPr>
      </w:pPr>
      <w:r>
        <w:rPr>
          <w:noProof/>
        </w:rPr>
        <w:t xml:space="preserve">Notice he has a star above his head. He is the only on the three gods with stars that </w:t>
      </w:r>
      <w:r w:rsidRPr="00780EFB">
        <w:rPr>
          <w:noProof/>
        </w:rPr>
        <w:t>ha</w:t>
      </w:r>
      <w:r w:rsidR="00780EFB">
        <w:rPr>
          <w:noProof/>
        </w:rPr>
        <w:t>ve</w:t>
      </w:r>
      <w:r>
        <w:rPr>
          <w:noProof/>
        </w:rPr>
        <w:t xml:space="preserve"> a name – Horus the Red = Mars. </w:t>
      </w:r>
    </w:p>
    <w:p w:rsidR="008533EC" w:rsidRDefault="008533EC" w:rsidP="00E25D39">
      <w:pPr>
        <w:rPr>
          <w:noProof/>
        </w:rPr>
      </w:pPr>
    </w:p>
    <w:p w:rsidR="007764F0" w:rsidRDefault="00E25D39" w:rsidP="00E25D39">
      <w:r w:rsidRPr="00D12F81">
        <w:rPr>
          <w:noProof/>
        </w:rPr>
        <w:t>Mars</w:t>
      </w:r>
      <w:r>
        <w:t xml:space="preserve"> in Pisces is Triplicity, Term (20 - 25</w:t>
      </w:r>
      <w:r>
        <w:rPr>
          <w:rFonts w:cs="Arial"/>
        </w:rPr>
        <w:t>º</w:t>
      </w:r>
      <w:r>
        <w:t xml:space="preserve">59”), </w:t>
      </w:r>
      <w:r w:rsidRPr="00D12F81">
        <w:rPr>
          <w:noProof/>
        </w:rPr>
        <w:t>and</w:t>
      </w:r>
      <w:r>
        <w:t xml:space="preserve"> 3</w:t>
      </w:r>
      <w:r w:rsidRPr="00E04658">
        <w:rPr>
          <w:vertAlign w:val="superscript"/>
        </w:rPr>
        <w:t>rd</w:t>
      </w:r>
      <w:r>
        <w:t xml:space="preserve"> Face. </w:t>
      </w:r>
    </w:p>
    <w:p w:rsidR="00E25D39" w:rsidRDefault="00E25D39" w:rsidP="007764F0">
      <w:pPr>
        <w:pStyle w:val="ListParagraph"/>
        <w:numPr>
          <w:ilvl w:val="0"/>
          <w:numId w:val="5"/>
        </w:numPr>
      </w:pPr>
      <w:r>
        <w:t xml:space="preserve">+6 Mars which is more dignity than Ruler (Jupiter). </w:t>
      </w:r>
    </w:p>
    <w:p w:rsidR="00E25D39" w:rsidRDefault="00E25D39" w:rsidP="00E25D39"/>
    <w:p w:rsidR="00E25D39" w:rsidRDefault="007764F0" w:rsidP="00964F07">
      <w:r>
        <w:t>5</w:t>
      </w:r>
      <w:r w:rsidRPr="007764F0">
        <w:rPr>
          <w:vertAlign w:val="superscript"/>
        </w:rPr>
        <w:t>th</w:t>
      </w:r>
      <w:r>
        <w:t xml:space="preserve"> Hour: Mistress of Life</w:t>
      </w:r>
    </w:p>
    <w:p w:rsidR="007764F0" w:rsidRDefault="007764F0" w:rsidP="00964F07">
      <w:r>
        <w:t>4</w:t>
      </w:r>
      <w:r w:rsidRPr="007764F0">
        <w:rPr>
          <w:vertAlign w:val="superscript"/>
        </w:rPr>
        <w:t>th</w:t>
      </w:r>
      <w:r>
        <w:t xml:space="preserve"> hour: The One whose prestige is great.</w:t>
      </w:r>
    </w:p>
    <w:p w:rsidR="007764F0" w:rsidRDefault="007764F0" w:rsidP="00964F07"/>
    <w:p w:rsidR="001242AF" w:rsidRDefault="001242AF" w:rsidP="001242AF">
      <w:pPr>
        <w:jc w:val="center"/>
      </w:pPr>
      <w:r>
        <w:t>Old Kingdom Zodiac – Crocodile</w:t>
      </w:r>
    </w:p>
    <w:p w:rsidR="001242AF" w:rsidRDefault="001242AF" w:rsidP="001242AF"/>
    <w:p w:rsidR="001242AF" w:rsidRDefault="001242AF" w:rsidP="001242AF">
      <w:r>
        <w:t xml:space="preserve">The Pisces Constellation looks like the wide open mouth of a Crocodile. </w:t>
      </w:r>
    </w:p>
    <w:p w:rsidR="001242AF" w:rsidRDefault="001242AF" w:rsidP="001242AF"/>
    <w:p w:rsidR="001242AF" w:rsidRDefault="001242AF" w:rsidP="001242AF">
      <w:r>
        <w:t xml:space="preserve">+6 Mars is more dignified than Jupiter in Rulership (+5). So it is the stealthy crocodile (+6 Mars) that gets to be the Old Kingdom Zodiac image for Pisces. </w:t>
      </w:r>
    </w:p>
    <w:p w:rsidR="00E13842" w:rsidRDefault="00E13842">
      <w:r>
        <w:br w:type="page"/>
      </w:r>
    </w:p>
    <w:p w:rsidR="007764F0" w:rsidRPr="001813FF" w:rsidRDefault="007764F0" w:rsidP="007764F0">
      <w:pPr>
        <w:jc w:val="center"/>
        <w:rPr>
          <w:sz w:val="28"/>
        </w:rPr>
      </w:pPr>
      <w:r w:rsidRPr="001813FF">
        <w:rPr>
          <w:sz w:val="28"/>
        </w:rPr>
        <w:lastRenderedPageBreak/>
        <w:t xml:space="preserve">9 – Aquarius </w:t>
      </w:r>
    </w:p>
    <w:p w:rsidR="007764F0" w:rsidRDefault="007764F0" w:rsidP="007764F0">
      <w:pPr>
        <w:jc w:val="center"/>
      </w:pPr>
    </w:p>
    <w:p w:rsidR="007764F0" w:rsidRDefault="007764F0" w:rsidP="007764F0"/>
    <w:p w:rsidR="007764F0" w:rsidRDefault="007764F0" w:rsidP="007764F0">
      <w:r>
        <w:t xml:space="preserve">Hapi = Nile God. Big belly and breast. – Jupiter imagery. </w:t>
      </w:r>
    </w:p>
    <w:p w:rsidR="007764F0" w:rsidRDefault="007764F0" w:rsidP="007764F0">
      <w:pPr>
        <w:pStyle w:val="ListParagraph"/>
        <w:numPr>
          <w:ilvl w:val="0"/>
          <w:numId w:val="5"/>
        </w:numPr>
      </w:pPr>
      <w:r>
        <w:t>Jupiter is Mixed Triplicity in Air Signs.</w:t>
      </w:r>
    </w:p>
    <w:p w:rsidR="007764F0" w:rsidRDefault="007764F0" w:rsidP="007764F0"/>
    <w:p w:rsidR="007764F0" w:rsidRDefault="007764F0" w:rsidP="007764F0">
      <w:r>
        <w:t>3</w:t>
      </w:r>
      <w:r w:rsidRPr="007764F0">
        <w:rPr>
          <w:vertAlign w:val="superscript"/>
        </w:rPr>
        <w:t>rd</w:t>
      </w:r>
      <w:r>
        <w:t xml:space="preserve"> Hour: The One who drives back evil.</w:t>
      </w:r>
    </w:p>
    <w:p w:rsidR="007764F0" w:rsidRDefault="007764F0" w:rsidP="007764F0">
      <w:r>
        <w:t>2</w:t>
      </w:r>
      <w:r w:rsidRPr="007764F0">
        <w:rPr>
          <w:vertAlign w:val="superscript"/>
        </w:rPr>
        <w:t>nd</w:t>
      </w:r>
      <w:r>
        <w:t xml:space="preserve"> Hour: The One that raises </w:t>
      </w:r>
      <w:r w:rsidRPr="00780EFB">
        <w:rPr>
          <w:noProof/>
        </w:rPr>
        <w:t>her</w:t>
      </w:r>
      <w:r>
        <w:t xml:space="preserve"> Master.</w:t>
      </w:r>
    </w:p>
    <w:p w:rsidR="001813FF" w:rsidRDefault="001813FF">
      <w:r>
        <w:br w:type="page"/>
      </w:r>
    </w:p>
    <w:p w:rsidR="007764F0" w:rsidRDefault="007764F0" w:rsidP="007764F0"/>
    <w:p w:rsidR="007764F0" w:rsidRPr="001813FF" w:rsidRDefault="007764F0" w:rsidP="007764F0">
      <w:pPr>
        <w:pStyle w:val="ListParagraph"/>
        <w:numPr>
          <w:ilvl w:val="0"/>
          <w:numId w:val="8"/>
        </w:numPr>
        <w:jc w:val="center"/>
        <w:rPr>
          <w:sz w:val="28"/>
        </w:rPr>
      </w:pPr>
      <w:r w:rsidRPr="001813FF">
        <w:rPr>
          <w:sz w:val="28"/>
        </w:rPr>
        <w:t xml:space="preserve">– Aquarius - Capricorn </w:t>
      </w:r>
    </w:p>
    <w:p w:rsidR="007764F0" w:rsidRDefault="007764F0" w:rsidP="007764F0"/>
    <w:p w:rsidR="001813FF" w:rsidRDefault="001813FF" w:rsidP="007764F0"/>
    <w:p w:rsidR="001813FF" w:rsidRDefault="001813FF" w:rsidP="001813FF">
      <w:pPr>
        <w:jc w:val="center"/>
      </w:pPr>
      <w:r>
        <w:t xml:space="preserve">Brown </w:t>
      </w:r>
      <w:r w:rsidR="007764F0">
        <w:t>Headless Daemon</w:t>
      </w:r>
    </w:p>
    <w:p w:rsidR="001813FF" w:rsidRDefault="001813FF" w:rsidP="007764F0"/>
    <w:p w:rsidR="00E13842" w:rsidRDefault="007764F0" w:rsidP="007764F0">
      <w:r>
        <w:t xml:space="preserve">Sun = Face. </w:t>
      </w:r>
    </w:p>
    <w:p w:rsidR="00E74D3A" w:rsidRDefault="00E13842" w:rsidP="0028184B">
      <w:pPr>
        <w:pStyle w:val="ListParagraph"/>
        <w:numPr>
          <w:ilvl w:val="0"/>
          <w:numId w:val="5"/>
        </w:numPr>
      </w:pPr>
      <w:r>
        <w:t>Sun in Determent (-5)</w:t>
      </w:r>
      <w:r w:rsidR="00E74D3A">
        <w:t xml:space="preserve"> in Aquarius. </w:t>
      </w:r>
    </w:p>
    <w:p w:rsidR="00E74D3A" w:rsidRDefault="00E74D3A" w:rsidP="007764F0"/>
    <w:p w:rsidR="007764F0" w:rsidRDefault="006F3EC9" w:rsidP="00E74D3A">
      <w:pPr>
        <w:jc w:val="center"/>
      </w:pPr>
      <w:r>
        <w:t>Sokar – Ominous One</w:t>
      </w:r>
    </w:p>
    <w:p w:rsidR="007764F0" w:rsidRDefault="007764F0" w:rsidP="007764F0"/>
    <w:p w:rsidR="007764F0" w:rsidRDefault="007764F0" w:rsidP="0028184B">
      <w:r>
        <w:t>“With the 2</w:t>
      </w:r>
      <w:r w:rsidRPr="00DF663F">
        <w:rPr>
          <w:vertAlign w:val="superscript"/>
        </w:rPr>
        <w:t>nd</w:t>
      </w:r>
      <w:r>
        <w:t xml:space="preserve"> decan [of Capricorn] there arise… the central part of the Ominous One of the Dodecahoros. With the 3</w:t>
      </w:r>
      <w:r w:rsidRPr="00DF663F">
        <w:rPr>
          <w:vertAlign w:val="superscript"/>
        </w:rPr>
        <w:t>rd</w:t>
      </w:r>
      <w:r>
        <w:t xml:space="preserve"> Decan there </w:t>
      </w:r>
      <w:r w:rsidRPr="00D12F81">
        <w:rPr>
          <w:noProof/>
        </w:rPr>
        <w:t>arise</w:t>
      </w:r>
      <w:r>
        <w:rPr>
          <w:noProof/>
        </w:rPr>
        <w:t>s</w:t>
      </w:r>
      <w:r>
        <w:t xml:space="preserve"> the other half of the Throne and the tail of the Big Fish and the Altar and the </w:t>
      </w:r>
      <w:r w:rsidRPr="002E16FD">
        <w:rPr>
          <w:b/>
        </w:rPr>
        <w:t>Headless Daemon</w:t>
      </w:r>
      <w:r>
        <w:t xml:space="preserve"> holding his own head and the back of the </w:t>
      </w:r>
      <w:r w:rsidRPr="002E16FD">
        <w:rPr>
          <w:b/>
        </w:rPr>
        <w:t>Ominous One</w:t>
      </w:r>
      <w:r>
        <w:t xml:space="preserve"> of </w:t>
      </w:r>
      <w:r w:rsidRPr="00780EFB">
        <w:rPr>
          <w:noProof/>
        </w:rPr>
        <w:t>Dodecahoros</w:t>
      </w:r>
      <w:r>
        <w:t>.” – Teucer of Babylon p. 185.</w:t>
      </w:r>
    </w:p>
    <w:p w:rsidR="007764F0" w:rsidRDefault="007764F0" w:rsidP="007764F0"/>
    <w:p w:rsidR="006F3EC9" w:rsidRDefault="006F3EC9" w:rsidP="007764F0"/>
    <w:p w:rsidR="006F3EC9" w:rsidRDefault="006F3EC9" w:rsidP="006F3EC9">
      <w:pPr>
        <w:jc w:val="center"/>
      </w:pPr>
      <w:r>
        <w:t>Brown Oryx</w:t>
      </w:r>
    </w:p>
    <w:p w:rsidR="006F3EC9" w:rsidRDefault="006F3EC9" w:rsidP="006F3EC9"/>
    <w:p w:rsidR="006F3EC9" w:rsidRDefault="006F3EC9" w:rsidP="006F3EC9">
      <w:r>
        <w:t xml:space="preserve">Brown Oryx is a symbol of Saturn and </w:t>
      </w:r>
      <w:proofErr w:type="gramStart"/>
      <w:r>
        <w:t>Winter</w:t>
      </w:r>
      <w:proofErr w:type="gramEnd"/>
      <w:r>
        <w:t xml:space="preserve">. </w:t>
      </w:r>
    </w:p>
    <w:p w:rsidR="006F3EC9" w:rsidRDefault="006F3EC9" w:rsidP="007764F0"/>
    <w:p w:rsidR="0028184B" w:rsidRDefault="0028184B" w:rsidP="007764F0"/>
    <w:p w:rsidR="00E13842" w:rsidRDefault="00E13842" w:rsidP="00E13842">
      <w:pPr>
        <w:jc w:val="center"/>
      </w:pPr>
      <w:r>
        <w:t>Cygnus</w:t>
      </w:r>
    </w:p>
    <w:p w:rsidR="00E13842" w:rsidRDefault="00E13842" w:rsidP="007764F0"/>
    <w:p w:rsidR="0028184B" w:rsidRDefault="007764F0" w:rsidP="007764F0">
      <w:r>
        <w:t>Mars is Exalted in Capricorn</w:t>
      </w:r>
      <w:r w:rsidR="0028184B">
        <w:t xml:space="preserve"> and dignified by Mixed Triplicity</w:t>
      </w:r>
      <w:r>
        <w:t xml:space="preserve">. </w:t>
      </w:r>
    </w:p>
    <w:p w:rsidR="0028184B" w:rsidRDefault="0028184B" w:rsidP="007764F0"/>
    <w:p w:rsidR="007764F0" w:rsidRDefault="0028184B" w:rsidP="007764F0">
      <w:r>
        <w:t>Mars</w:t>
      </w:r>
      <w:r w:rsidR="007764F0">
        <w:t xml:space="preserve"> is standing on the back of Cygnus the Swan, marking the Winter Solstice. </w:t>
      </w:r>
    </w:p>
    <w:p w:rsidR="0028184B" w:rsidRDefault="0028184B" w:rsidP="0028184B"/>
    <w:p w:rsidR="007764F0" w:rsidRDefault="007764F0" w:rsidP="0028184B">
      <w:r>
        <w:t>“And in the 3</w:t>
      </w:r>
      <w:r w:rsidRPr="00C32698">
        <w:rPr>
          <w:vertAlign w:val="superscript"/>
        </w:rPr>
        <w:t>rd</w:t>
      </w:r>
      <w:r>
        <w:t xml:space="preserve"> decan</w:t>
      </w:r>
      <w:r w:rsidR="0028184B">
        <w:t xml:space="preserve"> [Aquarius] </w:t>
      </w:r>
      <w:r>
        <w:t>there arises the Big Bird, which is called Cygnus.” –Teucer of Babylon</w:t>
      </w:r>
    </w:p>
    <w:p w:rsidR="007764F0" w:rsidRDefault="007764F0" w:rsidP="007764F0"/>
    <w:p w:rsidR="00BD6FC9" w:rsidRDefault="00BD6FC9" w:rsidP="007764F0"/>
    <w:p w:rsidR="00BD6FC9" w:rsidRDefault="00BD6FC9" w:rsidP="00BD6FC9">
      <w:pPr>
        <w:jc w:val="center"/>
      </w:pPr>
      <w:r>
        <w:t>Horus the Bull</w:t>
      </w:r>
    </w:p>
    <w:p w:rsidR="00BD6FC9" w:rsidRDefault="00BD6FC9" w:rsidP="007764F0"/>
    <w:p w:rsidR="007764F0" w:rsidRDefault="007764F0" w:rsidP="007764F0">
      <w:r>
        <w:t xml:space="preserve">The two </w:t>
      </w:r>
      <w:r w:rsidRPr="00D12F81">
        <w:rPr>
          <w:noProof/>
        </w:rPr>
        <w:t>bull</w:t>
      </w:r>
      <w:r>
        <w:rPr>
          <w:noProof/>
        </w:rPr>
        <w:t>-</w:t>
      </w:r>
      <w:r w:rsidRPr="00D12F81">
        <w:rPr>
          <w:noProof/>
        </w:rPr>
        <w:t>headed</w:t>
      </w:r>
      <w:r>
        <w:t xml:space="preserve"> Saturn</w:t>
      </w:r>
      <w:r w:rsidR="00BD6FC9">
        <w:t>’s</w:t>
      </w:r>
      <w:r>
        <w:t xml:space="preserve"> connect the 2 sections. </w:t>
      </w:r>
    </w:p>
    <w:p w:rsidR="007764F0" w:rsidRDefault="007764F0" w:rsidP="007764F0">
      <w:pPr>
        <w:pStyle w:val="ListParagraph"/>
        <w:numPr>
          <w:ilvl w:val="0"/>
          <w:numId w:val="5"/>
        </w:numPr>
      </w:pPr>
      <w:r>
        <w:t>Why is the figure with the most obvious name get hieroglyphs</w:t>
      </w:r>
      <w:r w:rsidR="00E13842">
        <w:t xml:space="preserve"> and the other figures get nothing</w:t>
      </w:r>
      <w:r>
        <w:t>?</w:t>
      </w:r>
      <w:r w:rsidR="00E13842">
        <w:t xml:space="preserve"> It not like the artists didn’t have enough room.  </w:t>
      </w:r>
    </w:p>
    <w:p w:rsidR="007764F0" w:rsidRPr="005A7A22" w:rsidRDefault="007764F0" w:rsidP="007764F0">
      <w:pPr>
        <w:rPr>
          <w:sz w:val="20"/>
        </w:rPr>
      </w:pPr>
    </w:p>
    <w:p w:rsidR="007764F0" w:rsidRDefault="007764F0" w:rsidP="007764F0">
      <w:pPr>
        <w:ind w:left="720"/>
      </w:pPr>
    </w:p>
    <w:p w:rsidR="00E13842" w:rsidRDefault="00E13842">
      <w:r>
        <w:br w:type="page"/>
      </w:r>
    </w:p>
    <w:p w:rsidR="007764F0" w:rsidRDefault="007764F0" w:rsidP="007764F0">
      <w:pPr>
        <w:jc w:val="center"/>
      </w:pPr>
      <w:r>
        <w:lastRenderedPageBreak/>
        <w:t>WEST SECTION</w:t>
      </w:r>
    </w:p>
    <w:p w:rsidR="007764F0" w:rsidRDefault="007764F0" w:rsidP="007764F0">
      <w:pPr>
        <w:jc w:val="center"/>
      </w:pPr>
    </w:p>
    <w:p w:rsidR="007764F0" w:rsidRPr="00E859CC" w:rsidRDefault="00E859CC" w:rsidP="00E859CC">
      <w:pPr>
        <w:ind w:left="360"/>
        <w:jc w:val="center"/>
        <w:rPr>
          <w:sz w:val="28"/>
        </w:rPr>
      </w:pPr>
      <w:r w:rsidRPr="00E859CC">
        <w:rPr>
          <w:sz w:val="28"/>
        </w:rPr>
        <w:t xml:space="preserve">11 </w:t>
      </w:r>
      <w:r w:rsidR="007764F0" w:rsidRPr="00E859CC">
        <w:rPr>
          <w:sz w:val="28"/>
        </w:rPr>
        <w:t xml:space="preserve">– Capricorn </w:t>
      </w:r>
    </w:p>
    <w:p w:rsidR="007764F0" w:rsidRDefault="007764F0" w:rsidP="007764F0"/>
    <w:p w:rsidR="007764F0" w:rsidRDefault="007764F0" w:rsidP="007764F0">
      <w:r>
        <w:t>1</w:t>
      </w:r>
      <w:r w:rsidRPr="007764F0">
        <w:rPr>
          <w:vertAlign w:val="superscript"/>
        </w:rPr>
        <w:t>st</w:t>
      </w:r>
      <w:r>
        <w:t xml:space="preserve"> Hour: Mistress of the spheres</w:t>
      </w:r>
    </w:p>
    <w:p w:rsidR="007764F0" w:rsidRDefault="007764F0" w:rsidP="007764F0"/>
    <w:p w:rsidR="007764F0" w:rsidRDefault="007764F0" w:rsidP="007764F0">
      <w:r>
        <w:t>Capricorn is painted brown – Earth Sign.</w:t>
      </w:r>
    </w:p>
    <w:p w:rsidR="007764F0" w:rsidRDefault="007764F0" w:rsidP="007764F0"/>
    <w:p w:rsidR="007764F0" w:rsidRDefault="007764F0" w:rsidP="007764F0">
      <w:r>
        <w:t>Bull Headed Falcon – Saturn in Capricorn.</w:t>
      </w:r>
    </w:p>
    <w:p w:rsidR="007764F0" w:rsidRDefault="007764F0" w:rsidP="007764F0"/>
    <w:p w:rsidR="007845B2" w:rsidRDefault="007845B2" w:rsidP="007764F0"/>
    <w:p w:rsidR="007845B2" w:rsidRDefault="007845B2" w:rsidP="007764F0"/>
    <w:p w:rsidR="00E859CC" w:rsidRDefault="00E859CC">
      <w:r>
        <w:br w:type="page"/>
      </w:r>
    </w:p>
    <w:p w:rsidR="0065404C" w:rsidRPr="00E859CC" w:rsidRDefault="007845B2" w:rsidP="0065404C">
      <w:pPr>
        <w:jc w:val="center"/>
        <w:rPr>
          <w:sz w:val="28"/>
        </w:rPr>
      </w:pPr>
      <w:r w:rsidRPr="00E859CC">
        <w:rPr>
          <w:sz w:val="28"/>
        </w:rPr>
        <w:lastRenderedPageBreak/>
        <w:t xml:space="preserve">12 - </w:t>
      </w:r>
      <w:r w:rsidR="0065404C" w:rsidRPr="00E859CC">
        <w:rPr>
          <w:sz w:val="28"/>
        </w:rPr>
        <w:t>The Northern Constellations</w:t>
      </w:r>
    </w:p>
    <w:p w:rsidR="0065404C" w:rsidRDefault="0065404C" w:rsidP="0065404C"/>
    <w:p w:rsidR="004339BE" w:rsidRDefault="004339BE" w:rsidP="007845B2"/>
    <w:p w:rsidR="0065404C" w:rsidRDefault="007845B2" w:rsidP="007845B2">
      <w:r>
        <w:t>2</w:t>
      </w:r>
      <w:r w:rsidRPr="007845B2">
        <w:rPr>
          <w:vertAlign w:val="superscript"/>
        </w:rPr>
        <w:t>nd</w:t>
      </w:r>
      <w:r>
        <w:t xml:space="preserve"> Hour: The One that raises her master.</w:t>
      </w:r>
    </w:p>
    <w:p w:rsidR="004925D1" w:rsidRDefault="004925D1" w:rsidP="007845B2"/>
    <w:p w:rsidR="007845B2" w:rsidRDefault="004925D1" w:rsidP="004925D1">
      <w:pPr>
        <w:jc w:val="center"/>
      </w:pPr>
      <w:r>
        <w:t>Taweret – Great Bear Constellation</w:t>
      </w:r>
    </w:p>
    <w:p w:rsidR="004925D1" w:rsidRDefault="004925D1" w:rsidP="007845B2"/>
    <w:p w:rsidR="004925D1" w:rsidRDefault="0065404C" w:rsidP="0065404C">
      <w:r w:rsidRPr="00780EFB">
        <w:rPr>
          <w:noProof/>
        </w:rPr>
        <w:t>Protective goddess</w:t>
      </w:r>
      <w:r>
        <w:t xml:space="preserve"> of childbirth and fertility. Taweret = “She who is great.” </w:t>
      </w:r>
    </w:p>
    <w:p w:rsidR="006F34A3" w:rsidRDefault="006F34A3" w:rsidP="0065404C"/>
    <w:p w:rsidR="0065404C" w:rsidRDefault="0065404C" w:rsidP="0065404C">
      <w:r>
        <w:t xml:space="preserve">Her back is a crocodile tail. </w:t>
      </w:r>
      <w:r w:rsidR="007845B2">
        <w:t xml:space="preserve">– </w:t>
      </w:r>
      <w:r w:rsidR="00780EFB">
        <w:t xml:space="preserve">The </w:t>
      </w:r>
      <w:r w:rsidR="007845B2" w:rsidRPr="00780EFB">
        <w:rPr>
          <w:noProof/>
        </w:rPr>
        <w:t>Big</w:t>
      </w:r>
      <w:r w:rsidR="007845B2">
        <w:t xml:space="preserve"> Dipper. </w:t>
      </w:r>
    </w:p>
    <w:p w:rsidR="004925D1" w:rsidRDefault="004925D1" w:rsidP="0065404C"/>
    <w:p w:rsidR="006F34A3" w:rsidRDefault="006F34A3" w:rsidP="004925D1">
      <w:pPr>
        <w:jc w:val="center"/>
      </w:pPr>
    </w:p>
    <w:p w:rsidR="004925D1" w:rsidRDefault="004925D1" w:rsidP="004925D1">
      <w:pPr>
        <w:jc w:val="center"/>
      </w:pPr>
      <w:r>
        <w:t>Bootes Constellation – Meskhetyu</w:t>
      </w:r>
    </w:p>
    <w:p w:rsidR="0065404C" w:rsidRPr="00D72B32" w:rsidRDefault="0065404C" w:rsidP="0065404C">
      <w:pPr>
        <w:rPr>
          <w:sz w:val="18"/>
        </w:rPr>
      </w:pPr>
    </w:p>
    <w:p w:rsidR="0065404C" w:rsidRDefault="0065404C" w:rsidP="0065404C">
      <w:r>
        <w:t xml:space="preserve">Where the cord attaches is the location of the </w:t>
      </w:r>
      <w:r w:rsidRPr="00D12F81">
        <w:rPr>
          <w:noProof/>
        </w:rPr>
        <w:t>fixed</w:t>
      </w:r>
      <w:r>
        <w:t xml:space="preserve"> star Arcturus. </w:t>
      </w:r>
    </w:p>
    <w:p w:rsidR="004925D1" w:rsidRDefault="004925D1" w:rsidP="0065404C"/>
    <w:p w:rsidR="0065404C" w:rsidRDefault="0065404C" w:rsidP="0065404C">
      <w:r>
        <w:t>Meskhetyu – And instrument used in the opening of the mouth ceremony.</w:t>
      </w:r>
    </w:p>
    <w:p w:rsidR="0065404C" w:rsidRPr="00D72B32" w:rsidRDefault="0065404C" w:rsidP="0065404C">
      <w:pPr>
        <w:rPr>
          <w:sz w:val="18"/>
        </w:rPr>
      </w:pPr>
    </w:p>
    <w:p w:rsidR="00E056BE" w:rsidRDefault="00E056BE" w:rsidP="006F34A3">
      <w:pPr>
        <w:jc w:val="center"/>
      </w:pPr>
    </w:p>
    <w:p w:rsidR="007845B2" w:rsidRDefault="0065404C" w:rsidP="006F34A3">
      <w:pPr>
        <w:jc w:val="center"/>
      </w:pPr>
      <w:r>
        <w:t>Raised Stars = Northern Crown</w:t>
      </w:r>
    </w:p>
    <w:p w:rsidR="006F34A3" w:rsidRDefault="006F34A3" w:rsidP="0065404C"/>
    <w:p w:rsidR="0065404C" w:rsidRDefault="006F34A3" w:rsidP="006F34A3">
      <w:r>
        <w:t xml:space="preserve">The crown is worn by this figure and the </w:t>
      </w:r>
      <w:r w:rsidR="0065404C">
        <w:t xml:space="preserve">Harrow Constellation (Serpent Holder). </w:t>
      </w:r>
    </w:p>
    <w:p w:rsidR="0065404C" w:rsidRPr="00585673" w:rsidRDefault="0065404C" w:rsidP="0065404C">
      <w:pPr>
        <w:rPr>
          <w:sz w:val="16"/>
        </w:rPr>
      </w:pPr>
    </w:p>
    <w:p w:rsidR="0065404C" w:rsidRDefault="0065404C" w:rsidP="0065404C">
      <w:r>
        <w:t>F24 – Foreleg = power, strength.</w:t>
      </w:r>
    </w:p>
    <w:p w:rsidR="0065404C" w:rsidRDefault="0065404C" w:rsidP="0065404C">
      <w:r>
        <w:t xml:space="preserve">V28 - Twisted Flax = Pisces = ideas associated with time and eternity. See Leo section. </w:t>
      </w:r>
    </w:p>
    <w:p w:rsidR="0065404C" w:rsidRDefault="0065404C" w:rsidP="0065404C">
      <w:r>
        <w:t xml:space="preserve">F34 – Heart = Heart, the </w:t>
      </w:r>
      <w:r w:rsidRPr="00D12F81">
        <w:rPr>
          <w:noProof/>
        </w:rPr>
        <w:t>seat</w:t>
      </w:r>
      <w:r>
        <w:t xml:space="preserve"> of consciousness.  </w:t>
      </w:r>
    </w:p>
    <w:p w:rsidR="0065404C" w:rsidRDefault="0065404C" w:rsidP="0065404C">
      <w:r>
        <w:t>W11 – Jar Stand = seat, throne.</w:t>
      </w:r>
    </w:p>
    <w:p w:rsidR="007845B2" w:rsidRDefault="007845B2" w:rsidP="0065404C"/>
    <w:p w:rsidR="007764F0" w:rsidRDefault="0065404C" w:rsidP="0065404C">
      <w:r>
        <w:t xml:space="preserve">The picture </w:t>
      </w:r>
      <w:r w:rsidRPr="00D12F81">
        <w:rPr>
          <w:noProof/>
        </w:rPr>
        <w:t>suggest</w:t>
      </w:r>
      <w:r>
        <w:rPr>
          <w:noProof/>
        </w:rPr>
        <w:t>s</w:t>
      </w:r>
      <w:r>
        <w:t xml:space="preserve"> the rotation of Arcturus around the Pole Star.</w:t>
      </w:r>
    </w:p>
    <w:p w:rsidR="007764F0" w:rsidRDefault="007764F0" w:rsidP="007764F0"/>
    <w:p w:rsidR="004339BE" w:rsidRDefault="004339BE" w:rsidP="004339BE">
      <w:pPr>
        <w:jc w:val="center"/>
        <w:rPr>
          <w:b/>
        </w:rPr>
      </w:pPr>
    </w:p>
    <w:p w:rsidR="004339BE" w:rsidRDefault="004339BE">
      <w:pPr>
        <w:rPr>
          <w:b/>
        </w:rPr>
      </w:pPr>
      <w:r>
        <w:rPr>
          <w:b/>
        </w:rPr>
        <w:br w:type="page"/>
      </w:r>
    </w:p>
    <w:p w:rsidR="004339BE" w:rsidRPr="00E859CC" w:rsidRDefault="001D547C" w:rsidP="004339BE">
      <w:pPr>
        <w:jc w:val="center"/>
        <w:rPr>
          <w:sz w:val="28"/>
        </w:rPr>
      </w:pPr>
      <w:r w:rsidRPr="00E859CC">
        <w:rPr>
          <w:sz w:val="28"/>
        </w:rPr>
        <w:lastRenderedPageBreak/>
        <w:t xml:space="preserve">13 – </w:t>
      </w:r>
      <w:r w:rsidR="004339BE" w:rsidRPr="00E859CC">
        <w:rPr>
          <w:sz w:val="28"/>
        </w:rPr>
        <w:t>Sagittarius – The Hawk (Aquila) - Horus</w:t>
      </w:r>
    </w:p>
    <w:p w:rsidR="004339BE" w:rsidRDefault="004339BE" w:rsidP="004339BE">
      <w:pPr>
        <w:jc w:val="center"/>
      </w:pPr>
    </w:p>
    <w:p w:rsidR="004339BE" w:rsidRDefault="004339BE" w:rsidP="004339BE"/>
    <w:p w:rsidR="00986505" w:rsidRDefault="00986505" w:rsidP="00986505">
      <w:pPr>
        <w:jc w:val="center"/>
      </w:pPr>
      <w:r>
        <w:t xml:space="preserve">Horus that Hits His Enemies </w:t>
      </w:r>
    </w:p>
    <w:p w:rsidR="00986505" w:rsidRDefault="00986505" w:rsidP="004339BE"/>
    <w:p w:rsidR="009D4CE8" w:rsidRDefault="009D4CE8" w:rsidP="004339BE">
      <w:r w:rsidRPr="004339BE">
        <w:t>Aquila</w:t>
      </w:r>
      <w:r>
        <w:t xml:space="preserve">, the </w:t>
      </w:r>
      <w:r w:rsidRPr="00780EFB">
        <w:rPr>
          <w:noProof/>
        </w:rPr>
        <w:t>Eagle</w:t>
      </w:r>
      <w:r w:rsidR="00780EFB">
        <w:rPr>
          <w:noProof/>
        </w:rPr>
        <w:t>,</w:t>
      </w:r>
      <w:r>
        <w:t xml:space="preserve"> was the Old Kingdom Zodiac sign for Sagittarius. </w:t>
      </w:r>
    </w:p>
    <w:p w:rsidR="009D4CE8" w:rsidRDefault="009D4CE8" w:rsidP="004339BE"/>
    <w:p w:rsidR="00986505" w:rsidRDefault="00986505" w:rsidP="004339BE"/>
    <w:p w:rsidR="004339BE" w:rsidRDefault="004339BE" w:rsidP="00986505">
      <w:pPr>
        <w:jc w:val="center"/>
      </w:pPr>
      <w:r>
        <w:t>3</w:t>
      </w:r>
      <w:r w:rsidRPr="004339BE">
        <w:rPr>
          <w:vertAlign w:val="superscript"/>
        </w:rPr>
        <w:t>rd</w:t>
      </w:r>
      <w:r>
        <w:t xml:space="preserve"> Hour: The One that removes evil.</w:t>
      </w:r>
    </w:p>
    <w:p w:rsidR="0007628D" w:rsidRDefault="0007628D" w:rsidP="004339BE"/>
    <w:p w:rsidR="00986505" w:rsidRDefault="00986505" w:rsidP="0007628D"/>
    <w:p w:rsidR="00986505" w:rsidRDefault="00986505" w:rsidP="0007628D"/>
    <w:p w:rsidR="00C06131" w:rsidRDefault="0007628D" w:rsidP="00986505">
      <w:pPr>
        <w:jc w:val="center"/>
      </w:pPr>
      <w:r>
        <w:t>Falcon with unique crown</w:t>
      </w:r>
      <w:r w:rsidR="00986505">
        <w:t xml:space="preserve"> – Jupiter in Sagittarius</w:t>
      </w:r>
    </w:p>
    <w:p w:rsidR="00C06131" w:rsidRDefault="00C06131" w:rsidP="0007628D"/>
    <w:p w:rsidR="0007628D" w:rsidRDefault="0007628D" w:rsidP="0007628D">
      <w:r>
        <w:t>Fixed star Vega</w:t>
      </w:r>
      <w:r w:rsidR="00C06131">
        <w:t xml:space="preserve"> is</w:t>
      </w:r>
      <w:r>
        <w:t xml:space="preserve"> 2</w:t>
      </w:r>
      <w:r w:rsidRPr="004339BE">
        <w:rPr>
          <w:vertAlign w:val="superscript"/>
        </w:rPr>
        <w:t>nd</w:t>
      </w:r>
      <w:r>
        <w:t xml:space="preserve"> brightest in North Sky (Arcturus is brightest). </w:t>
      </w:r>
    </w:p>
    <w:p w:rsidR="00C06131" w:rsidRDefault="00C06131" w:rsidP="00C06131"/>
    <w:p w:rsidR="00C06131" w:rsidRDefault="00C06131" w:rsidP="00C06131">
      <w:r w:rsidRPr="00DD3B40">
        <w:t xml:space="preserve">The Babylonians called </w:t>
      </w:r>
      <w:r>
        <w:t xml:space="preserve">the fixed star </w:t>
      </w:r>
      <w:r w:rsidRPr="00DD3B40">
        <w:t xml:space="preserve">Vega </w:t>
      </w:r>
      <w:r>
        <w:t>t</w:t>
      </w:r>
      <w:r w:rsidRPr="00DD3B40">
        <w:t>he Queen of Life.</w:t>
      </w:r>
      <w:r>
        <w:t xml:space="preserve"> Vega means, “falling eagle.” </w:t>
      </w:r>
    </w:p>
    <w:p w:rsidR="00986505" w:rsidRDefault="00986505" w:rsidP="00C06131"/>
    <w:p w:rsidR="0023372D" w:rsidRDefault="0023372D" w:rsidP="00986505">
      <w:pPr>
        <w:jc w:val="center"/>
      </w:pPr>
    </w:p>
    <w:p w:rsidR="0023372D" w:rsidRDefault="0023372D" w:rsidP="00986505">
      <w:pPr>
        <w:jc w:val="center"/>
      </w:pPr>
    </w:p>
    <w:p w:rsidR="00986505" w:rsidRDefault="00986505" w:rsidP="00986505">
      <w:pPr>
        <w:jc w:val="center"/>
      </w:pPr>
      <w:r>
        <w:t>Sagittarius the Archer</w:t>
      </w:r>
    </w:p>
    <w:p w:rsidR="004339BE" w:rsidRDefault="004339BE" w:rsidP="004339BE"/>
    <w:p w:rsidR="00986505" w:rsidRDefault="004339BE" w:rsidP="004339BE">
      <w:r>
        <w:t xml:space="preserve">Sagittarius has a raised scorpion tail. </w:t>
      </w:r>
    </w:p>
    <w:p w:rsidR="004339BE" w:rsidRDefault="004339BE" w:rsidP="00986505">
      <w:pPr>
        <w:pStyle w:val="ListParagraph"/>
        <w:numPr>
          <w:ilvl w:val="0"/>
          <w:numId w:val="5"/>
        </w:numPr>
      </w:pPr>
      <w:r>
        <w:t xml:space="preserve">South Node (Dragon’s Tail) is exalted in Sagittarius. </w:t>
      </w:r>
    </w:p>
    <w:p w:rsidR="004339BE" w:rsidRDefault="004339BE" w:rsidP="0007628D">
      <w:pPr>
        <w:pStyle w:val="ListParagraph"/>
        <w:numPr>
          <w:ilvl w:val="0"/>
          <w:numId w:val="5"/>
        </w:numPr>
      </w:pPr>
      <w:r>
        <w:t>Sagittarius wears Atef crown of the other</w:t>
      </w:r>
      <w:r w:rsidR="00C06131">
        <w:t xml:space="preserve">/under/neither </w:t>
      </w:r>
      <w:r>
        <w:t xml:space="preserve">world. </w:t>
      </w:r>
    </w:p>
    <w:p w:rsidR="00986505" w:rsidRDefault="00986505" w:rsidP="0007628D">
      <w:pPr>
        <w:pStyle w:val="ListParagraph"/>
        <w:numPr>
          <w:ilvl w:val="0"/>
          <w:numId w:val="5"/>
        </w:numPr>
      </w:pPr>
      <w:r>
        <w:t xml:space="preserve">Lion head = Sun is dignified by Day in Triplicity. </w:t>
      </w:r>
    </w:p>
    <w:p w:rsidR="004339BE" w:rsidRDefault="004339BE" w:rsidP="004339BE"/>
    <w:p w:rsidR="00E516AD" w:rsidRDefault="00E516AD" w:rsidP="00E516AD">
      <w:pPr>
        <w:jc w:val="center"/>
      </w:pPr>
      <w:r>
        <w:t>Cargo Boat – Lower culmination (opposition) with Sagittarius</w:t>
      </w:r>
    </w:p>
    <w:p w:rsidR="004339BE" w:rsidRDefault="004339BE" w:rsidP="004339BE"/>
    <w:p w:rsidR="0023372D" w:rsidRDefault="0023372D" w:rsidP="004339BE"/>
    <w:p w:rsidR="00973E2E" w:rsidRPr="0007628D" w:rsidRDefault="0007628D" w:rsidP="004339BE">
      <w:r w:rsidRPr="0007628D">
        <w:t>4</w:t>
      </w:r>
      <w:r w:rsidRPr="0007628D">
        <w:rPr>
          <w:vertAlign w:val="superscript"/>
        </w:rPr>
        <w:t>th</w:t>
      </w:r>
      <w:r w:rsidRPr="0007628D">
        <w:t xml:space="preserve"> Hour: The One whose prestige is great.</w:t>
      </w:r>
    </w:p>
    <w:p w:rsidR="004339BE" w:rsidRDefault="004339BE" w:rsidP="007C36BD">
      <w:pPr>
        <w:jc w:val="center"/>
        <w:rPr>
          <w:b/>
        </w:rPr>
      </w:pPr>
    </w:p>
    <w:p w:rsidR="004339BE" w:rsidRDefault="004339BE" w:rsidP="007C36BD">
      <w:pPr>
        <w:jc w:val="center"/>
        <w:rPr>
          <w:b/>
        </w:rPr>
      </w:pPr>
    </w:p>
    <w:p w:rsidR="00E859CC" w:rsidRDefault="00E859CC">
      <w:r>
        <w:br w:type="page"/>
      </w:r>
    </w:p>
    <w:p w:rsidR="001D547C" w:rsidRPr="00E859CC" w:rsidRDefault="001D547C" w:rsidP="001D547C">
      <w:pPr>
        <w:jc w:val="center"/>
        <w:rPr>
          <w:sz w:val="28"/>
        </w:rPr>
      </w:pPr>
      <w:r w:rsidRPr="00E859CC">
        <w:rPr>
          <w:sz w:val="28"/>
        </w:rPr>
        <w:lastRenderedPageBreak/>
        <w:t>14 – Scorpio</w:t>
      </w:r>
    </w:p>
    <w:p w:rsidR="001D547C" w:rsidRDefault="001D547C" w:rsidP="001D547C">
      <w:pPr>
        <w:jc w:val="center"/>
      </w:pPr>
    </w:p>
    <w:p w:rsidR="001D547C" w:rsidRDefault="001D547C" w:rsidP="001D547C">
      <w:r>
        <w:t>5</w:t>
      </w:r>
      <w:r w:rsidRPr="001D547C">
        <w:rPr>
          <w:vertAlign w:val="superscript"/>
        </w:rPr>
        <w:t>th</w:t>
      </w:r>
      <w:r>
        <w:t xml:space="preserve"> Hour: Mistress of Life.</w:t>
      </w:r>
    </w:p>
    <w:p w:rsidR="001D547C" w:rsidRDefault="001D547C" w:rsidP="001D547C"/>
    <w:p w:rsidR="001D547C" w:rsidRDefault="001D547C" w:rsidP="001A7C0D">
      <w:pPr>
        <w:jc w:val="center"/>
      </w:pPr>
      <w:r>
        <w:t>Wolf and Plow –</w:t>
      </w:r>
      <w:r w:rsidR="005B7809">
        <w:t xml:space="preserve"> Babylonian Constellation</w:t>
      </w:r>
    </w:p>
    <w:p w:rsidR="001D547C" w:rsidRDefault="001D547C" w:rsidP="001D547C"/>
    <w:p w:rsidR="001D547C" w:rsidRDefault="001D547C" w:rsidP="001D547C">
      <w:r>
        <w:t xml:space="preserve">From the round zodiac of Dendarah hanging the Louvre, the Wolf and Plough are a circumpolar constellation. North Star (Thuban) located on the </w:t>
      </w:r>
      <w:r w:rsidRPr="00D12F81">
        <w:rPr>
          <w:noProof/>
        </w:rPr>
        <w:t>plo</w:t>
      </w:r>
      <w:r>
        <w:rPr>
          <w:noProof/>
        </w:rPr>
        <w:t>w</w:t>
      </w:r>
      <w:r>
        <w:t xml:space="preserve"> handle. </w:t>
      </w:r>
      <w:r w:rsidR="005B7809">
        <w:t xml:space="preserve">Thuban because it’s a Babylonian Constellation. </w:t>
      </w:r>
    </w:p>
    <w:p w:rsidR="001A7C0D" w:rsidRDefault="001A7C0D" w:rsidP="001D547C"/>
    <w:p w:rsidR="003846C4" w:rsidRDefault="003846C4" w:rsidP="001A7C0D">
      <w:pPr>
        <w:jc w:val="center"/>
      </w:pPr>
      <w:r>
        <w:t>Falcon with Moon Crown – Mars in Scorpio</w:t>
      </w:r>
    </w:p>
    <w:p w:rsidR="001D547C" w:rsidRDefault="001D547C" w:rsidP="001D547C"/>
    <w:p w:rsidR="001A7C0D" w:rsidRDefault="003846C4" w:rsidP="003109A5">
      <w:pPr>
        <w:jc w:val="center"/>
      </w:pPr>
      <w:r>
        <w:t>Scorpio the Scorpion</w:t>
      </w:r>
      <w:r w:rsidR="003109A5">
        <w:t xml:space="preserve"> - a</w:t>
      </w:r>
      <w:r w:rsidR="001A7C0D">
        <w:t>ll color is lost.</w:t>
      </w:r>
    </w:p>
    <w:p w:rsidR="001A7C0D" w:rsidRDefault="001A7C0D" w:rsidP="001D547C"/>
    <w:p w:rsidR="00906E6D" w:rsidRDefault="00906E6D"/>
    <w:p w:rsidR="001D547C" w:rsidRPr="00185A02" w:rsidRDefault="005B484D" w:rsidP="00185A02">
      <w:pPr>
        <w:jc w:val="center"/>
      </w:pPr>
      <w:r>
        <w:t xml:space="preserve">Green </w:t>
      </w:r>
      <w:r w:rsidR="003846C4">
        <w:t>Hippo Goddess</w:t>
      </w:r>
      <w:r w:rsidR="00185A02">
        <w:t xml:space="preserve"> with Moon Crown</w:t>
      </w:r>
    </w:p>
    <w:p w:rsidR="00185A02" w:rsidRDefault="00185A02" w:rsidP="001D547C"/>
    <w:p w:rsidR="001C026F" w:rsidRDefault="001C026F" w:rsidP="001C026F"/>
    <w:p w:rsidR="001C026F" w:rsidRDefault="001C026F" w:rsidP="001C026F">
      <w:r>
        <w:t xml:space="preserve">Scorpio = Fixed Water. Hold holds up incense offering. </w:t>
      </w:r>
    </w:p>
    <w:p w:rsidR="001C026F" w:rsidRDefault="001C026F" w:rsidP="001C026F"/>
    <w:p w:rsidR="001C026F" w:rsidRDefault="001C026F" w:rsidP="001C026F">
      <w:r>
        <w:t xml:space="preserve">Both Scorpio and Scorpion woman have tails and arms outstretched in the same direction. They </w:t>
      </w:r>
      <w:r w:rsidRPr="00780EFB">
        <w:rPr>
          <w:noProof/>
        </w:rPr>
        <w:t>may</w:t>
      </w:r>
      <w:r w:rsidR="00780EFB">
        <w:rPr>
          <w:noProof/>
        </w:rPr>
        <w:t xml:space="preserve"> </w:t>
      </w:r>
      <w:r w:rsidRPr="00780EFB">
        <w:rPr>
          <w:noProof/>
        </w:rPr>
        <w:t>be</w:t>
      </w:r>
      <w:r>
        <w:t xml:space="preserve"> the same constellation.  </w:t>
      </w:r>
    </w:p>
    <w:p w:rsidR="001C026F" w:rsidRDefault="001C026F" w:rsidP="001C026F"/>
    <w:p w:rsidR="001C026F" w:rsidRDefault="001C026F" w:rsidP="00185A02">
      <w:r>
        <w:t xml:space="preserve">Or…. </w:t>
      </w:r>
    </w:p>
    <w:p w:rsidR="001C026F" w:rsidRDefault="001C026F" w:rsidP="00185A02"/>
    <w:p w:rsidR="00185A02" w:rsidRDefault="00185A02" w:rsidP="00185A02">
      <w:r>
        <w:t xml:space="preserve">Two figures </w:t>
      </w:r>
      <w:r w:rsidR="001C026F">
        <w:t xml:space="preserve">in the Scorpio section </w:t>
      </w:r>
      <w:r>
        <w:t xml:space="preserve">wear </w:t>
      </w:r>
      <w:r w:rsidR="001C026F">
        <w:t xml:space="preserve">a </w:t>
      </w:r>
      <w:r>
        <w:t xml:space="preserve">Moon Crown. </w:t>
      </w:r>
      <w:r w:rsidR="001C026F">
        <w:t xml:space="preserve">The </w:t>
      </w:r>
      <w:r>
        <w:t xml:space="preserve">Falcon and Hippos Goddess. </w:t>
      </w:r>
    </w:p>
    <w:p w:rsidR="00185A02" w:rsidRDefault="00185A02" w:rsidP="00185A02"/>
    <w:p w:rsidR="00185A02" w:rsidRDefault="001C026F" w:rsidP="00185A02">
      <w:r>
        <w:rPr>
          <w:noProof/>
        </w:rPr>
        <w:t xml:space="preserve">Are they both </w:t>
      </w:r>
      <w:r w:rsidR="00185A02" w:rsidRPr="00F9329B">
        <w:rPr>
          <w:noProof/>
        </w:rPr>
        <w:t>Mars</w:t>
      </w:r>
      <w:r w:rsidR="00185A02">
        <w:t xml:space="preserve"> in Scorpio</w:t>
      </w:r>
      <w:r>
        <w:t>?</w:t>
      </w:r>
      <w:r w:rsidR="00185A02">
        <w:t xml:space="preserve"> </w:t>
      </w:r>
    </w:p>
    <w:p w:rsidR="00185A02" w:rsidRDefault="00185A02" w:rsidP="001D547C"/>
    <w:p w:rsidR="001A7C0D" w:rsidRDefault="00BD4D71" w:rsidP="00BD4D71">
      <w:pPr>
        <w:jc w:val="center"/>
      </w:pPr>
      <w:r>
        <w:t>Old Kingdom Zodiac – A Bull</w:t>
      </w:r>
    </w:p>
    <w:p w:rsidR="00BD4D71" w:rsidRDefault="00BD4D71" w:rsidP="001D547C"/>
    <w:p w:rsidR="005B484D" w:rsidRDefault="008F07CE" w:rsidP="005B484D">
      <w:pPr>
        <w:jc w:val="center"/>
      </w:pPr>
      <w:r>
        <w:t xml:space="preserve">+11 Mars – </w:t>
      </w:r>
      <w:r w:rsidR="005B484D">
        <w:t>The Raging Bull</w:t>
      </w:r>
    </w:p>
    <w:p w:rsidR="005B484D" w:rsidRDefault="005B484D" w:rsidP="005B484D"/>
    <w:p w:rsidR="001A7C0D" w:rsidRPr="00191E68" w:rsidRDefault="001A7C0D" w:rsidP="001A7C0D">
      <w:pPr>
        <w:rPr>
          <w:b/>
        </w:rPr>
      </w:pPr>
      <w:r w:rsidRPr="00191E68">
        <w:t xml:space="preserve">When Sun in Taurus, you can see the constellation because the sun is too bright. When Sun in Scorpio, </w:t>
      </w:r>
      <w:r>
        <w:t xml:space="preserve">the opposite sign, </w:t>
      </w:r>
      <w:r w:rsidRPr="00191E68">
        <w:t xml:space="preserve">Taurus </w:t>
      </w:r>
      <w:r>
        <w:t xml:space="preserve">the Bull </w:t>
      </w:r>
      <w:r w:rsidRPr="00191E68">
        <w:t xml:space="preserve">is visible </w:t>
      </w:r>
      <w:r>
        <w:t>at night</w:t>
      </w:r>
      <w:r w:rsidRPr="00191E68">
        <w:t xml:space="preserve">. </w:t>
      </w:r>
    </w:p>
    <w:p w:rsidR="001A7C0D" w:rsidRDefault="001A7C0D" w:rsidP="005B484D"/>
    <w:p w:rsidR="008F07CE" w:rsidRDefault="005B484D" w:rsidP="005B484D">
      <w:r>
        <w:t xml:space="preserve">Hathor (Taurus) was a raging bull and almost destroyed humanity. </w:t>
      </w:r>
    </w:p>
    <w:p w:rsidR="008F07CE" w:rsidRDefault="008F07CE" w:rsidP="005B484D"/>
    <w:p w:rsidR="005B484D" w:rsidRDefault="005B484D" w:rsidP="005B484D">
      <w:r w:rsidRPr="00D12F81">
        <w:rPr>
          <w:noProof/>
        </w:rPr>
        <w:t>Gi</w:t>
      </w:r>
      <w:r>
        <w:rPr>
          <w:noProof/>
        </w:rPr>
        <w:t>lga</w:t>
      </w:r>
      <w:r w:rsidRPr="00D12F81">
        <w:rPr>
          <w:noProof/>
        </w:rPr>
        <w:t>mesh</w:t>
      </w:r>
      <w:r>
        <w:t xml:space="preserve"> defeated the Bull of Heaven. </w:t>
      </w:r>
    </w:p>
    <w:p w:rsidR="00BD4D71" w:rsidRDefault="00BD4D71" w:rsidP="005B484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0"/>
        <w:gridCol w:w="1030"/>
        <w:gridCol w:w="1265"/>
        <w:gridCol w:w="1260"/>
        <w:gridCol w:w="1434"/>
        <w:gridCol w:w="879"/>
        <w:gridCol w:w="879"/>
      </w:tblGrid>
      <w:tr w:rsidR="006E4558" w:rsidTr="006E4558">
        <w:tc>
          <w:tcPr>
            <w:tcW w:w="1030" w:type="dxa"/>
          </w:tcPr>
          <w:p w:rsidR="006E4558" w:rsidRDefault="006E4558" w:rsidP="00CE0195">
            <w:r>
              <w:t>Planet</w:t>
            </w:r>
          </w:p>
        </w:tc>
        <w:tc>
          <w:tcPr>
            <w:tcW w:w="1030" w:type="dxa"/>
          </w:tcPr>
          <w:p w:rsidR="006E4558" w:rsidRDefault="006E4558" w:rsidP="00CE0195">
            <w:r>
              <w:t>Sign</w:t>
            </w:r>
          </w:p>
        </w:tc>
        <w:tc>
          <w:tcPr>
            <w:tcW w:w="1265" w:type="dxa"/>
          </w:tcPr>
          <w:p w:rsidR="006E4558" w:rsidRDefault="006E4558" w:rsidP="00CE0195">
            <w:pPr>
              <w:jc w:val="center"/>
            </w:pPr>
            <w:r>
              <w:t>Rulership</w:t>
            </w:r>
          </w:p>
        </w:tc>
        <w:tc>
          <w:tcPr>
            <w:tcW w:w="1260" w:type="dxa"/>
          </w:tcPr>
          <w:p w:rsidR="006E4558" w:rsidRDefault="006E4558" w:rsidP="006E4558">
            <w:pPr>
              <w:jc w:val="center"/>
            </w:pPr>
            <w:r>
              <w:t xml:space="preserve">Triplicity </w:t>
            </w:r>
          </w:p>
        </w:tc>
        <w:tc>
          <w:tcPr>
            <w:tcW w:w="1434" w:type="dxa"/>
          </w:tcPr>
          <w:p w:rsidR="006E4558" w:rsidRDefault="006E4558" w:rsidP="00CE0195">
            <w:pPr>
              <w:jc w:val="center"/>
            </w:pPr>
            <w:r>
              <w:t>Term</w:t>
            </w:r>
          </w:p>
          <w:p w:rsidR="006E4558" w:rsidRDefault="006E4558" w:rsidP="006E4558">
            <w:pPr>
              <w:jc w:val="center"/>
            </w:pPr>
            <w:r>
              <w:t>0</w:t>
            </w:r>
            <w:r>
              <w:rPr>
                <w:rFonts w:cs="Arial"/>
              </w:rPr>
              <w:t>º</w:t>
            </w:r>
            <w:r>
              <w:t xml:space="preserve"> - </w:t>
            </w:r>
            <w:r w:rsidRPr="00780EFB">
              <w:rPr>
                <w:noProof/>
              </w:rPr>
              <w:t>5</w:t>
            </w:r>
            <w:r w:rsidRPr="00780EFB">
              <w:rPr>
                <w:rFonts w:cs="Arial"/>
                <w:noProof/>
              </w:rPr>
              <w:t>º</w:t>
            </w:r>
            <w:r w:rsidRPr="00780EFB">
              <w:rPr>
                <w:noProof/>
              </w:rPr>
              <w:t>59</w:t>
            </w:r>
            <w:r>
              <w:t>”</w:t>
            </w:r>
          </w:p>
        </w:tc>
        <w:tc>
          <w:tcPr>
            <w:tcW w:w="879" w:type="dxa"/>
          </w:tcPr>
          <w:p w:rsidR="006E4558" w:rsidRDefault="006E4558" w:rsidP="006E4558">
            <w:pPr>
              <w:jc w:val="center"/>
            </w:pPr>
            <w:r>
              <w:t>1</w:t>
            </w:r>
            <w:r w:rsidRPr="006E4558">
              <w:rPr>
                <w:vertAlign w:val="superscript"/>
              </w:rPr>
              <w:t>st</w:t>
            </w:r>
            <w:r>
              <w:t xml:space="preserve"> Face</w:t>
            </w:r>
          </w:p>
        </w:tc>
        <w:tc>
          <w:tcPr>
            <w:tcW w:w="879" w:type="dxa"/>
          </w:tcPr>
          <w:p w:rsidR="006E4558" w:rsidRDefault="006E4558" w:rsidP="00CE0195">
            <w:pPr>
              <w:jc w:val="center"/>
            </w:pPr>
            <w:r>
              <w:t>Total</w:t>
            </w:r>
          </w:p>
        </w:tc>
      </w:tr>
      <w:tr w:rsidR="006E4558" w:rsidTr="006E4558">
        <w:tc>
          <w:tcPr>
            <w:tcW w:w="1030" w:type="dxa"/>
          </w:tcPr>
          <w:p w:rsidR="006E4558" w:rsidRDefault="006E4558" w:rsidP="00CE0195">
            <w:r>
              <w:t>Mars</w:t>
            </w:r>
          </w:p>
        </w:tc>
        <w:tc>
          <w:tcPr>
            <w:tcW w:w="1030" w:type="dxa"/>
          </w:tcPr>
          <w:p w:rsidR="006E4558" w:rsidRDefault="006E4558" w:rsidP="006E4558">
            <w:r>
              <w:t>Scorpio</w:t>
            </w:r>
          </w:p>
        </w:tc>
        <w:tc>
          <w:tcPr>
            <w:tcW w:w="1265" w:type="dxa"/>
          </w:tcPr>
          <w:p w:rsidR="006E4558" w:rsidRDefault="006E4558" w:rsidP="00CE0195">
            <w:pPr>
              <w:jc w:val="center"/>
            </w:pPr>
            <w:r>
              <w:t>+5</w:t>
            </w:r>
          </w:p>
        </w:tc>
        <w:tc>
          <w:tcPr>
            <w:tcW w:w="1260" w:type="dxa"/>
          </w:tcPr>
          <w:p w:rsidR="006E4558" w:rsidRDefault="006E4558" w:rsidP="00CE0195">
            <w:pPr>
              <w:jc w:val="center"/>
            </w:pPr>
            <w:r>
              <w:t>+3</w:t>
            </w:r>
          </w:p>
        </w:tc>
        <w:tc>
          <w:tcPr>
            <w:tcW w:w="1434" w:type="dxa"/>
          </w:tcPr>
          <w:p w:rsidR="006E4558" w:rsidRDefault="006E4558" w:rsidP="00CE0195">
            <w:pPr>
              <w:jc w:val="center"/>
            </w:pPr>
            <w:r>
              <w:t>+2</w:t>
            </w:r>
          </w:p>
        </w:tc>
        <w:tc>
          <w:tcPr>
            <w:tcW w:w="879" w:type="dxa"/>
          </w:tcPr>
          <w:p w:rsidR="006E4558" w:rsidRDefault="006E4558" w:rsidP="00CE0195">
            <w:pPr>
              <w:jc w:val="center"/>
            </w:pPr>
            <w:r>
              <w:t>+1</w:t>
            </w:r>
          </w:p>
        </w:tc>
        <w:tc>
          <w:tcPr>
            <w:tcW w:w="879" w:type="dxa"/>
          </w:tcPr>
          <w:p w:rsidR="006E4558" w:rsidRDefault="006E4558" w:rsidP="00CE0195">
            <w:pPr>
              <w:jc w:val="center"/>
            </w:pPr>
            <w:r>
              <w:t>+11</w:t>
            </w:r>
          </w:p>
        </w:tc>
      </w:tr>
    </w:tbl>
    <w:p w:rsidR="00BD4D71" w:rsidRDefault="00BD4D71" w:rsidP="005B484D"/>
    <w:p w:rsidR="001D547C" w:rsidRDefault="001D547C" w:rsidP="001D547C">
      <w:pPr>
        <w:rPr>
          <w:b/>
        </w:rPr>
      </w:pPr>
    </w:p>
    <w:p w:rsidR="003846C4" w:rsidRDefault="003846C4" w:rsidP="001D547C">
      <w:r w:rsidRPr="003846C4">
        <w:t>8</w:t>
      </w:r>
      <w:r w:rsidRPr="003846C4">
        <w:rPr>
          <w:vertAlign w:val="superscript"/>
        </w:rPr>
        <w:t>th</w:t>
      </w:r>
      <w:r w:rsidRPr="003846C4">
        <w:t xml:space="preserve"> Hour: [The One whose image is splendid.]</w:t>
      </w:r>
      <w:r>
        <w:t xml:space="preserve"> – Original image damage</w:t>
      </w:r>
      <w:r w:rsidR="000D2A32">
        <w:t>d.</w:t>
      </w:r>
      <w:r>
        <w:t xml:space="preserve"> Seville reconstructed Name. </w:t>
      </w:r>
    </w:p>
    <w:p w:rsidR="00E859CC" w:rsidRDefault="00E859CC">
      <w:r>
        <w:br w:type="page"/>
      </w:r>
    </w:p>
    <w:p w:rsidR="003846C4" w:rsidRPr="00E859CC" w:rsidRDefault="003846C4" w:rsidP="003846C4">
      <w:pPr>
        <w:jc w:val="center"/>
        <w:rPr>
          <w:sz w:val="28"/>
        </w:rPr>
      </w:pPr>
      <w:r w:rsidRPr="00E859CC">
        <w:rPr>
          <w:sz w:val="28"/>
        </w:rPr>
        <w:lastRenderedPageBreak/>
        <w:t xml:space="preserve">15 </w:t>
      </w:r>
      <w:r w:rsidR="008F07CE" w:rsidRPr="00E859CC">
        <w:rPr>
          <w:sz w:val="28"/>
        </w:rPr>
        <w:t>–</w:t>
      </w:r>
      <w:r w:rsidRPr="00E859CC">
        <w:rPr>
          <w:sz w:val="28"/>
        </w:rPr>
        <w:t xml:space="preserve"> Libra </w:t>
      </w:r>
    </w:p>
    <w:p w:rsidR="003846C4" w:rsidRDefault="003846C4" w:rsidP="003846C4"/>
    <w:p w:rsidR="003846C4" w:rsidRDefault="003846C4" w:rsidP="003846C4">
      <w:r>
        <w:t>7</w:t>
      </w:r>
      <w:r w:rsidRPr="003846C4">
        <w:rPr>
          <w:vertAlign w:val="superscript"/>
        </w:rPr>
        <w:t>th</w:t>
      </w:r>
      <w:r>
        <w:t xml:space="preserve"> Hour: [The Uranus who fights] for his master. </w:t>
      </w:r>
    </w:p>
    <w:p w:rsidR="003109A5" w:rsidRDefault="003109A5" w:rsidP="003846C4"/>
    <w:p w:rsidR="003846C4" w:rsidRDefault="003846C4" w:rsidP="003846C4"/>
    <w:p w:rsidR="00205A29" w:rsidRDefault="003846C4" w:rsidP="00D74596">
      <w:pPr>
        <w:jc w:val="center"/>
      </w:pPr>
      <w:r>
        <w:t>Falcon with Moon Crown – Venus in Rulership.</w:t>
      </w:r>
    </w:p>
    <w:p w:rsidR="00205A29" w:rsidRDefault="00205A29" w:rsidP="003846C4"/>
    <w:p w:rsidR="003846C4" w:rsidRDefault="003846C4" w:rsidP="003846C4">
      <w:r>
        <w:t>Note that Venus is shown twice just like in the Taurus panel.</w:t>
      </w:r>
    </w:p>
    <w:p w:rsidR="003846C4" w:rsidRDefault="003846C4" w:rsidP="003846C4"/>
    <w:p w:rsidR="003109A5" w:rsidRDefault="003109A5" w:rsidP="00D74596">
      <w:pPr>
        <w:jc w:val="center"/>
      </w:pPr>
    </w:p>
    <w:p w:rsidR="00D74596" w:rsidRDefault="003846C4" w:rsidP="00D74596">
      <w:pPr>
        <w:jc w:val="center"/>
      </w:pPr>
      <w:r>
        <w:t>Crowned Woman in</w:t>
      </w:r>
      <w:r w:rsidR="003109A5">
        <w:t>side</w:t>
      </w:r>
      <w:r>
        <w:t xml:space="preserve"> Full </w:t>
      </w:r>
      <w:r w:rsidRPr="00780EFB">
        <w:rPr>
          <w:noProof/>
        </w:rPr>
        <w:t>Moon</w:t>
      </w:r>
      <w:r w:rsidR="00780EFB">
        <w:rPr>
          <w:noProof/>
        </w:rPr>
        <w:t>-</w:t>
      </w:r>
      <w:r w:rsidR="00D74596" w:rsidRPr="00780EFB">
        <w:rPr>
          <w:noProof/>
        </w:rPr>
        <w:t>Venus</w:t>
      </w:r>
      <w:r w:rsidR="00D74596">
        <w:t xml:space="preserve"> in Libra</w:t>
      </w:r>
    </w:p>
    <w:p w:rsidR="00761A35" w:rsidRDefault="00761A35" w:rsidP="00761A35"/>
    <w:p w:rsidR="00761A35" w:rsidRDefault="00761A35" w:rsidP="00761A35">
      <w:r>
        <w:t>Moon is dignified by Face (+1) in the 1</w:t>
      </w:r>
      <w:r w:rsidRPr="00761A35">
        <w:rPr>
          <w:vertAlign w:val="superscript"/>
        </w:rPr>
        <w:t>st</w:t>
      </w:r>
      <w:r>
        <w:t xml:space="preserve"> decan of Libra. </w:t>
      </w:r>
    </w:p>
    <w:p w:rsidR="003846C4" w:rsidRDefault="003846C4" w:rsidP="003846C4">
      <w:r>
        <w:t xml:space="preserve"> </w:t>
      </w:r>
    </w:p>
    <w:p w:rsidR="003846C4" w:rsidRDefault="00780EFB" w:rsidP="00D74596">
      <w:r>
        <w:rPr>
          <w:noProof/>
        </w:rPr>
        <w:t>The f</w:t>
      </w:r>
      <w:r w:rsidR="00761A35" w:rsidRPr="00780EFB">
        <w:rPr>
          <w:noProof/>
        </w:rPr>
        <w:t>igure</w:t>
      </w:r>
      <w:r w:rsidR="00761A35">
        <w:t xml:space="preserve"> c</w:t>
      </w:r>
      <w:r w:rsidR="003846C4">
        <w:t>arrying a staff</w:t>
      </w:r>
      <w:r>
        <w:t xml:space="preserve"> is b</w:t>
      </w:r>
      <w:r w:rsidR="003846C4">
        <w:t xml:space="preserve">adly damaged. </w:t>
      </w:r>
    </w:p>
    <w:p w:rsidR="00D74596" w:rsidRDefault="00D74596" w:rsidP="00D74596"/>
    <w:p w:rsidR="00761A35" w:rsidRDefault="00761A35" w:rsidP="00D74596"/>
    <w:p w:rsidR="00D74596" w:rsidRDefault="00D74596" w:rsidP="00D74596">
      <w:pPr>
        <w:jc w:val="center"/>
      </w:pPr>
      <w:r>
        <w:t>The Ram/Goat Staff</w:t>
      </w:r>
    </w:p>
    <w:p w:rsidR="003846C4" w:rsidRDefault="003846C4" w:rsidP="003846C4"/>
    <w:p w:rsidR="00D74596" w:rsidRDefault="00D74596" w:rsidP="003846C4">
      <w:r>
        <w:t>“</w:t>
      </w:r>
      <w:r w:rsidRPr="00D74596">
        <w:t>The ram deity of Mendes was described by Herodotus in his History as being represented with the head and fleece of a goat: “...whereas anyone with a sanctuary of Mendes or who comes from the province of Mendes, will have nothing to do with (sacrificing) goats, but uses sheep as his sacrificial animals...</w:t>
      </w:r>
      <w:r>
        <w:t xml:space="preserve">” </w:t>
      </w:r>
      <w:r w:rsidR="00761A35">
        <w:t>Wikipedia</w:t>
      </w:r>
      <w:r>
        <w:t xml:space="preserve">. </w:t>
      </w:r>
    </w:p>
    <w:p w:rsidR="00D74596" w:rsidRDefault="00D74596" w:rsidP="003846C4"/>
    <w:p w:rsidR="00D74596" w:rsidRDefault="00D74596" w:rsidP="003846C4">
      <w:r>
        <w:t>Ram = Jupiter. Mixed Triplicity. 3</w:t>
      </w:r>
      <w:r w:rsidRPr="00D74596">
        <w:rPr>
          <w:vertAlign w:val="superscript"/>
        </w:rPr>
        <w:t>rd</w:t>
      </w:r>
      <w:r>
        <w:t xml:space="preserve"> Face.</w:t>
      </w:r>
    </w:p>
    <w:p w:rsidR="00D74596" w:rsidRDefault="00D74596" w:rsidP="003846C4"/>
    <w:p w:rsidR="00D74596" w:rsidRDefault="00D74596" w:rsidP="003846C4">
      <w:r>
        <w:t xml:space="preserve">Goat = Saturn. Exaltation. </w:t>
      </w:r>
      <w:r w:rsidR="00761A35">
        <w:t>2</w:t>
      </w:r>
      <w:r w:rsidR="00761A35" w:rsidRPr="00761A35">
        <w:rPr>
          <w:vertAlign w:val="superscript"/>
        </w:rPr>
        <w:t>nd</w:t>
      </w:r>
      <w:r w:rsidR="00761A35">
        <w:t xml:space="preserve"> Face. </w:t>
      </w:r>
    </w:p>
    <w:p w:rsidR="00D74596" w:rsidRDefault="00D74596" w:rsidP="003846C4"/>
    <w:p w:rsidR="0034076B" w:rsidRDefault="003846C4" w:rsidP="003846C4">
      <w:r w:rsidRPr="009B5146">
        <w:t>The Book of the Heavenly Cow descr</w:t>
      </w:r>
      <w:r w:rsidR="00761A35">
        <w:t xml:space="preserve">ibes the </w:t>
      </w:r>
      <w:r w:rsidRPr="009B5146">
        <w:t>Ram</w:t>
      </w:r>
      <w:r w:rsidR="00761A35">
        <w:t xml:space="preserve"> </w:t>
      </w:r>
      <w:r w:rsidRPr="009B5146">
        <w:t>of Mendes as being the Ba</w:t>
      </w:r>
      <w:r w:rsidR="0086389D">
        <w:t xml:space="preserve"> (Soul)</w:t>
      </w:r>
      <w:r w:rsidRPr="009B5146">
        <w:t xml:space="preserve"> of Osiris. </w:t>
      </w:r>
      <w:r>
        <w:t xml:space="preserve">Part of the </w:t>
      </w:r>
      <w:r w:rsidRPr="009B5146">
        <w:t xml:space="preserve">Divine Tribunal to judge </w:t>
      </w:r>
      <w:r>
        <w:t xml:space="preserve">(Saturn in Libra) </w:t>
      </w:r>
      <w:r w:rsidRPr="009B5146">
        <w:t>between Horus and Seth</w:t>
      </w:r>
      <w:r>
        <w:t>.</w:t>
      </w:r>
    </w:p>
    <w:p w:rsidR="003846C4" w:rsidRDefault="003846C4" w:rsidP="003846C4"/>
    <w:p w:rsidR="0086389D" w:rsidRDefault="0086389D" w:rsidP="0086389D">
      <w:pPr>
        <w:jc w:val="center"/>
      </w:pPr>
    </w:p>
    <w:p w:rsidR="0034076B" w:rsidRDefault="0034076B" w:rsidP="0086389D">
      <w:pPr>
        <w:jc w:val="center"/>
      </w:pPr>
      <w:r>
        <w:t>Libra the Scales</w:t>
      </w:r>
    </w:p>
    <w:p w:rsidR="0086389D" w:rsidRDefault="0086389D" w:rsidP="0086389D">
      <w:pPr>
        <w:rPr>
          <w:noProof/>
        </w:rPr>
      </w:pPr>
    </w:p>
    <w:p w:rsidR="00D47842" w:rsidRDefault="00D47842" w:rsidP="0086389D">
      <w:pPr>
        <w:rPr>
          <w:noProof/>
        </w:rPr>
      </w:pPr>
    </w:p>
    <w:p w:rsidR="003846C4" w:rsidRDefault="003846C4" w:rsidP="0086389D">
      <w:r w:rsidRPr="00D12F81">
        <w:rPr>
          <w:noProof/>
        </w:rPr>
        <w:t>The conception</w:t>
      </w:r>
      <w:r>
        <w:t xml:space="preserve"> of Horus is inside a full Moon.</w:t>
      </w:r>
    </w:p>
    <w:p w:rsidR="00D47842" w:rsidRDefault="00D47842" w:rsidP="0086389D"/>
    <w:p w:rsidR="00D47842" w:rsidRDefault="00D47842" w:rsidP="0086389D">
      <w:r>
        <w:t xml:space="preserve">Two full moons right next to each other. </w:t>
      </w:r>
    </w:p>
    <w:p w:rsidR="00D47842" w:rsidRDefault="00D47842" w:rsidP="0086389D"/>
    <w:p w:rsidR="003846C4" w:rsidRDefault="003846C4" w:rsidP="003846C4"/>
    <w:p w:rsidR="003846C4" w:rsidRDefault="0034076B" w:rsidP="003846C4">
      <w:r>
        <w:t>8</w:t>
      </w:r>
      <w:r w:rsidRPr="0034076B">
        <w:rPr>
          <w:vertAlign w:val="superscript"/>
        </w:rPr>
        <w:t>th</w:t>
      </w:r>
      <w:r>
        <w:t xml:space="preserve"> Hour: The One whose flame hurts.</w:t>
      </w:r>
    </w:p>
    <w:p w:rsidR="001D547C" w:rsidRDefault="001D547C" w:rsidP="007C36BD">
      <w:pPr>
        <w:jc w:val="center"/>
        <w:rPr>
          <w:b/>
        </w:rPr>
      </w:pPr>
    </w:p>
    <w:p w:rsidR="001D547C" w:rsidRDefault="001D547C" w:rsidP="007C36BD">
      <w:pPr>
        <w:jc w:val="center"/>
        <w:rPr>
          <w:b/>
        </w:rPr>
      </w:pPr>
    </w:p>
    <w:p w:rsidR="00483869" w:rsidRDefault="00483869">
      <w:r>
        <w:br w:type="page"/>
      </w:r>
    </w:p>
    <w:p w:rsidR="0023782B" w:rsidRPr="00E859CC" w:rsidRDefault="0023782B" w:rsidP="0023782B">
      <w:pPr>
        <w:jc w:val="center"/>
        <w:rPr>
          <w:sz w:val="28"/>
        </w:rPr>
      </w:pPr>
      <w:r w:rsidRPr="00E859CC">
        <w:rPr>
          <w:sz w:val="28"/>
        </w:rPr>
        <w:lastRenderedPageBreak/>
        <w:t xml:space="preserve">16 </w:t>
      </w:r>
      <w:r w:rsidR="00762D3F" w:rsidRPr="00E859CC">
        <w:rPr>
          <w:sz w:val="28"/>
        </w:rPr>
        <w:t>–</w:t>
      </w:r>
      <w:r w:rsidRPr="00E859CC">
        <w:rPr>
          <w:sz w:val="28"/>
        </w:rPr>
        <w:t xml:space="preserve"> Virgo </w:t>
      </w:r>
    </w:p>
    <w:p w:rsidR="0023782B" w:rsidRDefault="0023782B" w:rsidP="0023782B">
      <w:pPr>
        <w:jc w:val="center"/>
      </w:pPr>
    </w:p>
    <w:p w:rsidR="0023782B" w:rsidRDefault="0023782B" w:rsidP="0023782B">
      <w:r>
        <w:t>9</w:t>
      </w:r>
      <w:r w:rsidRPr="0023782B">
        <w:rPr>
          <w:vertAlign w:val="superscript"/>
        </w:rPr>
        <w:t>th</w:t>
      </w:r>
      <w:r>
        <w:t xml:space="preserve"> Hour: Mistress of Fear</w:t>
      </w:r>
    </w:p>
    <w:p w:rsidR="0023782B" w:rsidRDefault="0023782B" w:rsidP="0023782B"/>
    <w:p w:rsidR="0023782B" w:rsidRPr="000E01BA" w:rsidRDefault="0023782B" w:rsidP="0023782B">
      <w:r>
        <w:t>Big Falcon with Green baboon head (Thoth) – Mercury in Virgo</w:t>
      </w:r>
    </w:p>
    <w:p w:rsidR="0023782B" w:rsidRDefault="0023782B" w:rsidP="0023782B">
      <w:pPr>
        <w:pStyle w:val="ListParagraph"/>
        <w:numPr>
          <w:ilvl w:val="0"/>
          <w:numId w:val="9"/>
        </w:numPr>
      </w:pPr>
      <w:r>
        <w:t xml:space="preserve">Virgo is the biggest bird and raised so high that his head touches the top. </w:t>
      </w:r>
    </w:p>
    <w:p w:rsidR="0023782B" w:rsidRDefault="0023782B" w:rsidP="0023782B">
      <w:pPr>
        <w:pStyle w:val="ListParagraph"/>
        <w:numPr>
          <w:ilvl w:val="0"/>
          <w:numId w:val="9"/>
        </w:numPr>
      </w:pPr>
      <w:r>
        <w:t xml:space="preserve">Lower band carved around </w:t>
      </w:r>
      <w:r w:rsidR="00780EFB">
        <w:t xml:space="preserve">the </w:t>
      </w:r>
      <w:r w:rsidRPr="00780EFB">
        <w:rPr>
          <w:noProof/>
        </w:rPr>
        <w:t>top</w:t>
      </w:r>
      <w:r>
        <w:t xml:space="preserve"> of </w:t>
      </w:r>
      <w:r w:rsidR="00780EFB">
        <w:t xml:space="preserve">the </w:t>
      </w:r>
      <w:r w:rsidRPr="00780EFB">
        <w:rPr>
          <w:noProof/>
        </w:rPr>
        <w:t>head</w:t>
      </w:r>
      <w:r>
        <w:t xml:space="preserve">. </w:t>
      </w:r>
    </w:p>
    <w:p w:rsidR="0023782B" w:rsidRDefault="0023782B" w:rsidP="0023782B"/>
    <w:p w:rsidR="0023782B" w:rsidRDefault="0023782B" w:rsidP="00D47842">
      <w:pPr>
        <w:jc w:val="center"/>
      </w:pPr>
      <w:r>
        <w:t>The Harrow Constellation – Babylonian Constellation</w:t>
      </w:r>
    </w:p>
    <w:p w:rsidR="00D47842" w:rsidRDefault="00D47842" w:rsidP="00D47842"/>
    <w:p w:rsidR="0023782B" w:rsidRDefault="0023782B" w:rsidP="00D47842">
      <w:r>
        <w:t>Brown colors</w:t>
      </w:r>
    </w:p>
    <w:p w:rsidR="0023782B" w:rsidRDefault="0023782B" w:rsidP="00D47842">
      <w:r>
        <w:t>Looks like the Serpent Holder.</w:t>
      </w:r>
    </w:p>
    <w:p w:rsidR="0023782B" w:rsidRDefault="0023782B" w:rsidP="0023782B"/>
    <w:p w:rsidR="0023782B" w:rsidRDefault="00082E5C" w:rsidP="00D47842">
      <w:pPr>
        <w:jc w:val="center"/>
      </w:pPr>
      <w:r>
        <w:t>Virgo the Virgin with Staff of Wheat</w:t>
      </w:r>
    </w:p>
    <w:p w:rsidR="00D47842" w:rsidRDefault="00D47842" w:rsidP="0023782B"/>
    <w:p w:rsidR="0023782B" w:rsidRDefault="00082E5C" w:rsidP="00D47842">
      <w:r>
        <w:t>Brown staff</w:t>
      </w:r>
      <w:r w:rsidR="00D47842">
        <w:t>. Virgo is an Earth sign.</w:t>
      </w:r>
    </w:p>
    <w:p w:rsidR="00D47842" w:rsidRDefault="00D47842" w:rsidP="00D47842"/>
    <w:p w:rsidR="00082E5C" w:rsidRDefault="00082E5C" w:rsidP="00D47842">
      <w:r>
        <w:t>Wheat seeds = children = Mercury exaltation</w:t>
      </w:r>
    </w:p>
    <w:p w:rsidR="0023782B" w:rsidRDefault="0023782B" w:rsidP="0023782B"/>
    <w:p w:rsidR="00D47842" w:rsidRDefault="00D47842" w:rsidP="0023782B"/>
    <w:p w:rsidR="00082E5C" w:rsidRDefault="00082E5C" w:rsidP="0023782B">
      <w:r>
        <w:t>10</w:t>
      </w:r>
      <w:r w:rsidRPr="00082E5C">
        <w:rPr>
          <w:vertAlign w:val="superscript"/>
        </w:rPr>
        <w:t>th</w:t>
      </w:r>
      <w:r>
        <w:t xml:space="preserve"> Hour: The one who protected her master. </w:t>
      </w:r>
    </w:p>
    <w:p w:rsidR="001D547C" w:rsidRDefault="001D547C" w:rsidP="007C36BD">
      <w:pPr>
        <w:jc w:val="center"/>
        <w:rPr>
          <w:b/>
        </w:rPr>
      </w:pPr>
    </w:p>
    <w:p w:rsidR="00705A2D" w:rsidRPr="00E859CC" w:rsidRDefault="006408D3" w:rsidP="00D47842">
      <w:pPr>
        <w:jc w:val="center"/>
        <w:rPr>
          <w:sz w:val="28"/>
        </w:rPr>
      </w:pPr>
      <w:r>
        <w:br w:type="page"/>
      </w:r>
      <w:r w:rsidR="00705A2D" w:rsidRPr="00E859CC">
        <w:rPr>
          <w:sz w:val="28"/>
        </w:rPr>
        <w:lastRenderedPageBreak/>
        <w:t xml:space="preserve">17 </w:t>
      </w:r>
      <w:r w:rsidR="003109A5">
        <w:rPr>
          <w:sz w:val="28"/>
        </w:rPr>
        <w:t>–</w:t>
      </w:r>
      <w:r w:rsidR="00705A2D" w:rsidRPr="00E859CC">
        <w:rPr>
          <w:sz w:val="28"/>
        </w:rPr>
        <w:t xml:space="preserve"> Leo</w:t>
      </w:r>
    </w:p>
    <w:p w:rsidR="002E36FB" w:rsidRDefault="002E36FB" w:rsidP="002E36FB"/>
    <w:p w:rsidR="002E36FB" w:rsidRDefault="002E36FB" w:rsidP="002E36FB">
      <w:r>
        <w:t>The Leo section is 1/3 of the West Section. Biggest section.</w:t>
      </w:r>
    </w:p>
    <w:p w:rsidR="00705A2D" w:rsidRDefault="00705A2D" w:rsidP="00705A2D">
      <w:pPr>
        <w:jc w:val="center"/>
      </w:pPr>
    </w:p>
    <w:p w:rsidR="00705A2D" w:rsidRDefault="002E36FB" w:rsidP="00705A2D">
      <w:r>
        <w:t>11</w:t>
      </w:r>
      <w:r w:rsidRPr="002E36FB">
        <w:rPr>
          <w:vertAlign w:val="superscript"/>
        </w:rPr>
        <w:t>th</w:t>
      </w:r>
      <w:r>
        <w:t xml:space="preserve"> Hour: The One that rejects demons.</w:t>
      </w:r>
    </w:p>
    <w:p w:rsidR="00705A2D" w:rsidRDefault="00705A2D" w:rsidP="00705A2D">
      <w:pPr>
        <w:jc w:val="center"/>
      </w:pPr>
    </w:p>
    <w:p w:rsidR="00705A2D" w:rsidRDefault="002E36FB" w:rsidP="003B0F29">
      <w:pPr>
        <w:jc w:val="center"/>
      </w:pPr>
      <w:r>
        <w:t xml:space="preserve">Serpent inside </w:t>
      </w:r>
      <w:r w:rsidR="003B0F29">
        <w:t>Rectangle</w:t>
      </w:r>
    </w:p>
    <w:p w:rsidR="002E36FB" w:rsidRDefault="002E36FB" w:rsidP="00705A2D"/>
    <w:p w:rsidR="00762D3F" w:rsidRDefault="005A7B31" w:rsidP="005A7B31">
      <w:r>
        <w:t xml:space="preserve">In Ancient Egypt has a </w:t>
      </w:r>
      <w:r w:rsidRPr="00404F59">
        <w:rPr>
          <w:i/>
        </w:rPr>
        <w:t>Sun Goddess</w:t>
      </w:r>
      <w:r>
        <w:t xml:space="preserve">. And the symbol of </w:t>
      </w:r>
      <w:r w:rsidR="00780EFB">
        <w:t xml:space="preserve">the </w:t>
      </w:r>
      <w:r w:rsidRPr="00780EFB">
        <w:rPr>
          <w:noProof/>
        </w:rPr>
        <w:t>goddess</w:t>
      </w:r>
      <w:r>
        <w:t xml:space="preserve"> is a hooded cobra. </w:t>
      </w:r>
    </w:p>
    <w:p w:rsidR="00762D3F" w:rsidRDefault="005A7B31" w:rsidP="006941A5">
      <w:pPr>
        <w:pStyle w:val="ListParagraph"/>
        <w:numPr>
          <w:ilvl w:val="0"/>
          <w:numId w:val="13"/>
        </w:numPr>
      </w:pPr>
      <w:r>
        <w:t xml:space="preserve">I12 in the </w:t>
      </w:r>
      <w:r w:rsidRPr="00762D3F">
        <w:rPr>
          <w:i/>
        </w:rPr>
        <w:t>Hieroglyphic Sign List</w:t>
      </w:r>
      <w:r>
        <w:t xml:space="preserve">. </w:t>
      </w:r>
    </w:p>
    <w:p w:rsidR="005A7B31" w:rsidRDefault="005A7B31" w:rsidP="005A7B31"/>
    <w:p w:rsidR="003B0F29" w:rsidRDefault="005A7B31" w:rsidP="005A7B31">
      <w:r>
        <w:t xml:space="preserve">A hooded cobra, in the shape of </w:t>
      </w:r>
      <w:r w:rsidRPr="00780EFB">
        <w:rPr>
          <w:noProof/>
        </w:rPr>
        <w:t>a twisted</w:t>
      </w:r>
      <w:r>
        <w:t xml:space="preserve"> flax or rope. </w:t>
      </w:r>
    </w:p>
    <w:p w:rsidR="005A7B31" w:rsidRDefault="005A7B31" w:rsidP="005A7B31">
      <w:r>
        <w:t xml:space="preserve">Flax is V28 in the </w:t>
      </w:r>
      <w:r w:rsidRPr="007D0A5E">
        <w:rPr>
          <w:i/>
        </w:rPr>
        <w:t>Hieroglyphic Sign List</w:t>
      </w:r>
      <w:r>
        <w:t xml:space="preserve">. </w:t>
      </w:r>
    </w:p>
    <w:p w:rsidR="005A7B31" w:rsidRDefault="005A7B31" w:rsidP="005A7B31"/>
    <w:p w:rsidR="005A7B31" w:rsidRDefault="005A7B31" w:rsidP="005A7B31">
      <w:r>
        <w:t xml:space="preserve">The other twisted flax (V28) is holding the Foreleg (F23) to the Heart (F34) in the Northern Stars chapter. </w:t>
      </w:r>
    </w:p>
    <w:p w:rsidR="002E36FB" w:rsidRDefault="002E36FB" w:rsidP="00705A2D"/>
    <w:p w:rsidR="006408D3" w:rsidRDefault="006408D3" w:rsidP="006408D3">
      <w:pPr>
        <w:jc w:val="center"/>
      </w:pPr>
      <w:r>
        <w:t>Ninmah – Babylonian Constellation</w:t>
      </w:r>
    </w:p>
    <w:p w:rsidR="005A7B31" w:rsidRDefault="005A7B31" w:rsidP="00705A2D"/>
    <w:p w:rsidR="006408D3" w:rsidRDefault="006408D3" w:rsidP="006408D3">
      <w:r>
        <w:t xml:space="preserve">“…in the first decan there arises a goddess seated upon a throne and holding a child, whom some say is the goddess Isis in the atrium nursing Horus.” </w:t>
      </w:r>
      <w:r w:rsidR="003109A5">
        <w:t>–</w:t>
      </w:r>
      <w:r>
        <w:t xml:space="preserve"> </w:t>
      </w:r>
      <w:r w:rsidRPr="006408D3">
        <w:rPr>
          <w:i/>
        </w:rPr>
        <w:t>The 12 Signs from Teucer of Babylon</w:t>
      </w:r>
      <w:r>
        <w:t>, Virgo chapter.</w:t>
      </w:r>
    </w:p>
    <w:p w:rsidR="005A7B31" w:rsidRDefault="005A7B31" w:rsidP="00705A2D"/>
    <w:p w:rsidR="006408D3" w:rsidRDefault="006408D3" w:rsidP="006408D3">
      <w:pPr>
        <w:jc w:val="center"/>
      </w:pPr>
      <w:r>
        <w:t>The Raven Constellation</w:t>
      </w:r>
    </w:p>
    <w:p w:rsidR="006408D3" w:rsidRDefault="006408D3" w:rsidP="006408D3"/>
    <w:p w:rsidR="006408D3" w:rsidRDefault="006408D3" w:rsidP="006408D3"/>
    <w:p w:rsidR="006408D3" w:rsidRDefault="006408D3" w:rsidP="006408D3">
      <w:r>
        <w:t xml:space="preserve">The Raven sits on the Hydra, the water serpent. </w:t>
      </w:r>
      <w:r w:rsidRPr="00296D1D">
        <w:rPr>
          <w:i/>
        </w:rPr>
        <w:t>Rhetorius the Egyptian</w:t>
      </w:r>
      <w:r>
        <w:t xml:space="preserve"> list the Raven constellation under the Virgo decans. </w:t>
      </w:r>
    </w:p>
    <w:p w:rsidR="006408D3" w:rsidRDefault="006408D3" w:rsidP="006408D3"/>
    <w:p w:rsidR="006408D3" w:rsidRDefault="006408D3" w:rsidP="006408D3"/>
    <w:p w:rsidR="006408D3" w:rsidRDefault="006408D3" w:rsidP="006408D3">
      <w:pPr>
        <w:jc w:val="center"/>
      </w:pPr>
      <w:r>
        <w:t xml:space="preserve">Frond of </w:t>
      </w:r>
      <w:proofErr w:type="spellStart"/>
      <w:r>
        <w:t>Erua</w:t>
      </w:r>
      <w:proofErr w:type="spellEnd"/>
      <w:r>
        <w:t xml:space="preserve"> – Babylonian Constellation</w:t>
      </w:r>
    </w:p>
    <w:p w:rsidR="006408D3" w:rsidRDefault="006408D3" w:rsidP="006408D3"/>
    <w:p w:rsidR="006408D3" w:rsidRDefault="006408D3" w:rsidP="006408D3">
      <w:r>
        <w:t xml:space="preserve">The women with a whip </w:t>
      </w:r>
      <w:r w:rsidRPr="00780EFB">
        <w:rPr>
          <w:noProof/>
        </w:rPr>
        <w:t>is</w:t>
      </w:r>
      <w:r>
        <w:t xml:space="preserve"> standing on the Hydra. She holds the lion’s tail. </w:t>
      </w:r>
    </w:p>
    <w:p w:rsidR="006408D3" w:rsidRDefault="006408D3" w:rsidP="006408D3"/>
    <w:p w:rsidR="006408D3" w:rsidRDefault="006408D3" w:rsidP="006408D3">
      <w:r>
        <w:t>Gavin White has this to say:</w:t>
      </w:r>
    </w:p>
    <w:p w:rsidR="006408D3" w:rsidRDefault="006408D3" w:rsidP="006408D3"/>
    <w:p w:rsidR="006408D3" w:rsidRDefault="006408D3" w:rsidP="006408D3">
      <w:pPr>
        <w:ind w:left="720"/>
      </w:pPr>
      <w:r>
        <w:t xml:space="preserve">“A late Babylonian text describes here a goddess holding a frond of a date palm in her right hand, but a Neo-Assyrian text describes her holding a whip which ‘points towards </w:t>
      </w:r>
      <w:r w:rsidRPr="00780EFB">
        <w:rPr>
          <w:noProof/>
        </w:rPr>
        <w:t>the Lion’s</w:t>
      </w:r>
      <w:r>
        <w:t xml:space="preserve"> tail.’” </w:t>
      </w:r>
    </w:p>
    <w:p w:rsidR="006408D3" w:rsidRDefault="006408D3" w:rsidP="00705A2D"/>
    <w:p w:rsidR="003109A5" w:rsidRDefault="003109A5" w:rsidP="003109A5">
      <w:pPr>
        <w:jc w:val="center"/>
      </w:pPr>
      <w:r>
        <w:t xml:space="preserve">Leo the Lion </w:t>
      </w:r>
    </w:p>
    <w:p w:rsidR="003109A5" w:rsidRDefault="003109A5" w:rsidP="003109A5"/>
    <w:p w:rsidR="003109A5" w:rsidRDefault="003109A5" w:rsidP="003109A5">
      <w:r>
        <w:t>Leo is a Fire sign</w:t>
      </w:r>
      <w:r w:rsidR="00780EFB">
        <w:t>,</w:t>
      </w:r>
      <w:r>
        <w:t xml:space="preserve"> </w:t>
      </w:r>
      <w:r w:rsidRPr="00780EFB">
        <w:rPr>
          <w:noProof/>
        </w:rPr>
        <w:t>and</w:t>
      </w:r>
      <w:r>
        <w:t xml:space="preserve"> much of the red color in the original color remains. </w:t>
      </w:r>
    </w:p>
    <w:p w:rsidR="003109A5" w:rsidRDefault="003109A5" w:rsidP="003109A5"/>
    <w:p w:rsidR="006941A5" w:rsidRDefault="003109A5" w:rsidP="003109A5">
      <w:r>
        <w:t>Leo is ruled by the Sun</w:t>
      </w:r>
      <w:r w:rsidR="00D811BA">
        <w:t>. In Leo, the King is on his Throne of Rulership.</w:t>
      </w:r>
      <w:r>
        <w:t xml:space="preserve"> </w:t>
      </w:r>
      <w:r w:rsidR="006941A5">
        <w:br w:type="page"/>
      </w:r>
    </w:p>
    <w:p w:rsidR="006941A5" w:rsidRDefault="006941A5" w:rsidP="006408D3">
      <w:pPr>
        <w:jc w:val="center"/>
      </w:pPr>
      <w:r>
        <w:lastRenderedPageBreak/>
        <w:t xml:space="preserve">The Hydra Constellation </w:t>
      </w:r>
    </w:p>
    <w:p w:rsidR="006941A5" w:rsidRDefault="006941A5" w:rsidP="006408D3">
      <w:pPr>
        <w:jc w:val="center"/>
      </w:pPr>
    </w:p>
    <w:p w:rsidR="006408D3" w:rsidRDefault="006408D3" w:rsidP="006408D3">
      <w:pPr>
        <w:jc w:val="center"/>
      </w:pPr>
      <w:r>
        <w:t xml:space="preserve">Old Kingdom Zodiac – The Donkey – Saturn </w:t>
      </w:r>
      <w:proofErr w:type="gramStart"/>
      <w:r>
        <w:t>In</w:t>
      </w:r>
      <w:proofErr w:type="gramEnd"/>
      <w:r>
        <w:t xml:space="preserve"> Leo</w:t>
      </w:r>
    </w:p>
    <w:p w:rsidR="006408D3" w:rsidRDefault="006408D3" w:rsidP="00705A2D"/>
    <w:p w:rsidR="006408D3" w:rsidRDefault="006408D3" w:rsidP="006408D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0"/>
        <w:gridCol w:w="1030"/>
        <w:gridCol w:w="1377"/>
        <w:gridCol w:w="1230"/>
        <w:gridCol w:w="1518"/>
        <w:gridCol w:w="879"/>
        <w:gridCol w:w="879"/>
      </w:tblGrid>
      <w:tr w:rsidR="006408D3" w:rsidTr="006408D3">
        <w:tc>
          <w:tcPr>
            <w:tcW w:w="1030" w:type="dxa"/>
          </w:tcPr>
          <w:p w:rsidR="006408D3" w:rsidRDefault="006408D3" w:rsidP="00E74D3A">
            <w:r>
              <w:t>Planet</w:t>
            </w:r>
          </w:p>
        </w:tc>
        <w:tc>
          <w:tcPr>
            <w:tcW w:w="1030" w:type="dxa"/>
          </w:tcPr>
          <w:p w:rsidR="006408D3" w:rsidRDefault="006408D3" w:rsidP="00E74D3A">
            <w:r>
              <w:t>Sign</w:t>
            </w:r>
          </w:p>
        </w:tc>
        <w:tc>
          <w:tcPr>
            <w:tcW w:w="1377" w:type="dxa"/>
          </w:tcPr>
          <w:p w:rsidR="006408D3" w:rsidRDefault="006408D3" w:rsidP="00E74D3A">
            <w:pPr>
              <w:jc w:val="center"/>
            </w:pPr>
            <w:r>
              <w:t>Disability</w:t>
            </w:r>
          </w:p>
        </w:tc>
        <w:tc>
          <w:tcPr>
            <w:tcW w:w="1230" w:type="dxa"/>
          </w:tcPr>
          <w:p w:rsidR="006408D3" w:rsidRDefault="006408D3" w:rsidP="00E74D3A">
            <w:pPr>
              <w:jc w:val="center"/>
            </w:pPr>
            <w:r>
              <w:t>Triplicity +3</w:t>
            </w:r>
          </w:p>
        </w:tc>
        <w:tc>
          <w:tcPr>
            <w:tcW w:w="1518" w:type="dxa"/>
          </w:tcPr>
          <w:p w:rsidR="006408D3" w:rsidRDefault="006408D3" w:rsidP="00E74D3A">
            <w:pPr>
              <w:jc w:val="center"/>
            </w:pPr>
            <w:r>
              <w:t>Term</w:t>
            </w:r>
          </w:p>
          <w:p w:rsidR="006408D3" w:rsidRDefault="006408D3" w:rsidP="00E74D3A">
            <w:pPr>
              <w:jc w:val="center"/>
            </w:pPr>
            <w:r>
              <w:t>+2</w:t>
            </w:r>
          </w:p>
        </w:tc>
        <w:tc>
          <w:tcPr>
            <w:tcW w:w="879" w:type="dxa"/>
          </w:tcPr>
          <w:p w:rsidR="006408D3" w:rsidRDefault="006408D3" w:rsidP="00E74D3A">
            <w:pPr>
              <w:jc w:val="center"/>
            </w:pPr>
            <w:r>
              <w:t>Face</w:t>
            </w:r>
          </w:p>
          <w:p w:rsidR="006408D3" w:rsidRDefault="006408D3" w:rsidP="00E74D3A">
            <w:pPr>
              <w:jc w:val="center"/>
            </w:pPr>
            <w:r>
              <w:t>+1</w:t>
            </w:r>
          </w:p>
        </w:tc>
        <w:tc>
          <w:tcPr>
            <w:tcW w:w="879" w:type="dxa"/>
          </w:tcPr>
          <w:p w:rsidR="006408D3" w:rsidRDefault="006408D3" w:rsidP="00E74D3A">
            <w:pPr>
              <w:jc w:val="center"/>
            </w:pPr>
            <w:r>
              <w:t>Total</w:t>
            </w:r>
          </w:p>
        </w:tc>
      </w:tr>
      <w:tr w:rsidR="006408D3" w:rsidTr="006408D3">
        <w:tc>
          <w:tcPr>
            <w:tcW w:w="1030" w:type="dxa"/>
          </w:tcPr>
          <w:p w:rsidR="006408D3" w:rsidRDefault="006408D3" w:rsidP="00E74D3A">
            <w:r>
              <w:t>Saturn</w:t>
            </w:r>
          </w:p>
        </w:tc>
        <w:tc>
          <w:tcPr>
            <w:tcW w:w="1030" w:type="dxa"/>
          </w:tcPr>
          <w:p w:rsidR="006408D3" w:rsidRDefault="006408D3" w:rsidP="00E74D3A">
            <w:r>
              <w:t>Aries</w:t>
            </w:r>
          </w:p>
        </w:tc>
        <w:tc>
          <w:tcPr>
            <w:tcW w:w="1377" w:type="dxa"/>
          </w:tcPr>
          <w:p w:rsidR="006408D3" w:rsidRDefault="006408D3" w:rsidP="00E74D3A">
            <w:pPr>
              <w:jc w:val="center"/>
            </w:pPr>
            <w:r>
              <w:t>Fall (-4)</w:t>
            </w:r>
          </w:p>
        </w:tc>
        <w:tc>
          <w:tcPr>
            <w:tcW w:w="1230" w:type="dxa"/>
          </w:tcPr>
          <w:p w:rsidR="006408D3" w:rsidRDefault="006408D3" w:rsidP="00E74D3A">
            <w:pPr>
              <w:jc w:val="center"/>
            </w:pPr>
            <w:r>
              <w:t>Fire</w:t>
            </w:r>
          </w:p>
        </w:tc>
        <w:tc>
          <w:tcPr>
            <w:tcW w:w="1518" w:type="dxa"/>
          </w:tcPr>
          <w:p w:rsidR="006408D3" w:rsidRDefault="006408D3" w:rsidP="00E74D3A">
            <w:pPr>
              <w:jc w:val="center"/>
            </w:pPr>
            <w:r>
              <w:t>26 - 29.59</w:t>
            </w:r>
            <w:r>
              <w:rPr>
                <w:rFonts w:cs="Arial"/>
              </w:rPr>
              <w:t>º</w:t>
            </w:r>
          </w:p>
        </w:tc>
        <w:tc>
          <w:tcPr>
            <w:tcW w:w="879" w:type="dxa"/>
          </w:tcPr>
          <w:p w:rsidR="006408D3" w:rsidRDefault="006408D3" w:rsidP="00E74D3A">
            <w:pPr>
              <w:jc w:val="center"/>
            </w:pPr>
          </w:p>
        </w:tc>
        <w:tc>
          <w:tcPr>
            <w:tcW w:w="879" w:type="dxa"/>
          </w:tcPr>
          <w:p w:rsidR="006408D3" w:rsidRDefault="006408D3" w:rsidP="00E74D3A">
            <w:pPr>
              <w:jc w:val="center"/>
            </w:pPr>
            <w:r>
              <w:t>+1</w:t>
            </w:r>
          </w:p>
        </w:tc>
      </w:tr>
    </w:tbl>
    <w:p w:rsidR="006408D3" w:rsidRDefault="006408D3" w:rsidP="006408D3"/>
    <w:p w:rsidR="006408D3" w:rsidRDefault="006408D3" w:rsidP="00705A2D"/>
    <w:p w:rsidR="00705A2D" w:rsidRDefault="00705A2D" w:rsidP="00705A2D">
      <w:r>
        <w:t xml:space="preserve">One of the symbols of Saturn is an </w:t>
      </w:r>
      <w:r w:rsidRPr="001545E1">
        <w:rPr>
          <w:b/>
        </w:rPr>
        <w:t>ass</w:t>
      </w:r>
      <w:r>
        <w:t xml:space="preserve"> or donkey. </w:t>
      </w:r>
    </w:p>
    <w:p w:rsidR="00705A2D" w:rsidRDefault="00705A2D" w:rsidP="00705A2D"/>
    <w:p w:rsidR="00705A2D" w:rsidRDefault="00705A2D" w:rsidP="00705A2D">
      <w:r>
        <w:t xml:space="preserve">One of the symbols of Leo is the </w:t>
      </w:r>
      <w:r w:rsidRPr="001545E1">
        <w:rPr>
          <w:b/>
        </w:rPr>
        <w:t>King</w:t>
      </w:r>
      <w:r>
        <w:t xml:space="preserve">. </w:t>
      </w:r>
    </w:p>
    <w:p w:rsidR="00705A2D" w:rsidRDefault="00705A2D" w:rsidP="00705A2D"/>
    <w:p w:rsidR="00705A2D" w:rsidRDefault="00705A2D" w:rsidP="00705A2D">
      <w:pPr>
        <w:ind w:left="720"/>
      </w:pPr>
      <w:r>
        <w:t>“</w:t>
      </w:r>
      <w:r w:rsidRPr="00BE2690">
        <w:rPr>
          <w:b/>
        </w:rPr>
        <w:t>Then, high riding, ass-borne, came one who was to reveal the Light to men</w:t>
      </w:r>
      <w:r>
        <w:t xml:space="preserve">. </w:t>
      </w:r>
      <w:r w:rsidRPr="00D12F81">
        <w:rPr>
          <w:noProof/>
        </w:rPr>
        <w:t>Praises</w:t>
      </w:r>
      <w:r>
        <w:t xml:space="preserve"> to the Lord of Light and Life for Hurmanetar the Light-bringer.” – Book of Gleaning, Chapter 6:2, p. 49. </w:t>
      </w:r>
    </w:p>
    <w:p w:rsidR="00705A2D" w:rsidRDefault="00705A2D" w:rsidP="00705A2D"/>
    <w:p w:rsidR="00705A2D" w:rsidRPr="00BF103C" w:rsidRDefault="00705A2D" w:rsidP="00705A2D">
      <w:pPr>
        <w:ind w:left="720"/>
      </w:pPr>
      <w:r>
        <w:t>“</w:t>
      </w:r>
      <w:r w:rsidRPr="00BF103C">
        <w:t xml:space="preserve">Jesus found a young donkey and rode on it, fulfilling the prophecy that said: “Do not be afraid, Daughter Zion; see, your </w:t>
      </w:r>
      <w:r w:rsidRPr="007E7B1B">
        <w:rPr>
          <w:b/>
        </w:rPr>
        <w:t>king</w:t>
      </w:r>
      <w:r w:rsidRPr="00BF103C">
        <w:t xml:space="preserve"> is coming, seated on a </w:t>
      </w:r>
      <w:r w:rsidRPr="007E7B1B">
        <w:rPr>
          <w:b/>
        </w:rPr>
        <w:t>donkey’s colt</w:t>
      </w:r>
      <w:r w:rsidRPr="00BF103C">
        <w:t xml:space="preserve">.” – John 12:14 &amp; 15. </w:t>
      </w:r>
    </w:p>
    <w:p w:rsidR="00705A2D" w:rsidRDefault="00705A2D" w:rsidP="00705A2D"/>
    <w:p w:rsidR="000D50CA" w:rsidRDefault="000D50CA" w:rsidP="00705A2D">
      <w:r>
        <w:t>12</w:t>
      </w:r>
      <w:r w:rsidRPr="000D50CA">
        <w:rPr>
          <w:vertAlign w:val="superscript"/>
        </w:rPr>
        <w:t>th</w:t>
      </w:r>
      <w:r>
        <w:t xml:space="preserve"> Hour: The One </w:t>
      </w:r>
      <w:r w:rsidR="006941A5">
        <w:t>who</w:t>
      </w:r>
      <w:r>
        <w:t xml:space="preserve"> sees </w:t>
      </w:r>
      <w:r w:rsidR="00780EFB">
        <w:t xml:space="preserve">the </w:t>
      </w:r>
      <w:r w:rsidRPr="00780EFB">
        <w:rPr>
          <w:noProof/>
        </w:rPr>
        <w:t>perfection</w:t>
      </w:r>
      <w:r>
        <w:t xml:space="preserve"> of her master. </w:t>
      </w:r>
    </w:p>
    <w:p w:rsidR="006941A5" w:rsidRDefault="006941A5" w:rsidP="00705A2D"/>
    <w:p w:rsidR="006408D3" w:rsidRDefault="006408D3"/>
    <w:p w:rsidR="00E859CC" w:rsidRDefault="00E859CC">
      <w:r>
        <w:br w:type="page"/>
      </w:r>
    </w:p>
    <w:p w:rsidR="00973E2E" w:rsidRPr="00E859CC" w:rsidRDefault="00D068C9" w:rsidP="00973E2E">
      <w:pPr>
        <w:jc w:val="center"/>
        <w:rPr>
          <w:sz w:val="28"/>
        </w:rPr>
      </w:pPr>
      <w:r w:rsidRPr="00E859CC">
        <w:rPr>
          <w:sz w:val="28"/>
        </w:rPr>
        <w:lastRenderedPageBreak/>
        <w:t xml:space="preserve">18 - </w:t>
      </w:r>
      <w:r w:rsidR="00973E2E" w:rsidRPr="00E859CC">
        <w:rPr>
          <w:sz w:val="28"/>
        </w:rPr>
        <w:t xml:space="preserve">Scarab Beetle – </w:t>
      </w:r>
      <w:proofErr w:type="spellStart"/>
      <w:r w:rsidR="00973E2E" w:rsidRPr="00E859CC">
        <w:rPr>
          <w:sz w:val="28"/>
        </w:rPr>
        <w:t>Kheper</w:t>
      </w:r>
      <w:proofErr w:type="spellEnd"/>
    </w:p>
    <w:p w:rsidR="00973E2E" w:rsidRDefault="00973E2E" w:rsidP="00973E2E">
      <w:pPr>
        <w:jc w:val="center"/>
      </w:pPr>
    </w:p>
    <w:p w:rsidR="00C97583" w:rsidRDefault="00C97583" w:rsidP="00C97583">
      <w:r>
        <w:t xml:space="preserve">The Scarab Beetle is L1 in the Hieroglyphic Sign list. It means, </w:t>
      </w:r>
      <w:r w:rsidRPr="00780EFB">
        <w:rPr>
          <w:i/>
          <w:noProof/>
        </w:rPr>
        <w:t>come</w:t>
      </w:r>
      <w:r w:rsidRPr="00717169">
        <w:rPr>
          <w:i/>
        </w:rPr>
        <w:t xml:space="preserve"> into existence, become, happen, make</w:t>
      </w:r>
      <w:r>
        <w:t xml:space="preserve">. When the hieroglyphic is used as a plural, it means, </w:t>
      </w:r>
      <w:r w:rsidRPr="00717169">
        <w:rPr>
          <w:i/>
        </w:rPr>
        <w:t>form, shape, upbringing, stages of growth</w:t>
      </w:r>
      <w:r>
        <w:t>.</w:t>
      </w:r>
      <w:r w:rsidR="00481543">
        <w:t xml:space="preserve"> </w:t>
      </w:r>
      <w:r w:rsidR="00AB5C24">
        <w:t xml:space="preserve">As a symbol, it is </w:t>
      </w:r>
      <w:r w:rsidR="00481543">
        <w:t xml:space="preserve">the rising Sun. </w:t>
      </w:r>
    </w:p>
    <w:p w:rsidR="00973E2E" w:rsidRDefault="00973E2E" w:rsidP="00973E2E"/>
    <w:p w:rsidR="00973E2E" w:rsidRDefault="00973E2E" w:rsidP="00973E2E"/>
    <w:p w:rsidR="00C97583" w:rsidRDefault="00C97583" w:rsidP="00C97583">
      <w:pPr>
        <w:jc w:val="center"/>
      </w:pPr>
      <w:r>
        <w:t>Old Kingdom Zodiac – Cancer – Scarab Beetle</w:t>
      </w:r>
    </w:p>
    <w:p w:rsidR="00C97583" w:rsidRDefault="00C97583" w:rsidP="00C97583">
      <w:pPr>
        <w:jc w:val="center"/>
      </w:pPr>
    </w:p>
    <w:p w:rsidR="00C97583" w:rsidRDefault="00C97583" w:rsidP="00C97583">
      <w:r>
        <w:t xml:space="preserve">This detail directs our attention </w:t>
      </w:r>
      <w:r w:rsidRPr="003E5C98">
        <w:rPr>
          <w:noProof/>
        </w:rPr>
        <w:t>back</w:t>
      </w:r>
      <w:r>
        <w:rPr>
          <w:noProof/>
        </w:rPr>
        <w:t xml:space="preserve"> to</w:t>
      </w:r>
      <w:r>
        <w:t xml:space="preserve"> the East Section, the Crab tucked between Nut’s legs and the rising sun.  </w:t>
      </w:r>
    </w:p>
    <w:p w:rsidR="00C97583" w:rsidRDefault="00C97583" w:rsidP="00C97583"/>
    <w:p w:rsidR="00C97583" w:rsidRDefault="00C97583" w:rsidP="00C97583"/>
    <w:p w:rsidR="004339BE" w:rsidRDefault="004339BE" w:rsidP="00973E2E"/>
    <w:p w:rsidR="004C5963" w:rsidRPr="00277EA2" w:rsidRDefault="00BE2690" w:rsidP="004C5963">
      <w:pPr>
        <w:jc w:val="center"/>
        <w:rPr>
          <w:b/>
        </w:rPr>
      </w:pPr>
      <w:r>
        <w:br w:type="page"/>
      </w:r>
      <w:r w:rsidR="004C5963">
        <w:rPr>
          <w:b/>
        </w:rPr>
        <w:lastRenderedPageBreak/>
        <w:t xml:space="preserve">Date of </w:t>
      </w:r>
      <w:r w:rsidR="004C5963" w:rsidRPr="00277EA2">
        <w:rPr>
          <w:b/>
        </w:rPr>
        <w:t>Zodiac of Dendarah</w:t>
      </w:r>
    </w:p>
    <w:p w:rsidR="004C5963" w:rsidRDefault="004C5963" w:rsidP="004C5963"/>
    <w:p w:rsidR="004C5963" w:rsidRDefault="004C5963" w:rsidP="004C5963">
      <w:r>
        <w:t xml:space="preserve">Based on the hieroglyphs used, the Pronaos ceiling of the Dendarah temple was painted during the </w:t>
      </w:r>
      <w:r w:rsidRPr="00B26985">
        <w:t>Ptolemaic Era</w:t>
      </w:r>
      <w:r>
        <w:t xml:space="preserve"> (323 – 30 BCE). </w:t>
      </w:r>
    </w:p>
    <w:p w:rsidR="004C5963" w:rsidRPr="00EC4B11" w:rsidRDefault="004C5963" w:rsidP="004C5963">
      <w:pPr>
        <w:jc w:val="center"/>
        <w:rPr>
          <w:b/>
          <w:sz w:val="20"/>
        </w:rPr>
      </w:pPr>
    </w:p>
    <w:p w:rsidR="004C5963" w:rsidRPr="00690EAA" w:rsidRDefault="004C5963" w:rsidP="004C5963">
      <w:pPr>
        <w:jc w:val="center"/>
        <w:rPr>
          <w:b/>
        </w:rPr>
      </w:pPr>
      <w:r w:rsidRPr="00690EAA">
        <w:rPr>
          <w:b/>
        </w:rPr>
        <w:t>Astrology - Essential Dignities</w:t>
      </w:r>
    </w:p>
    <w:p w:rsidR="004C5963" w:rsidRPr="00EC4B11" w:rsidRDefault="004C5963" w:rsidP="004C5963">
      <w:pPr>
        <w:rPr>
          <w:sz w:val="20"/>
        </w:rPr>
      </w:pPr>
    </w:p>
    <w:p w:rsidR="004C5963" w:rsidRDefault="004C5963" w:rsidP="004C5963">
      <w:r>
        <w:t xml:space="preserve">Rulership (+5) </w:t>
      </w:r>
      <w:r>
        <w:tab/>
        <w:t>Term (+2)</w:t>
      </w:r>
    </w:p>
    <w:p w:rsidR="004C5963" w:rsidRDefault="004C5963" w:rsidP="004C5963">
      <w:r>
        <w:t>Exaltation (+4)</w:t>
      </w:r>
      <w:r>
        <w:tab/>
        <w:t>Face (+1)</w:t>
      </w:r>
    </w:p>
    <w:p w:rsidR="004C5963" w:rsidRDefault="004C5963" w:rsidP="004C5963">
      <w:r>
        <w:t>Triplicity (+3)</w:t>
      </w:r>
    </w:p>
    <w:p w:rsidR="004C5963" w:rsidRPr="007777C4" w:rsidRDefault="004C5963" w:rsidP="004C5963">
      <w:pPr>
        <w:rPr>
          <w:sz w:val="20"/>
        </w:rPr>
      </w:pPr>
    </w:p>
    <w:p w:rsidR="004C5963" w:rsidRDefault="004C5963" w:rsidP="004C5963">
      <w:r>
        <w:t xml:space="preserve">There is evidence for the use of Rulership and Exaltation in Sumerian texts (1800 B.C.E.). Triplicity, Term, </w:t>
      </w:r>
      <w:r w:rsidRPr="00D12F81">
        <w:rPr>
          <w:noProof/>
        </w:rPr>
        <w:t>and</w:t>
      </w:r>
      <w:r>
        <w:t xml:space="preserve"> Face are listed in later texts (100 - 400 C.E). The Zodiac of Dendarah pushes this date of the use of the 3 other essential dignities to the </w:t>
      </w:r>
      <w:r w:rsidRPr="00B26985">
        <w:t xml:space="preserve">Ptolemaic </w:t>
      </w:r>
      <w:r>
        <w:t>Era.</w:t>
      </w:r>
    </w:p>
    <w:p w:rsidR="004C5963" w:rsidRDefault="004C5963" w:rsidP="004C5963"/>
    <w:p w:rsidR="004C5963" w:rsidRPr="00690EAA" w:rsidRDefault="004C5963" w:rsidP="004C5963">
      <w:pPr>
        <w:jc w:val="center"/>
        <w:rPr>
          <w:b/>
        </w:rPr>
      </w:pPr>
      <w:r w:rsidRPr="00690EAA">
        <w:rPr>
          <w:b/>
        </w:rPr>
        <w:t>Astrological Signs vs. Constellations</w:t>
      </w:r>
    </w:p>
    <w:p w:rsidR="004C5963" w:rsidRDefault="004C5963" w:rsidP="004C5963"/>
    <w:p w:rsidR="004C5963" w:rsidRDefault="004C5963" w:rsidP="004C5963">
      <w:r>
        <w:t xml:space="preserve">Astrological Constellations are used to tell </w:t>
      </w:r>
      <w:r w:rsidRPr="001A6EBF">
        <w:rPr>
          <w:i/>
        </w:rPr>
        <w:t>time</w:t>
      </w:r>
      <w:r>
        <w:t>.</w:t>
      </w:r>
    </w:p>
    <w:p w:rsidR="004C5963" w:rsidRDefault="004C5963" w:rsidP="004C5963">
      <w:r>
        <w:t xml:space="preserve">Astrological Signs are used for </w:t>
      </w:r>
      <w:r w:rsidRPr="00D12F81">
        <w:rPr>
          <w:noProof/>
        </w:rPr>
        <w:t>tell</w:t>
      </w:r>
      <w:r>
        <w:rPr>
          <w:noProof/>
        </w:rPr>
        <w:t>ing</w:t>
      </w:r>
      <w:r>
        <w:t xml:space="preserve"> </w:t>
      </w:r>
      <w:r w:rsidRPr="001A6EBF">
        <w:rPr>
          <w:i/>
        </w:rPr>
        <w:t>stories</w:t>
      </w:r>
      <w:r>
        <w:t xml:space="preserve">. The stores are told by the Essential Dignities and Debilities. </w:t>
      </w:r>
    </w:p>
    <w:p w:rsidR="004C5963" w:rsidRDefault="004C5963" w:rsidP="004C5963"/>
    <w:p w:rsidR="004C5963" w:rsidRPr="00277EA2" w:rsidRDefault="004C5963" w:rsidP="004C5963">
      <w:pPr>
        <w:jc w:val="center"/>
        <w:rPr>
          <w:b/>
        </w:rPr>
      </w:pPr>
      <w:r w:rsidRPr="00277EA2">
        <w:rPr>
          <w:b/>
        </w:rPr>
        <w:t>The Colors on the Drawing</w:t>
      </w:r>
    </w:p>
    <w:p w:rsidR="004C5963" w:rsidRDefault="004C5963" w:rsidP="004C5963"/>
    <w:p w:rsidR="004C5963" w:rsidRDefault="004C5963" w:rsidP="004C5963">
      <w:r>
        <w:t xml:space="preserve">The colors are 2,000 years old, </w:t>
      </w:r>
      <w:r w:rsidRPr="00D12F81">
        <w:rPr>
          <w:noProof/>
        </w:rPr>
        <w:t>and</w:t>
      </w:r>
      <w:r>
        <w:t xml:space="preserve"> most of it is gone.  </w:t>
      </w:r>
    </w:p>
    <w:p w:rsidR="004C5963" w:rsidRDefault="004C5963" w:rsidP="004C5963"/>
    <w:tbl>
      <w:tblPr>
        <w:tblStyle w:val="TableGrid"/>
        <w:tblW w:w="7448" w:type="dxa"/>
        <w:tblLook w:val="04A0" w:firstRow="1" w:lastRow="0" w:firstColumn="1" w:lastColumn="0" w:noHBand="0" w:noVBand="1"/>
      </w:tblPr>
      <w:tblGrid>
        <w:gridCol w:w="1644"/>
        <w:gridCol w:w="2133"/>
        <w:gridCol w:w="1890"/>
        <w:gridCol w:w="1781"/>
      </w:tblGrid>
      <w:tr w:rsidR="004C5963" w:rsidTr="00E74D3A">
        <w:tc>
          <w:tcPr>
            <w:tcW w:w="1644" w:type="dxa"/>
          </w:tcPr>
          <w:p w:rsidR="004C5963" w:rsidRDefault="004C5963" w:rsidP="00E74D3A">
            <w:pPr>
              <w:jc w:val="center"/>
            </w:pPr>
            <w:r>
              <w:t>Fire</w:t>
            </w:r>
          </w:p>
          <w:p w:rsidR="004C5963" w:rsidRDefault="004C5963" w:rsidP="00E74D3A">
            <w:pPr>
              <w:jc w:val="center"/>
            </w:pPr>
            <w:r>
              <w:t>Red</w:t>
            </w:r>
          </w:p>
        </w:tc>
        <w:tc>
          <w:tcPr>
            <w:tcW w:w="2133" w:type="dxa"/>
          </w:tcPr>
          <w:p w:rsidR="004C5963" w:rsidRDefault="004C5963" w:rsidP="00E74D3A">
            <w:pPr>
              <w:jc w:val="center"/>
            </w:pPr>
            <w:r>
              <w:t>Water</w:t>
            </w:r>
          </w:p>
          <w:p w:rsidR="004C5963" w:rsidRDefault="004C5963" w:rsidP="00E74D3A">
            <w:pPr>
              <w:jc w:val="center"/>
            </w:pPr>
            <w:r>
              <w:t>Pale Green</w:t>
            </w:r>
          </w:p>
        </w:tc>
        <w:tc>
          <w:tcPr>
            <w:tcW w:w="1890" w:type="dxa"/>
          </w:tcPr>
          <w:p w:rsidR="004C5963" w:rsidRDefault="004C5963" w:rsidP="00E74D3A">
            <w:pPr>
              <w:jc w:val="center"/>
            </w:pPr>
            <w:r>
              <w:t>Earth</w:t>
            </w:r>
          </w:p>
          <w:p w:rsidR="004C5963" w:rsidRDefault="004C5963" w:rsidP="00E74D3A">
            <w:pPr>
              <w:jc w:val="center"/>
            </w:pPr>
            <w:r>
              <w:t>Brown</w:t>
            </w:r>
          </w:p>
        </w:tc>
        <w:tc>
          <w:tcPr>
            <w:tcW w:w="1781" w:type="dxa"/>
          </w:tcPr>
          <w:p w:rsidR="004C5963" w:rsidRDefault="004C5963" w:rsidP="00E74D3A">
            <w:pPr>
              <w:jc w:val="center"/>
            </w:pPr>
            <w:r>
              <w:t>Air</w:t>
            </w:r>
          </w:p>
          <w:p w:rsidR="004C5963" w:rsidRDefault="004C5963" w:rsidP="00E74D3A">
            <w:pPr>
              <w:jc w:val="center"/>
            </w:pPr>
            <w:r>
              <w:t>Blue</w:t>
            </w:r>
          </w:p>
        </w:tc>
      </w:tr>
      <w:tr w:rsidR="004C5963" w:rsidTr="00E74D3A">
        <w:tc>
          <w:tcPr>
            <w:tcW w:w="7448" w:type="dxa"/>
            <w:gridSpan w:val="4"/>
          </w:tcPr>
          <w:p w:rsidR="004C5963" w:rsidRPr="00A64698" w:rsidRDefault="004C5963" w:rsidP="00E74D3A">
            <w:pPr>
              <w:jc w:val="center"/>
              <w:rPr>
                <w:sz w:val="14"/>
              </w:rPr>
            </w:pPr>
          </w:p>
        </w:tc>
      </w:tr>
      <w:tr w:rsidR="004C5963" w:rsidTr="00E74D3A">
        <w:tc>
          <w:tcPr>
            <w:tcW w:w="1644" w:type="dxa"/>
          </w:tcPr>
          <w:p w:rsidR="004C5963" w:rsidRDefault="004C5963" w:rsidP="00E74D3A">
            <w:r>
              <w:t>Aries, Leo,</w:t>
            </w:r>
          </w:p>
          <w:p w:rsidR="004C5963" w:rsidRDefault="004C5963" w:rsidP="00E74D3A">
            <w:r>
              <w:t>Sagittarius</w:t>
            </w:r>
          </w:p>
        </w:tc>
        <w:tc>
          <w:tcPr>
            <w:tcW w:w="2133" w:type="dxa"/>
          </w:tcPr>
          <w:p w:rsidR="004C5963" w:rsidRDefault="004C5963" w:rsidP="00E74D3A">
            <w:r>
              <w:t>Cancer, Scorpio,</w:t>
            </w:r>
          </w:p>
          <w:p w:rsidR="004C5963" w:rsidRDefault="004C5963" w:rsidP="00E74D3A">
            <w:r>
              <w:t>Pisces</w:t>
            </w:r>
          </w:p>
        </w:tc>
        <w:tc>
          <w:tcPr>
            <w:tcW w:w="1890" w:type="dxa"/>
          </w:tcPr>
          <w:p w:rsidR="004C5963" w:rsidRDefault="004C5963" w:rsidP="00E74D3A">
            <w:r>
              <w:t>Taurus, Virgo, Capricorn</w:t>
            </w:r>
          </w:p>
        </w:tc>
        <w:tc>
          <w:tcPr>
            <w:tcW w:w="1781" w:type="dxa"/>
          </w:tcPr>
          <w:p w:rsidR="004C5963" w:rsidRDefault="004C5963" w:rsidP="00E74D3A">
            <w:r>
              <w:t>Gemini, Libra,</w:t>
            </w:r>
          </w:p>
          <w:p w:rsidR="004C5963" w:rsidRDefault="004C5963" w:rsidP="00E74D3A">
            <w:r>
              <w:t>Aquarius</w:t>
            </w:r>
          </w:p>
        </w:tc>
      </w:tr>
      <w:tr w:rsidR="004C5963" w:rsidTr="00E74D3A">
        <w:tc>
          <w:tcPr>
            <w:tcW w:w="1644" w:type="dxa"/>
          </w:tcPr>
          <w:p w:rsidR="004C5963" w:rsidRDefault="004C5963" w:rsidP="00E74D3A">
            <w:r>
              <w:t>Fire Signs</w:t>
            </w:r>
          </w:p>
        </w:tc>
        <w:tc>
          <w:tcPr>
            <w:tcW w:w="2133" w:type="dxa"/>
          </w:tcPr>
          <w:p w:rsidR="004C5963" w:rsidRDefault="004C5963" w:rsidP="00E74D3A">
            <w:r>
              <w:t>Water Signs</w:t>
            </w:r>
          </w:p>
        </w:tc>
        <w:tc>
          <w:tcPr>
            <w:tcW w:w="1890" w:type="dxa"/>
          </w:tcPr>
          <w:p w:rsidR="004C5963" w:rsidRDefault="004C5963" w:rsidP="00E74D3A">
            <w:r>
              <w:t>Earth Signs</w:t>
            </w:r>
          </w:p>
        </w:tc>
        <w:tc>
          <w:tcPr>
            <w:tcW w:w="1781" w:type="dxa"/>
          </w:tcPr>
          <w:p w:rsidR="004C5963" w:rsidRDefault="004C5963" w:rsidP="00E74D3A">
            <w:r>
              <w:t>Air Signs</w:t>
            </w:r>
          </w:p>
        </w:tc>
      </w:tr>
      <w:tr w:rsidR="004C5963" w:rsidTr="00E74D3A">
        <w:tc>
          <w:tcPr>
            <w:tcW w:w="1644" w:type="dxa"/>
            <w:vMerge w:val="restart"/>
          </w:tcPr>
          <w:p w:rsidR="004C5963" w:rsidRDefault="004C5963" w:rsidP="00E74D3A">
            <w:r>
              <w:t xml:space="preserve">The goose (highlights) </w:t>
            </w:r>
          </w:p>
          <w:p w:rsidR="004C5963" w:rsidRDefault="004C5963" w:rsidP="00E74D3A">
            <w:r>
              <w:t>in Capricorn</w:t>
            </w:r>
          </w:p>
        </w:tc>
        <w:tc>
          <w:tcPr>
            <w:tcW w:w="2133" w:type="dxa"/>
          </w:tcPr>
          <w:p w:rsidR="004C5963" w:rsidRDefault="004C5963" w:rsidP="00E74D3A">
            <w:r>
              <w:t>Osiris</w:t>
            </w:r>
          </w:p>
        </w:tc>
        <w:tc>
          <w:tcPr>
            <w:tcW w:w="1890" w:type="dxa"/>
          </w:tcPr>
          <w:p w:rsidR="004C5963" w:rsidRDefault="004C5963" w:rsidP="00E74D3A">
            <w:r>
              <w:t>The Harrow</w:t>
            </w:r>
          </w:p>
        </w:tc>
        <w:tc>
          <w:tcPr>
            <w:tcW w:w="1781" w:type="dxa"/>
          </w:tcPr>
          <w:p w:rsidR="004C5963" w:rsidRDefault="004C5963" w:rsidP="00E74D3A">
            <w:r>
              <w:t>Nuts Body</w:t>
            </w:r>
          </w:p>
          <w:p w:rsidR="004C5963" w:rsidRDefault="004C5963" w:rsidP="00E74D3A">
            <w:r>
              <w:t>Isis</w:t>
            </w:r>
          </w:p>
        </w:tc>
      </w:tr>
      <w:tr w:rsidR="004C5963" w:rsidTr="00E74D3A">
        <w:tc>
          <w:tcPr>
            <w:tcW w:w="1644" w:type="dxa"/>
            <w:vMerge/>
          </w:tcPr>
          <w:p w:rsidR="004C5963" w:rsidRDefault="004C5963" w:rsidP="00E74D3A"/>
        </w:tc>
        <w:tc>
          <w:tcPr>
            <w:tcW w:w="2133" w:type="dxa"/>
            <w:vMerge w:val="restart"/>
          </w:tcPr>
          <w:p w:rsidR="004C5963" w:rsidRDefault="004C5963" w:rsidP="00E74D3A">
            <w:r>
              <w:t>2 Baboons</w:t>
            </w:r>
          </w:p>
        </w:tc>
        <w:tc>
          <w:tcPr>
            <w:tcW w:w="1890" w:type="dxa"/>
          </w:tcPr>
          <w:p w:rsidR="004C5963" w:rsidRDefault="004C5963" w:rsidP="00E74D3A">
            <w:r>
              <w:t xml:space="preserve">The </w:t>
            </w:r>
            <w:r>
              <w:rPr>
                <w:noProof/>
              </w:rPr>
              <w:t>P</w:t>
            </w:r>
            <w:r w:rsidRPr="00D12F81">
              <w:rPr>
                <w:noProof/>
              </w:rPr>
              <w:t>ig</w:t>
            </w:r>
          </w:p>
        </w:tc>
        <w:tc>
          <w:tcPr>
            <w:tcW w:w="1781" w:type="dxa"/>
          </w:tcPr>
          <w:p w:rsidR="004C5963" w:rsidRDefault="004C5963" w:rsidP="00E74D3A">
            <w:r>
              <w:t>Headdress of the gods</w:t>
            </w:r>
          </w:p>
        </w:tc>
      </w:tr>
      <w:tr w:rsidR="004C5963" w:rsidTr="00E74D3A">
        <w:tc>
          <w:tcPr>
            <w:tcW w:w="1644" w:type="dxa"/>
            <w:vMerge/>
          </w:tcPr>
          <w:p w:rsidR="004C5963" w:rsidRDefault="004C5963" w:rsidP="00E74D3A"/>
        </w:tc>
        <w:tc>
          <w:tcPr>
            <w:tcW w:w="2133" w:type="dxa"/>
            <w:vMerge/>
          </w:tcPr>
          <w:p w:rsidR="004C5963" w:rsidRDefault="004C5963" w:rsidP="00E74D3A"/>
        </w:tc>
        <w:tc>
          <w:tcPr>
            <w:tcW w:w="1890" w:type="dxa"/>
          </w:tcPr>
          <w:p w:rsidR="004C5963" w:rsidRDefault="004C5963" w:rsidP="00E74D3A">
            <w:r>
              <w:t>The 2 Oryx</w:t>
            </w:r>
          </w:p>
        </w:tc>
        <w:tc>
          <w:tcPr>
            <w:tcW w:w="1781" w:type="dxa"/>
          </w:tcPr>
          <w:p w:rsidR="004C5963" w:rsidRDefault="004C5963" w:rsidP="00E74D3A">
            <w:r>
              <w:t>everywhere</w:t>
            </w:r>
          </w:p>
        </w:tc>
      </w:tr>
    </w:tbl>
    <w:p w:rsidR="004C5963" w:rsidRDefault="004C5963" w:rsidP="004C5963"/>
    <w:p w:rsidR="004C5963" w:rsidRDefault="004C5963" w:rsidP="004C5963">
      <w:r>
        <w:t xml:space="preserve">Hathor has a unique bluish green color. </w:t>
      </w:r>
    </w:p>
    <w:p w:rsidR="004C5963" w:rsidRDefault="004C5963" w:rsidP="004C5963"/>
    <w:p w:rsidR="004C5963" w:rsidRDefault="004C5963" w:rsidP="004C5963">
      <w:r>
        <w:t xml:space="preserve">The background of the gods is a light blue (sky blue). The headdress of the gods </w:t>
      </w:r>
      <w:r w:rsidRPr="00BC3DD5">
        <w:rPr>
          <w:noProof/>
        </w:rPr>
        <w:t>are</w:t>
      </w:r>
      <w:r>
        <w:t xml:space="preserve"> dark blue. Only one color of blue is used because dark blue does not show up well against black. </w:t>
      </w:r>
    </w:p>
    <w:p w:rsidR="004C5963" w:rsidRDefault="004C5963" w:rsidP="004C5963"/>
    <w:p w:rsidR="004C5963" w:rsidRDefault="004C5963" w:rsidP="004C5963">
      <w:r w:rsidRPr="00BC3DD5">
        <w:rPr>
          <w:i/>
          <w:noProof/>
        </w:rPr>
        <w:t>Introduction</w:t>
      </w:r>
      <w:r w:rsidRPr="00740254">
        <w:rPr>
          <w:i/>
        </w:rPr>
        <w:t xml:space="preserve"> to the Tetrabiblos</w:t>
      </w:r>
      <w:r>
        <w:t xml:space="preserve">, p.40. </w:t>
      </w:r>
    </w:p>
    <w:p w:rsidR="004C5963" w:rsidRDefault="004C5963" w:rsidP="004C5963"/>
    <w:p w:rsidR="004C5963" w:rsidRDefault="004C5963" w:rsidP="004C5963">
      <w:pPr>
        <w:ind w:left="720"/>
      </w:pPr>
      <w:r>
        <w:t xml:space="preserve">Saturn rules beaver-colored [dark brown] dyeing; Jupiter, pale blue [bluish grey] and inclining a bit towards white; Mars, fiery – really flame-colored; the Sun, golden yellow; Venus-white colored; Mercury, dark blue; the Moon, </w:t>
      </w:r>
      <w:r w:rsidRPr="00E4702B">
        <w:rPr>
          <w:i/>
        </w:rPr>
        <w:t>pale green</w:t>
      </w:r>
      <w:r>
        <w:t xml:space="preserve">.  </w:t>
      </w:r>
    </w:p>
    <w:p w:rsidR="004C5963" w:rsidRDefault="004C5963" w:rsidP="004C5963">
      <w:pPr>
        <w:rPr>
          <w:i/>
        </w:rPr>
      </w:pPr>
    </w:p>
    <w:p w:rsidR="008906FF" w:rsidRDefault="004C5963">
      <w:r>
        <w:t xml:space="preserve">…And it is of the nocturnal sect. Light green in color… </w:t>
      </w:r>
      <w:r w:rsidRPr="00D51F7D">
        <w:rPr>
          <w:i/>
        </w:rPr>
        <w:t xml:space="preserve">Rhetorius </w:t>
      </w:r>
      <w:proofErr w:type="gramStart"/>
      <w:r w:rsidRPr="00D51F7D">
        <w:rPr>
          <w:i/>
        </w:rPr>
        <w:t>The</w:t>
      </w:r>
      <w:proofErr w:type="gramEnd"/>
      <w:r w:rsidRPr="00D51F7D">
        <w:rPr>
          <w:i/>
        </w:rPr>
        <w:t xml:space="preserve"> Egyptian</w:t>
      </w:r>
      <w:r>
        <w:t>, p. 204.</w:t>
      </w:r>
    </w:p>
    <w:p w:rsidR="008906FF" w:rsidRDefault="008906FF">
      <w:r>
        <w:lastRenderedPageBreak/>
        <w:br w:type="page"/>
      </w:r>
    </w:p>
    <w:p w:rsidR="008906FF" w:rsidRPr="00F67A1C" w:rsidRDefault="008906FF" w:rsidP="008906FF">
      <w:pPr>
        <w:jc w:val="center"/>
        <w:rPr>
          <w:b/>
        </w:rPr>
      </w:pPr>
      <w:r w:rsidRPr="00F67A1C">
        <w:rPr>
          <w:b/>
        </w:rPr>
        <w:lastRenderedPageBreak/>
        <w:t>Old Kingdom Zodiac</w:t>
      </w:r>
    </w:p>
    <w:p w:rsidR="008906FF" w:rsidRDefault="008906FF" w:rsidP="008906F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7"/>
        <w:gridCol w:w="1484"/>
        <w:gridCol w:w="1737"/>
        <w:gridCol w:w="4360"/>
      </w:tblGrid>
      <w:tr w:rsidR="008906FF" w:rsidTr="00E74D3A">
        <w:tc>
          <w:tcPr>
            <w:tcW w:w="617" w:type="dxa"/>
          </w:tcPr>
          <w:p w:rsidR="008906FF" w:rsidRDefault="008906FF" w:rsidP="00E74D3A"/>
        </w:tc>
        <w:tc>
          <w:tcPr>
            <w:tcW w:w="3221" w:type="dxa"/>
            <w:gridSpan w:val="2"/>
          </w:tcPr>
          <w:p w:rsidR="008906FF" w:rsidRDefault="008906FF" w:rsidP="00E74D3A">
            <w:pPr>
              <w:jc w:val="center"/>
            </w:pPr>
            <w:r>
              <w:t>Zodiac</w:t>
            </w:r>
          </w:p>
        </w:tc>
        <w:tc>
          <w:tcPr>
            <w:tcW w:w="4360" w:type="dxa"/>
          </w:tcPr>
          <w:p w:rsidR="008906FF" w:rsidRDefault="008906FF" w:rsidP="00E74D3A">
            <w:pPr>
              <w:jc w:val="center"/>
            </w:pPr>
          </w:p>
        </w:tc>
      </w:tr>
      <w:tr w:rsidR="008906FF" w:rsidTr="00E74D3A">
        <w:tc>
          <w:tcPr>
            <w:tcW w:w="617" w:type="dxa"/>
          </w:tcPr>
          <w:p w:rsidR="008906FF" w:rsidRDefault="008906FF" w:rsidP="00E74D3A"/>
        </w:tc>
        <w:tc>
          <w:tcPr>
            <w:tcW w:w="1484" w:type="dxa"/>
          </w:tcPr>
          <w:p w:rsidR="008906FF" w:rsidRDefault="008906FF" w:rsidP="00E74D3A">
            <w:r>
              <w:t xml:space="preserve">Modern </w:t>
            </w:r>
          </w:p>
        </w:tc>
        <w:tc>
          <w:tcPr>
            <w:tcW w:w="1737" w:type="dxa"/>
          </w:tcPr>
          <w:p w:rsidR="008906FF" w:rsidRDefault="008906FF" w:rsidP="00E74D3A">
            <w:r>
              <w:t>Old Kingdom</w:t>
            </w:r>
          </w:p>
        </w:tc>
        <w:tc>
          <w:tcPr>
            <w:tcW w:w="4360" w:type="dxa"/>
          </w:tcPr>
          <w:p w:rsidR="008906FF" w:rsidRDefault="008906FF" w:rsidP="00E74D3A">
            <w:pPr>
              <w:jc w:val="center"/>
            </w:pPr>
            <w:r>
              <w:t xml:space="preserve">Comments </w:t>
            </w:r>
          </w:p>
        </w:tc>
      </w:tr>
      <w:tr w:rsidR="008906FF" w:rsidTr="00E74D3A">
        <w:tc>
          <w:tcPr>
            <w:tcW w:w="617" w:type="dxa"/>
          </w:tcPr>
          <w:p w:rsidR="008906FF" w:rsidRDefault="008906FF" w:rsidP="00E74D3A">
            <w:r>
              <w:t>1</w:t>
            </w:r>
          </w:p>
        </w:tc>
        <w:tc>
          <w:tcPr>
            <w:tcW w:w="1484" w:type="dxa"/>
          </w:tcPr>
          <w:p w:rsidR="008906FF" w:rsidRDefault="008906FF" w:rsidP="00E74D3A">
            <w:r>
              <w:t>Aries</w:t>
            </w:r>
          </w:p>
        </w:tc>
        <w:tc>
          <w:tcPr>
            <w:tcW w:w="1737" w:type="dxa"/>
          </w:tcPr>
          <w:p w:rsidR="008906FF" w:rsidRDefault="008906FF" w:rsidP="00E74D3A">
            <w:r>
              <w:t>Tom Cat</w:t>
            </w:r>
          </w:p>
        </w:tc>
        <w:tc>
          <w:tcPr>
            <w:tcW w:w="4360" w:type="dxa"/>
          </w:tcPr>
          <w:p w:rsidR="008906FF" w:rsidRDefault="008906FF" w:rsidP="00E74D3A">
            <w:r>
              <w:t>Sun is Exalted in Aries</w:t>
            </w:r>
          </w:p>
        </w:tc>
      </w:tr>
      <w:tr w:rsidR="008906FF" w:rsidTr="00E74D3A">
        <w:tc>
          <w:tcPr>
            <w:tcW w:w="617" w:type="dxa"/>
          </w:tcPr>
          <w:p w:rsidR="008906FF" w:rsidRDefault="008906FF" w:rsidP="00E74D3A">
            <w:r>
              <w:t>2</w:t>
            </w:r>
          </w:p>
        </w:tc>
        <w:tc>
          <w:tcPr>
            <w:tcW w:w="1484" w:type="dxa"/>
          </w:tcPr>
          <w:p w:rsidR="008906FF" w:rsidRDefault="008906FF" w:rsidP="00E74D3A">
            <w:r>
              <w:t>Taurus</w:t>
            </w:r>
          </w:p>
        </w:tc>
        <w:tc>
          <w:tcPr>
            <w:tcW w:w="1737" w:type="dxa"/>
          </w:tcPr>
          <w:p w:rsidR="008906FF" w:rsidRDefault="008906FF" w:rsidP="00E74D3A">
            <w:r>
              <w:t>Dog</w:t>
            </w:r>
          </w:p>
        </w:tc>
        <w:tc>
          <w:tcPr>
            <w:tcW w:w="4360" w:type="dxa"/>
          </w:tcPr>
          <w:p w:rsidR="008906FF" w:rsidRDefault="008906FF" w:rsidP="00E74D3A">
            <w:r>
              <w:t>Venus &amp; Moon in Taurus</w:t>
            </w:r>
          </w:p>
        </w:tc>
      </w:tr>
      <w:tr w:rsidR="008906FF" w:rsidTr="00E74D3A">
        <w:tc>
          <w:tcPr>
            <w:tcW w:w="617" w:type="dxa"/>
          </w:tcPr>
          <w:p w:rsidR="008906FF" w:rsidRDefault="008906FF" w:rsidP="00E74D3A">
            <w:r>
              <w:t>3</w:t>
            </w:r>
          </w:p>
        </w:tc>
        <w:tc>
          <w:tcPr>
            <w:tcW w:w="1484" w:type="dxa"/>
          </w:tcPr>
          <w:p w:rsidR="008906FF" w:rsidRDefault="008906FF" w:rsidP="00E74D3A">
            <w:r>
              <w:t>Gemini</w:t>
            </w:r>
          </w:p>
        </w:tc>
        <w:tc>
          <w:tcPr>
            <w:tcW w:w="1737" w:type="dxa"/>
          </w:tcPr>
          <w:p w:rsidR="008906FF" w:rsidRDefault="008906FF" w:rsidP="00E74D3A">
            <w:r>
              <w:t>Snake</w:t>
            </w:r>
          </w:p>
        </w:tc>
        <w:tc>
          <w:tcPr>
            <w:tcW w:w="4360" w:type="dxa"/>
          </w:tcPr>
          <w:p w:rsidR="008906FF" w:rsidRDefault="008906FF" w:rsidP="00E74D3A">
            <w:r>
              <w:t>North Node – Exalted in Gemini</w:t>
            </w:r>
          </w:p>
        </w:tc>
      </w:tr>
      <w:tr w:rsidR="008906FF" w:rsidTr="00E74D3A">
        <w:tc>
          <w:tcPr>
            <w:tcW w:w="617" w:type="dxa"/>
          </w:tcPr>
          <w:p w:rsidR="008906FF" w:rsidRDefault="008906FF" w:rsidP="00E74D3A">
            <w:r>
              <w:t>4</w:t>
            </w:r>
          </w:p>
        </w:tc>
        <w:tc>
          <w:tcPr>
            <w:tcW w:w="1484" w:type="dxa"/>
          </w:tcPr>
          <w:p w:rsidR="008906FF" w:rsidRDefault="008906FF" w:rsidP="00E74D3A">
            <w:r>
              <w:t>Cancer</w:t>
            </w:r>
          </w:p>
        </w:tc>
        <w:tc>
          <w:tcPr>
            <w:tcW w:w="1737" w:type="dxa"/>
          </w:tcPr>
          <w:p w:rsidR="008906FF" w:rsidRDefault="008906FF" w:rsidP="00E74D3A">
            <w:r>
              <w:t xml:space="preserve">Scarab </w:t>
            </w:r>
          </w:p>
        </w:tc>
        <w:tc>
          <w:tcPr>
            <w:tcW w:w="4360" w:type="dxa"/>
          </w:tcPr>
          <w:p w:rsidR="008906FF" w:rsidRDefault="008906FF" w:rsidP="00E74D3A">
            <w:proofErr w:type="spellStart"/>
            <w:r>
              <w:t>Kheper</w:t>
            </w:r>
            <w:proofErr w:type="spellEnd"/>
            <w:r>
              <w:t xml:space="preserve"> – Becoming – new day &amp; birth</w:t>
            </w:r>
          </w:p>
        </w:tc>
      </w:tr>
      <w:tr w:rsidR="008906FF" w:rsidTr="00E74D3A">
        <w:tc>
          <w:tcPr>
            <w:tcW w:w="617" w:type="dxa"/>
          </w:tcPr>
          <w:p w:rsidR="008906FF" w:rsidRDefault="008906FF" w:rsidP="00E74D3A">
            <w:r>
              <w:t>5</w:t>
            </w:r>
          </w:p>
        </w:tc>
        <w:tc>
          <w:tcPr>
            <w:tcW w:w="1484" w:type="dxa"/>
          </w:tcPr>
          <w:p w:rsidR="008906FF" w:rsidRDefault="008906FF" w:rsidP="00E74D3A">
            <w:r>
              <w:t>Leo</w:t>
            </w:r>
          </w:p>
        </w:tc>
        <w:tc>
          <w:tcPr>
            <w:tcW w:w="1737" w:type="dxa"/>
          </w:tcPr>
          <w:p w:rsidR="008906FF" w:rsidRDefault="008906FF" w:rsidP="00E74D3A">
            <w:r>
              <w:t>Donkey</w:t>
            </w:r>
          </w:p>
        </w:tc>
        <w:tc>
          <w:tcPr>
            <w:tcW w:w="4360" w:type="dxa"/>
          </w:tcPr>
          <w:p w:rsidR="008906FF" w:rsidRDefault="008906FF" w:rsidP="00E74D3A">
            <w:r>
              <w:t>Saturn in Leo</w:t>
            </w:r>
          </w:p>
        </w:tc>
      </w:tr>
      <w:tr w:rsidR="008906FF" w:rsidTr="00E74D3A">
        <w:tc>
          <w:tcPr>
            <w:tcW w:w="617" w:type="dxa"/>
          </w:tcPr>
          <w:p w:rsidR="008906FF" w:rsidRDefault="008906FF" w:rsidP="00E74D3A">
            <w:r>
              <w:t>6</w:t>
            </w:r>
          </w:p>
        </w:tc>
        <w:tc>
          <w:tcPr>
            <w:tcW w:w="1484" w:type="dxa"/>
          </w:tcPr>
          <w:p w:rsidR="008906FF" w:rsidRDefault="008906FF" w:rsidP="00E74D3A">
            <w:r>
              <w:t>Virgo</w:t>
            </w:r>
          </w:p>
        </w:tc>
        <w:tc>
          <w:tcPr>
            <w:tcW w:w="1737" w:type="dxa"/>
          </w:tcPr>
          <w:p w:rsidR="008906FF" w:rsidRDefault="008906FF" w:rsidP="00E74D3A">
            <w:r>
              <w:t>Lion</w:t>
            </w:r>
          </w:p>
        </w:tc>
        <w:tc>
          <w:tcPr>
            <w:tcW w:w="4360" w:type="dxa"/>
          </w:tcPr>
          <w:p w:rsidR="008906FF" w:rsidRDefault="008906FF" w:rsidP="00E74D3A">
            <w:r>
              <w:t>Moon in Virgo by Night</w:t>
            </w:r>
          </w:p>
        </w:tc>
      </w:tr>
      <w:tr w:rsidR="008906FF" w:rsidTr="00E74D3A">
        <w:tc>
          <w:tcPr>
            <w:tcW w:w="617" w:type="dxa"/>
          </w:tcPr>
          <w:p w:rsidR="008906FF" w:rsidRDefault="008906FF" w:rsidP="00E74D3A">
            <w:r>
              <w:t>7</w:t>
            </w:r>
          </w:p>
        </w:tc>
        <w:tc>
          <w:tcPr>
            <w:tcW w:w="1484" w:type="dxa"/>
          </w:tcPr>
          <w:p w:rsidR="008906FF" w:rsidRDefault="008906FF" w:rsidP="00E74D3A">
            <w:r>
              <w:t>Libra</w:t>
            </w:r>
          </w:p>
        </w:tc>
        <w:tc>
          <w:tcPr>
            <w:tcW w:w="1737" w:type="dxa"/>
          </w:tcPr>
          <w:p w:rsidR="008906FF" w:rsidRDefault="008906FF" w:rsidP="00E74D3A">
            <w:r>
              <w:t>Goat</w:t>
            </w:r>
          </w:p>
        </w:tc>
        <w:tc>
          <w:tcPr>
            <w:tcW w:w="4360" w:type="dxa"/>
          </w:tcPr>
          <w:p w:rsidR="008906FF" w:rsidRDefault="008906FF" w:rsidP="00E74D3A">
            <w:r>
              <w:t>Saturn in Libra by Day</w:t>
            </w:r>
          </w:p>
        </w:tc>
      </w:tr>
      <w:tr w:rsidR="008906FF" w:rsidTr="00E74D3A">
        <w:tc>
          <w:tcPr>
            <w:tcW w:w="617" w:type="dxa"/>
          </w:tcPr>
          <w:p w:rsidR="008906FF" w:rsidRDefault="008906FF" w:rsidP="00E74D3A">
            <w:r>
              <w:t>8</w:t>
            </w:r>
          </w:p>
        </w:tc>
        <w:tc>
          <w:tcPr>
            <w:tcW w:w="1484" w:type="dxa"/>
          </w:tcPr>
          <w:p w:rsidR="008906FF" w:rsidRDefault="008906FF" w:rsidP="00E74D3A">
            <w:r>
              <w:t>Scorpio</w:t>
            </w:r>
          </w:p>
        </w:tc>
        <w:tc>
          <w:tcPr>
            <w:tcW w:w="1737" w:type="dxa"/>
          </w:tcPr>
          <w:p w:rsidR="008906FF" w:rsidRDefault="008906FF" w:rsidP="00E74D3A">
            <w:r>
              <w:t>Bull</w:t>
            </w:r>
          </w:p>
        </w:tc>
        <w:tc>
          <w:tcPr>
            <w:tcW w:w="4360" w:type="dxa"/>
          </w:tcPr>
          <w:p w:rsidR="008906FF" w:rsidRDefault="008906FF" w:rsidP="00E74D3A">
            <w:r>
              <w:t>Mars in Scorpio – 1</w:t>
            </w:r>
            <w:r w:rsidRPr="00702C29">
              <w:rPr>
                <w:vertAlign w:val="superscript"/>
              </w:rPr>
              <w:t>st</w:t>
            </w:r>
            <w:r>
              <w:t xml:space="preserve"> decan</w:t>
            </w:r>
          </w:p>
        </w:tc>
      </w:tr>
      <w:tr w:rsidR="008906FF" w:rsidTr="00E74D3A">
        <w:tc>
          <w:tcPr>
            <w:tcW w:w="617" w:type="dxa"/>
          </w:tcPr>
          <w:p w:rsidR="008906FF" w:rsidRDefault="008906FF" w:rsidP="00E74D3A">
            <w:r>
              <w:t>9</w:t>
            </w:r>
          </w:p>
        </w:tc>
        <w:tc>
          <w:tcPr>
            <w:tcW w:w="1484" w:type="dxa"/>
          </w:tcPr>
          <w:p w:rsidR="008906FF" w:rsidRDefault="008906FF" w:rsidP="00E74D3A">
            <w:r>
              <w:t>Sagittarius</w:t>
            </w:r>
          </w:p>
        </w:tc>
        <w:tc>
          <w:tcPr>
            <w:tcW w:w="1737" w:type="dxa"/>
          </w:tcPr>
          <w:p w:rsidR="008906FF" w:rsidRDefault="008906FF" w:rsidP="00E74D3A">
            <w:r>
              <w:t>Hawk</w:t>
            </w:r>
          </w:p>
        </w:tc>
        <w:tc>
          <w:tcPr>
            <w:tcW w:w="4360" w:type="dxa"/>
          </w:tcPr>
          <w:p w:rsidR="008906FF" w:rsidRDefault="008906FF" w:rsidP="00E74D3A">
            <w:r>
              <w:t>Horus</w:t>
            </w:r>
          </w:p>
        </w:tc>
      </w:tr>
      <w:tr w:rsidR="008906FF" w:rsidTr="00E74D3A">
        <w:tc>
          <w:tcPr>
            <w:tcW w:w="617" w:type="dxa"/>
          </w:tcPr>
          <w:p w:rsidR="008906FF" w:rsidRDefault="008906FF" w:rsidP="00E74D3A">
            <w:r>
              <w:t>10</w:t>
            </w:r>
          </w:p>
        </w:tc>
        <w:tc>
          <w:tcPr>
            <w:tcW w:w="1484" w:type="dxa"/>
          </w:tcPr>
          <w:p w:rsidR="008906FF" w:rsidRDefault="008906FF" w:rsidP="00E74D3A">
            <w:r>
              <w:t>Capricorn</w:t>
            </w:r>
          </w:p>
        </w:tc>
        <w:tc>
          <w:tcPr>
            <w:tcW w:w="1737" w:type="dxa"/>
          </w:tcPr>
          <w:p w:rsidR="008906FF" w:rsidRDefault="008906FF" w:rsidP="00E74D3A">
            <w:r>
              <w:t>Baboon</w:t>
            </w:r>
          </w:p>
        </w:tc>
        <w:tc>
          <w:tcPr>
            <w:tcW w:w="4360" w:type="dxa"/>
          </w:tcPr>
          <w:p w:rsidR="008906FF" w:rsidRDefault="008906FF" w:rsidP="00E74D3A">
            <w:r>
              <w:t>Thoth – Moon in Capricorn by Night</w:t>
            </w:r>
          </w:p>
        </w:tc>
      </w:tr>
      <w:tr w:rsidR="008906FF" w:rsidTr="00E74D3A">
        <w:tc>
          <w:tcPr>
            <w:tcW w:w="617" w:type="dxa"/>
          </w:tcPr>
          <w:p w:rsidR="008906FF" w:rsidRDefault="008906FF" w:rsidP="00E74D3A">
            <w:r>
              <w:t>11</w:t>
            </w:r>
          </w:p>
        </w:tc>
        <w:tc>
          <w:tcPr>
            <w:tcW w:w="1484" w:type="dxa"/>
          </w:tcPr>
          <w:p w:rsidR="008906FF" w:rsidRDefault="008906FF" w:rsidP="00E74D3A">
            <w:r>
              <w:t>Aquarius</w:t>
            </w:r>
          </w:p>
        </w:tc>
        <w:tc>
          <w:tcPr>
            <w:tcW w:w="1737" w:type="dxa"/>
          </w:tcPr>
          <w:p w:rsidR="008906FF" w:rsidRDefault="008906FF" w:rsidP="00E74D3A">
            <w:r>
              <w:t>Ibis</w:t>
            </w:r>
          </w:p>
        </w:tc>
        <w:tc>
          <w:tcPr>
            <w:tcW w:w="4360" w:type="dxa"/>
          </w:tcPr>
          <w:p w:rsidR="008906FF" w:rsidRDefault="008906FF" w:rsidP="00E74D3A">
            <w:r>
              <w:t>Thoth – Mercury in Aquarius by Night</w:t>
            </w:r>
          </w:p>
        </w:tc>
      </w:tr>
      <w:tr w:rsidR="008906FF" w:rsidTr="00E74D3A">
        <w:tc>
          <w:tcPr>
            <w:tcW w:w="617" w:type="dxa"/>
          </w:tcPr>
          <w:p w:rsidR="008906FF" w:rsidRDefault="008906FF" w:rsidP="00E74D3A">
            <w:r>
              <w:t>12</w:t>
            </w:r>
          </w:p>
        </w:tc>
        <w:tc>
          <w:tcPr>
            <w:tcW w:w="1484" w:type="dxa"/>
          </w:tcPr>
          <w:p w:rsidR="008906FF" w:rsidRDefault="008906FF" w:rsidP="00E74D3A">
            <w:r>
              <w:t>Pisces</w:t>
            </w:r>
          </w:p>
        </w:tc>
        <w:tc>
          <w:tcPr>
            <w:tcW w:w="1737" w:type="dxa"/>
          </w:tcPr>
          <w:p w:rsidR="008906FF" w:rsidRDefault="008906FF" w:rsidP="00E74D3A">
            <w:r>
              <w:t>Crocodile</w:t>
            </w:r>
          </w:p>
        </w:tc>
        <w:tc>
          <w:tcPr>
            <w:tcW w:w="4360" w:type="dxa"/>
          </w:tcPr>
          <w:p w:rsidR="008906FF" w:rsidRDefault="008906FF" w:rsidP="00E74D3A">
            <w:r w:rsidRPr="00780EFB">
              <w:rPr>
                <w:noProof/>
              </w:rPr>
              <w:t>Mars</w:t>
            </w:r>
            <w:r>
              <w:t xml:space="preserve"> in Pisces. </w:t>
            </w:r>
          </w:p>
        </w:tc>
      </w:tr>
    </w:tbl>
    <w:p w:rsidR="008906FF" w:rsidRDefault="008906FF" w:rsidP="008906FF"/>
    <w:p w:rsidR="008906FF" w:rsidRDefault="008906FF" w:rsidP="008906FF">
      <w:r>
        <w:t xml:space="preserve">Old Kingdom = Dodecahoros </w:t>
      </w:r>
    </w:p>
    <w:p w:rsidR="00AD0778" w:rsidRDefault="00AD0778">
      <w:r>
        <w:br w:type="page"/>
      </w:r>
    </w:p>
    <w:p w:rsidR="00AD0778" w:rsidRPr="005C3D82" w:rsidRDefault="00AD0778" w:rsidP="00AD0778">
      <w:pPr>
        <w:jc w:val="center"/>
      </w:pPr>
      <w:r w:rsidRPr="005C3D82">
        <w:rPr>
          <w:sz w:val="28"/>
        </w:rPr>
        <w:lastRenderedPageBreak/>
        <w:t>Observations</w:t>
      </w:r>
    </w:p>
    <w:p w:rsidR="00AD0778" w:rsidRDefault="00AD0778" w:rsidP="00AD0778"/>
    <w:p w:rsidR="00AD0778" w:rsidRDefault="00AD0778" w:rsidP="00AD0778">
      <w:r>
        <w:t xml:space="preserve">1. Raised vs. painted stars on the drawing – show pic. </w:t>
      </w:r>
    </w:p>
    <w:p w:rsidR="00AD0778" w:rsidRDefault="00AD0778" w:rsidP="00AD0778"/>
    <w:p w:rsidR="00AD0778" w:rsidRDefault="00AD0778" w:rsidP="00AD0778">
      <w:r>
        <w:t xml:space="preserve">2. Planets in East Section (Day) are </w:t>
      </w:r>
      <w:r w:rsidRPr="00A433A0">
        <w:t xml:space="preserve">anthropomorphic </w:t>
      </w:r>
      <w:r>
        <w:t xml:space="preserve">and carry “was” staffs. </w:t>
      </w:r>
    </w:p>
    <w:p w:rsidR="00AD0778" w:rsidRDefault="00AD0778" w:rsidP="00AD0778"/>
    <w:p w:rsidR="00AD0778" w:rsidRDefault="00AD0778" w:rsidP="00AD0778">
      <w:r>
        <w:t>3. Planets in the West Section (Night) are birds.</w:t>
      </w:r>
    </w:p>
    <w:p w:rsidR="00AD0778" w:rsidRDefault="00AD0778" w:rsidP="00AD0778"/>
    <w:p w:rsidR="00AD0778" w:rsidRDefault="00AD0778" w:rsidP="00AD0778">
      <w:r>
        <w:t xml:space="preserve">4. East and West Section – planets in rulership wear crowns. </w:t>
      </w:r>
    </w:p>
    <w:p w:rsidR="00AD0778" w:rsidRDefault="00AD0778" w:rsidP="00AD0778"/>
    <w:p w:rsidR="00AD0778" w:rsidRDefault="00AD0778" w:rsidP="00AD0778">
      <w:r>
        <w:t xml:space="preserve">5. Raised stars indicate planets, gods, and goddesses. </w:t>
      </w:r>
    </w:p>
    <w:p w:rsidR="00AD0778" w:rsidRDefault="00AD0778" w:rsidP="00AD0778"/>
    <w:p w:rsidR="00AD0778" w:rsidRDefault="00AD0778" w:rsidP="00AD0778">
      <w:r>
        <w:t xml:space="preserve">6. Aries, Virgo and Leo figures do not wear crowns. </w:t>
      </w:r>
    </w:p>
    <w:p w:rsidR="00AD0778" w:rsidRDefault="00AD0778" w:rsidP="00AD0778"/>
    <w:p w:rsidR="00AD0778" w:rsidRDefault="00AD0778" w:rsidP="00AD0778">
      <w:r>
        <w:t xml:space="preserve">7. The two symbols of Cancer (Crab and Scarab Beetle) and two figures of Saturn (anthropomorphic Bull &amp; </w:t>
      </w:r>
      <w:r w:rsidRPr="00BC3DD5">
        <w:rPr>
          <w:noProof/>
        </w:rPr>
        <w:t>bull</w:t>
      </w:r>
      <w:r>
        <w:rPr>
          <w:noProof/>
        </w:rPr>
        <w:t>-</w:t>
      </w:r>
      <w:r w:rsidRPr="00BC3DD5">
        <w:rPr>
          <w:noProof/>
        </w:rPr>
        <w:t>headed</w:t>
      </w:r>
      <w:r>
        <w:t xml:space="preserve"> bird) connect the two sections.  </w:t>
      </w:r>
    </w:p>
    <w:p w:rsidR="00AD0778" w:rsidRDefault="00AD0778" w:rsidP="00AD0778"/>
    <w:p w:rsidR="00AD0778" w:rsidRDefault="00AD0778" w:rsidP="00AD0778">
      <w:r>
        <w:t xml:space="preserve">9. Two birds in East Section – Horus on the papyrus flower and Venus in Taurus. </w:t>
      </w:r>
    </w:p>
    <w:p w:rsidR="00AD0778" w:rsidRDefault="00AD0778" w:rsidP="00AD0778"/>
    <w:p w:rsidR="00AD0778" w:rsidRDefault="00AD0778" w:rsidP="00AD0778">
      <w:r>
        <w:t xml:space="preserve">10. The White Crowns of Egypt </w:t>
      </w:r>
      <w:r w:rsidRPr="00D12F81">
        <w:rPr>
          <w:noProof/>
        </w:rPr>
        <w:t>are</w:t>
      </w:r>
      <w:r>
        <w:t xml:space="preserve"> green (except Sah – his is blue). </w:t>
      </w:r>
    </w:p>
    <w:p w:rsidR="00AD0778" w:rsidRDefault="00AD0778" w:rsidP="00AD0778"/>
    <w:p w:rsidR="00AD0778" w:rsidRDefault="00AD0778" w:rsidP="00AD0778">
      <w:r>
        <w:t xml:space="preserve">11. Boats have blue to represent celestial boats. </w:t>
      </w:r>
    </w:p>
    <w:p w:rsidR="00AD0778" w:rsidRDefault="00AD0778" w:rsidP="00AD0778"/>
    <w:p w:rsidR="00AD0778" w:rsidRDefault="00AD0778" w:rsidP="00AD0778">
      <w:r>
        <w:t xml:space="preserve">12. East Section 3 planets/gods have raised stars overhead, Aries, Taurus, and Pisces (Triplicity, Term, </w:t>
      </w:r>
      <w:r w:rsidRPr="00F9329B">
        <w:rPr>
          <w:noProof/>
        </w:rPr>
        <w:t>and</w:t>
      </w:r>
      <w:r>
        <w:t xml:space="preserve"> Face). </w:t>
      </w:r>
    </w:p>
    <w:p w:rsidR="00AD0778" w:rsidRDefault="00AD0778" w:rsidP="00AD0778"/>
    <w:p w:rsidR="00AD0778" w:rsidRDefault="00AD0778" w:rsidP="00AD0778">
      <w:r>
        <w:t>13. The Different Days and Nights</w:t>
      </w:r>
    </w:p>
    <w:p w:rsidR="00AD0778" w:rsidRDefault="00AD0778" w:rsidP="00AD0778"/>
    <w:p w:rsidR="00AD0778" w:rsidRDefault="00AD0778" w:rsidP="00AD0778">
      <w:r>
        <w:t xml:space="preserve">A. </w:t>
      </w:r>
      <w:r>
        <w:rPr>
          <w:noProof/>
        </w:rPr>
        <w:t>The D</w:t>
      </w:r>
      <w:r w:rsidRPr="00F9329B">
        <w:rPr>
          <w:noProof/>
        </w:rPr>
        <w:t>ay</w:t>
      </w:r>
      <w:r>
        <w:t xml:space="preserve"> is </w:t>
      </w:r>
      <w:proofErr w:type="gramStart"/>
      <w:r>
        <w:t>East</w:t>
      </w:r>
      <w:proofErr w:type="gramEnd"/>
      <w:r>
        <w:t xml:space="preserve"> and Night is West </w:t>
      </w:r>
    </w:p>
    <w:p w:rsidR="00AD0778" w:rsidRDefault="00AD0778" w:rsidP="00AD0778"/>
    <w:p w:rsidR="00AD0778" w:rsidRDefault="00AD0778" w:rsidP="00AD0778">
      <w:pPr>
        <w:pStyle w:val="ListParagraph"/>
        <w:numPr>
          <w:ilvl w:val="0"/>
          <w:numId w:val="3"/>
        </w:numPr>
      </w:pPr>
      <w:r>
        <w:t>East = Day = Cancer to Aquarius</w:t>
      </w:r>
    </w:p>
    <w:p w:rsidR="00AD0778" w:rsidRDefault="00AD0778" w:rsidP="00AD0778">
      <w:pPr>
        <w:pStyle w:val="ListParagraph"/>
        <w:numPr>
          <w:ilvl w:val="0"/>
          <w:numId w:val="3"/>
        </w:numPr>
      </w:pPr>
      <w:r>
        <w:t>West = Night Capricorn to Leo</w:t>
      </w:r>
    </w:p>
    <w:p w:rsidR="00AD0778" w:rsidRDefault="00AD0778" w:rsidP="00AD0778"/>
    <w:p w:rsidR="00AD0778" w:rsidRDefault="00AD0778" w:rsidP="00AD0778">
      <w:r>
        <w:t xml:space="preserve">B. Day and Night </w:t>
      </w:r>
      <w:r w:rsidRPr="00F9329B">
        <w:rPr>
          <w:noProof/>
        </w:rPr>
        <w:t>by</w:t>
      </w:r>
      <w:r>
        <w:t xml:space="preserve"> Crowns. </w:t>
      </w:r>
    </w:p>
    <w:p w:rsidR="00AD0778" w:rsidRDefault="00AD0778" w:rsidP="00AD0778"/>
    <w:p w:rsidR="00AD0778" w:rsidRDefault="00AD0778" w:rsidP="00AD0778">
      <w:pPr>
        <w:pStyle w:val="ListParagraph"/>
        <w:numPr>
          <w:ilvl w:val="0"/>
          <w:numId w:val="2"/>
        </w:numPr>
      </w:pPr>
      <w:r w:rsidRPr="00780EFB">
        <w:rPr>
          <w:noProof/>
        </w:rPr>
        <w:t>Aries</w:t>
      </w:r>
      <w:r>
        <w:t xml:space="preserve"> to Virgo – Day.  </w:t>
      </w:r>
    </w:p>
    <w:p w:rsidR="00AD0778" w:rsidRDefault="00AD0778" w:rsidP="00AD0778">
      <w:pPr>
        <w:pStyle w:val="ListParagraph"/>
        <w:numPr>
          <w:ilvl w:val="0"/>
          <w:numId w:val="2"/>
        </w:numPr>
      </w:pPr>
      <w:r w:rsidRPr="00780EFB">
        <w:rPr>
          <w:noProof/>
        </w:rPr>
        <w:t>Libra</w:t>
      </w:r>
      <w:r>
        <w:t xml:space="preserve"> to Pisces – Night. Jupiter in Pisces was the Atef crown of the otherworld. </w:t>
      </w:r>
    </w:p>
    <w:p w:rsidR="00AD0778" w:rsidRDefault="00AD0778" w:rsidP="00AD0778"/>
    <w:p w:rsidR="00AD0778" w:rsidRDefault="00AD0778" w:rsidP="00AD0778"/>
    <w:p w:rsidR="00BE2690" w:rsidRDefault="00BE2690"/>
    <w:sectPr w:rsidR="00BE2690" w:rsidSect="00D72B32">
      <w:footerReference w:type="default" r:id="rId10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9363E" w:rsidRDefault="0039363E" w:rsidP="007A2A14">
      <w:r>
        <w:separator/>
      </w:r>
    </w:p>
  </w:endnote>
  <w:endnote w:type="continuationSeparator" w:id="0">
    <w:p w:rsidR="0039363E" w:rsidRDefault="0039363E" w:rsidP="007A2A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1582419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74D3A" w:rsidRDefault="00E74D3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3378"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  <w:p w:rsidR="00E74D3A" w:rsidRDefault="00E74D3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9363E" w:rsidRDefault="0039363E" w:rsidP="007A2A14">
      <w:r>
        <w:separator/>
      </w:r>
    </w:p>
  </w:footnote>
  <w:footnote w:type="continuationSeparator" w:id="0">
    <w:p w:rsidR="0039363E" w:rsidRDefault="0039363E" w:rsidP="007A2A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5B2B25"/>
    <w:multiLevelType w:val="hybridMultilevel"/>
    <w:tmpl w:val="C6564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530542"/>
    <w:multiLevelType w:val="hybridMultilevel"/>
    <w:tmpl w:val="C7187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1142D84"/>
    <w:multiLevelType w:val="hybridMultilevel"/>
    <w:tmpl w:val="92DCA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A00D32"/>
    <w:multiLevelType w:val="hybridMultilevel"/>
    <w:tmpl w:val="E2661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1611975"/>
    <w:multiLevelType w:val="hybridMultilevel"/>
    <w:tmpl w:val="BA283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94415E4"/>
    <w:multiLevelType w:val="hybridMultilevel"/>
    <w:tmpl w:val="54BC1288"/>
    <w:lvl w:ilvl="0" w:tplc="56F6A2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EED5C75"/>
    <w:multiLevelType w:val="hybridMultilevel"/>
    <w:tmpl w:val="7040A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5AE6DBE"/>
    <w:multiLevelType w:val="hybridMultilevel"/>
    <w:tmpl w:val="68283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16D0E31"/>
    <w:multiLevelType w:val="hybridMultilevel"/>
    <w:tmpl w:val="2988896A"/>
    <w:lvl w:ilvl="0" w:tplc="43F6B8E2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EEE0D55"/>
    <w:multiLevelType w:val="hybridMultilevel"/>
    <w:tmpl w:val="4BC68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6B4536E"/>
    <w:multiLevelType w:val="hybridMultilevel"/>
    <w:tmpl w:val="71925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A017337"/>
    <w:multiLevelType w:val="hybridMultilevel"/>
    <w:tmpl w:val="BF4C6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E8125D4"/>
    <w:multiLevelType w:val="hybridMultilevel"/>
    <w:tmpl w:val="DEC01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07460F4"/>
    <w:multiLevelType w:val="hybridMultilevel"/>
    <w:tmpl w:val="56A69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0"/>
  </w:num>
  <w:num w:numId="4">
    <w:abstractNumId w:val="6"/>
  </w:num>
  <w:num w:numId="5">
    <w:abstractNumId w:val="7"/>
  </w:num>
  <w:num w:numId="6">
    <w:abstractNumId w:val="11"/>
  </w:num>
  <w:num w:numId="7">
    <w:abstractNumId w:val="5"/>
  </w:num>
  <w:num w:numId="8">
    <w:abstractNumId w:val="8"/>
  </w:num>
  <w:num w:numId="9">
    <w:abstractNumId w:val="10"/>
  </w:num>
  <w:num w:numId="10">
    <w:abstractNumId w:val="13"/>
  </w:num>
  <w:num w:numId="11">
    <w:abstractNumId w:val="9"/>
  </w:num>
  <w:num w:numId="12">
    <w:abstractNumId w:val="4"/>
  </w:num>
  <w:num w:numId="13">
    <w:abstractNumId w:val="1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Lc0MDAyNTI2N7ZQ0lEKTi0uzszPAykwMqsFAHtRxJ0tAAAA"/>
  </w:docVars>
  <w:rsids>
    <w:rsidRoot w:val="00112B1B"/>
    <w:rsid w:val="00012D0D"/>
    <w:rsid w:val="000161B9"/>
    <w:rsid w:val="00020A51"/>
    <w:rsid w:val="00044FA0"/>
    <w:rsid w:val="00045239"/>
    <w:rsid w:val="00046E0F"/>
    <w:rsid w:val="00047823"/>
    <w:rsid w:val="00053186"/>
    <w:rsid w:val="00062B49"/>
    <w:rsid w:val="00065B4C"/>
    <w:rsid w:val="000672AF"/>
    <w:rsid w:val="00067D39"/>
    <w:rsid w:val="0007628D"/>
    <w:rsid w:val="00076789"/>
    <w:rsid w:val="00076EB0"/>
    <w:rsid w:val="00082E5C"/>
    <w:rsid w:val="00083F06"/>
    <w:rsid w:val="00093895"/>
    <w:rsid w:val="000A0579"/>
    <w:rsid w:val="000A2EB6"/>
    <w:rsid w:val="000C058B"/>
    <w:rsid w:val="000C4945"/>
    <w:rsid w:val="000D2A32"/>
    <w:rsid w:val="000D50CA"/>
    <w:rsid w:val="000E01BA"/>
    <w:rsid w:val="000E3319"/>
    <w:rsid w:val="000E6262"/>
    <w:rsid w:val="000E7EB3"/>
    <w:rsid w:val="00100BCE"/>
    <w:rsid w:val="00101FBE"/>
    <w:rsid w:val="00112B1B"/>
    <w:rsid w:val="00116426"/>
    <w:rsid w:val="001242AF"/>
    <w:rsid w:val="00126BE3"/>
    <w:rsid w:val="001274AD"/>
    <w:rsid w:val="0013315D"/>
    <w:rsid w:val="00135485"/>
    <w:rsid w:val="00147F0A"/>
    <w:rsid w:val="00154205"/>
    <w:rsid w:val="001545E1"/>
    <w:rsid w:val="001813FF"/>
    <w:rsid w:val="00182DE8"/>
    <w:rsid w:val="00185A02"/>
    <w:rsid w:val="00191E68"/>
    <w:rsid w:val="00193A40"/>
    <w:rsid w:val="001A5C81"/>
    <w:rsid w:val="001A6EBF"/>
    <w:rsid w:val="001A7C0D"/>
    <w:rsid w:val="001B3B08"/>
    <w:rsid w:val="001C026F"/>
    <w:rsid w:val="001C2068"/>
    <w:rsid w:val="001C4074"/>
    <w:rsid w:val="001C4B6C"/>
    <w:rsid w:val="001D547C"/>
    <w:rsid w:val="001E2B07"/>
    <w:rsid w:val="001F0334"/>
    <w:rsid w:val="002003B7"/>
    <w:rsid w:val="00205A29"/>
    <w:rsid w:val="00211F57"/>
    <w:rsid w:val="00213DDA"/>
    <w:rsid w:val="00214BC8"/>
    <w:rsid w:val="002205A8"/>
    <w:rsid w:val="00226CE1"/>
    <w:rsid w:val="0023372D"/>
    <w:rsid w:val="0023782B"/>
    <w:rsid w:val="002434AE"/>
    <w:rsid w:val="00244BEA"/>
    <w:rsid w:val="002451DE"/>
    <w:rsid w:val="00247B33"/>
    <w:rsid w:val="002628F2"/>
    <w:rsid w:val="00263AF0"/>
    <w:rsid w:val="00264674"/>
    <w:rsid w:val="00271C79"/>
    <w:rsid w:val="00277130"/>
    <w:rsid w:val="00277EA2"/>
    <w:rsid w:val="0028184B"/>
    <w:rsid w:val="00281A37"/>
    <w:rsid w:val="0029153C"/>
    <w:rsid w:val="00294247"/>
    <w:rsid w:val="00295D47"/>
    <w:rsid w:val="00296C94"/>
    <w:rsid w:val="002A2B4A"/>
    <w:rsid w:val="002C1FCE"/>
    <w:rsid w:val="002C7478"/>
    <w:rsid w:val="002C77DB"/>
    <w:rsid w:val="002D799A"/>
    <w:rsid w:val="002E16FD"/>
    <w:rsid w:val="002E36FB"/>
    <w:rsid w:val="002E5A56"/>
    <w:rsid w:val="002F4295"/>
    <w:rsid w:val="002F5606"/>
    <w:rsid w:val="002F7C7D"/>
    <w:rsid w:val="0030468E"/>
    <w:rsid w:val="003109A5"/>
    <w:rsid w:val="00334196"/>
    <w:rsid w:val="0034076B"/>
    <w:rsid w:val="00343E06"/>
    <w:rsid w:val="00346C20"/>
    <w:rsid w:val="00363801"/>
    <w:rsid w:val="00365CE5"/>
    <w:rsid w:val="003730C4"/>
    <w:rsid w:val="00375BDD"/>
    <w:rsid w:val="00377208"/>
    <w:rsid w:val="003846C4"/>
    <w:rsid w:val="0039150C"/>
    <w:rsid w:val="00391815"/>
    <w:rsid w:val="0039363E"/>
    <w:rsid w:val="0039700A"/>
    <w:rsid w:val="003971FB"/>
    <w:rsid w:val="003A0141"/>
    <w:rsid w:val="003B0F29"/>
    <w:rsid w:val="003C4554"/>
    <w:rsid w:val="003D33B5"/>
    <w:rsid w:val="003D729F"/>
    <w:rsid w:val="003E0668"/>
    <w:rsid w:val="003E4AE1"/>
    <w:rsid w:val="003F5E0C"/>
    <w:rsid w:val="00405FE4"/>
    <w:rsid w:val="00410723"/>
    <w:rsid w:val="00411BEE"/>
    <w:rsid w:val="004174F0"/>
    <w:rsid w:val="0042736E"/>
    <w:rsid w:val="004339BE"/>
    <w:rsid w:val="00434AEE"/>
    <w:rsid w:val="00443B41"/>
    <w:rsid w:val="00444A33"/>
    <w:rsid w:val="0045121B"/>
    <w:rsid w:val="00451AA1"/>
    <w:rsid w:val="0045454D"/>
    <w:rsid w:val="004607B0"/>
    <w:rsid w:val="0046428B"/>
    <w:rsid w:val="0046609D"/>
    <w:rsid w:val="00480DA0"/>
    <w:rsid w:val="00481543"/>
    <w:rsid w:val="00482930"/>
    <w:rsid w:val="00483869"/>
    <w:rsid w:val="00485172"/>
    <w:rsid w:val="00491EDE"/>
    <w:rsid w:val="004925D1"/>
    <w:rsid w:val="00494C9A"/>
    <w:rsid w:val="004A1142"/>
    <w:rsid w:val="004B2490"/>
    <w:rsid w:val="004C3DC6"/>
    <w:rsid w:val="004C5963"/>
    <w:rsid w:val="004D1E75"/>
    <w:rsid w:val="004D36CE"/>
    <w:rsid w:val="004D4722"/>
    <w:rsid w:val="004D5F5D"/>
    <w:rsid w:val="004D69CE"/>
    <w:rsid w:val="004F6927"/>
    <w:rsid w:val="00501A1A"/>
    <w:rsid w:val="00501D3B"/>
    <w:rsid w:val="00503DEF"/>
    <w:rsid w:val="00507269"/>
    <w:rsid w:val="00507D7E"/>
    <w:rsid w:val="00513F45"/>
    <w:rsid w:val="005150EE"/>
    <w:rsid w:val="00516094"/>
    <w:rsid w:val="0052152A"/>
    <w:rsid w:val="00522A39"/>
    <w:rsid w:val="0052585F"/>
    <w:rsid w:val="00554B7D"/>
    <w:rsid w:val="00554F22"/>
    <w:rsid w:val="00561A2A"/>
    <w:rsid w:val="00561D7A"/>
    <w:rsid w:val="00573CB8"/>
    <w:rsid w:val="00576DCC"/>
    <w:rsid w:val="005820FF"/>
    <w:rsid w:val="00585673"/>
    <w:rsid w:val="00596BDD"/>
    <w:rsid w:val="005A0AF1"/>
    <w:rsid w:val="005A7A22"/>
    <w:rsid w:val="005A7B31"/>
    <w:rsid w:val="005B057D"/>
    <w:rsid w:val="005B2179"/>
    <w:rsid w:val="005B484D"/>
    <w:rsid w:val="005B7809"/>
    <w:rsid w:val="005C0325"/>
    <w:rsid w:val="005C3D82"/>
    <w:rsid w:val="005D2DBF"/>
    <w:rsid w:val="005E1C19"/>
    <w:rsid w:val="005E306F"/>
    <w:rsid w:val="005F55FD"/>
    <w:rsid w:val="00607FBD"/>
    <w:rsid w:val="00614D98"/>
    <w:rsid w:val="00620229"/>
    <w:rsid w:val="00623378"/>
    <w:rsid w:val="006249E5"/>
    <w:rsid w:val="0062558F"/>
    <w:rsid w:val="00625A4D"/>
    <w:rsid w:val="00627448"/>
    <w:rsid w:val="00630ADF"/>
    <w:rsid w:val="0063304D"/>
    <w:rsid w:val="00633E62"/>
    <w:rsid w:val="006405FA"/>
    <w:rsid w:val="006408D3"/>
    <w:rsid w:val="0065404C"/>
    <w:rsid w:val="00661ABE"/>
    <w:rsid w:val="006736D1"/>
    <w:rsid w:val="00677A3C"/>
    <w:rsid w:val="0068009E"/>
    <w:rsid w:val="00685542"/>
    <w:rsid w:val="00690EAA"/>
    <w:rsid w:val="006941A5"/>
    <w:rsid w:val="006A11EF"/>
    <w:rsid w:val="006A6C1E"/>
    <w:rsid w:val="006B04B8"/>
    <w:rsid w:val="006C6D14"/>
    <w:rsid w:val="006D3041"/>
    <w:rsid w:val="006D3140"/>
    <w:rsid w:val="006E04C8"/>
    <w:rsid w:val="006E4558"/>
    <w:rsid w:val="006E7237"/>
    <w:rsid w:val="006F34A3"/>
    <w:rsid w:val="006F3B31"/>
    <w:rsid w:val="006F3EC9"/>
    <w:rsid w:val="006F6CB6"/>
    <w:rsid w:val="00702C29"/>
    <w:rsid w:val="00704C81"/>
    <w:rsid w:val="00705A2D"/>
    <w:rsid w:val="00712DE5"/>
    <w:rsid w:val="007212E4"/>
    <w:rsid w:val="0073682D"/>
    <w:rsid w:val="00736C01"/>
    <w:rsid w:val="00740254"/>
    <w:rsid w:val="00740492"/>
    <w:rsid w:val="00745D00"/>
    <w:rsid w:val="00746BA8"/>
    <w:rsid w:val="00751723"/>
    <w:rsid w:val="007533F0"/>
    <w:rsid w:val="00757D43"/>
    <w:rsid w:val="00760398"/>
    <w:rsid w:val="00761A35"/>
    <w:rsid w:val="00762D3F"/>
    <w:rsid w:val="00764D9E"/>
    <w:rsid w:val="007764F0"/>
    <w:rsid w:val="00776F0F"/>
    <w:rsid w:val="007777C4"/>
    <w:rsid w:val="00780EFB"/>
    <w:rsid w:val="0078170B"/>
    <w:rsid w:val="00781F26"/>
    <w:rsid w:val="007845B2"/>
    <w:rsid w:val="007859B0"/>
    <w:rsid w:val="007A090E"/>
    <w:rsid w:val="007A2A14"/>
    <w:rsid w:val="007A7DCF"/>
    <w:rsid w:val="007B188A"/>
    <w:rsid w:val="007B3F43"/>
    <w:rsid w:val="007C24CB"/>
    <w:rsid w:val="007C36BD"/>
    <w:rsid w:val="007D0914"/>
    <w:rsid w:val="007D58BB"/>
    <w:rsid w:val="007E7B1B"/>
    <w:rsid w:val="007F44BC"/>
    <w:rsid w:val="00803C81"/>
    <w:rsid w:val="0081228D"/>
    <w:rsid w:val="0081262B"/>
    <w:rsid w:val="00815C0D"/>
    <w:rsid w:val="0082525B"/>
    <w:rsid w:val="008313BC"/>
    <w:rsid w:val="00834D71"/>
    <w:rsid w:val="00835CA3"/>
    <w:rsid w:val="00844092"/>
    <w:rsid w:val="00845230"/>
    <w:rsid w:val="00846DFB"/>
    <w:rsid w:val="0085054D"/>
    <w:rsid w:val="0085091C"/>
    <w:rsid w:val="008533EC"/>
    <w:rsid w:val="00863824"/>
    <w:rsid w:val="0086389D"/>
    <w:rsid w:val="00872680"/>
    <w:rsid w:val="00885EA6"/>
    <w:rsid w:val="008906FF"/>
    <w:rsid w:val="00894C26"/>
    <w:rsid w:val="00895C95"/>
    <w:rsid w:val="00896B7B"/>
    <w:rsid w:val="008974ED"/>
    <w:rsid w:val="008B5DE4"/>
    <w:rsid w:val="008C102C"/>
    <w:rsid w:val="008D4826"/>
    <w:rsid w:val="008E0101"/>
    <w:rsid w:val="008F07CE"/>
    <w:rsid w:val="009026FD"/>
    <w:rsid w:val="009056B7"/>
    <w:rsid w:val="00906E6D"/>
    <w:rsid w:val="009216C4"/>
    <w:rsid w:val="00925FDC"/>
    <w:rsid w:val="0093436F"/>
    <w:rsid w:val="00942151"/>
    <w:rsid w:val="00942714"/>
    <w:rsid w:val="00946888"/>
    <w:rsid w:val="009514C8"/>
    <w:rsid w:val="0096326B"/>
    <w:rsid w:val="00964F07"/>
    <w:rsid w:val="00973E2E"/>
    <w:rsid w:val="00975080"/>
    <w:rsid w:val="009812E1"/>
    <w:rsid w:val="00986505"/>
    <w:rsid w:val="009A5226"/>
    <w:rsid w:val="009B03D6"/>
    <w:rsid w:val="009B08D8"/>
    <w:rsid w:val="009B470B"/>
    <w:rsid w:val="009B5146"/>
    <w:rsid w:val="009C6125"/>
    <w:rsid w:val="009C7660"/>
    <w:rsid w:val="009D0906"/>
    <w:rsid w:val="009D3527"/>
    <w:rsid w:val="009D4CE8"/>
    <w:rsid w:val="009E27F7"/>
    <w:rsid w:val="009F07A2"/>
    <w:rsid w:val="00A0146A"/>
    <w:rsid w:val="00A1490A"/>
    <w:rsid w:val="00A24CF5"/>
    <w:rsid w:val="00A261C7"/>
    <w:rsid w:val="00A300D4"/>
    <w:rsid w:val="00A32735"/>
    <w:rsid w:val="00A4010F"/>
    <w:rsid w:val="00A415F3"/>
    <w:rsid w:val="00A433A0"/>
    <w:rsid w:val="00A63A4A"/>
    <w:rsid w:val="00A64698"/>
    <w:rsid w:val="00A8027B"/>
    <w:rsid w:val="00A82E89"/>
    <w:rsid w:val="00A85C07"/>
    <w:rsid w:val="00AA6A5D"/>
    <w:rsid w:val="00AB56D7"/>
    <w:rsid w:val="00AB5C24"/>
    <w:rsid w:val="00AC772A"/>
    <w:rsid w:val="00AC7FAC"/>
    <w:rsid w:val="00AD0778"/>
    <w:rsid w:val="00AD5949"/>
    <w:rsid w:val="00AE5A72"/>
    <w:rsid w:val="00AE7115"/>
    <w:rsid w:val="00AF5FC4"/>
    <w:rsid w:val="00B053D1"/>
    <w:rsid w:val="00B135C9"/>
    <w:rsid w:val="00B24561"/>
    <w:rsid w:val="00B26985"/>
    <w:rsid w:val="00B416A5"/>
    <w:rsid w:val="00B5328E"/>
    <w:rsid w:val="00B5693E"/>
    <w:rsid w:val="00B72D4C"/>
    <w:rsid w:val="00B73457"/>
    <w:rsid w:val="00B75712"/>
    <w:rsid w:val="00B75E00"/>
    <w:rsid w:val="00B85DE3"/>
    <w:rsid w:val="00BA3244"/>
    <w:rsid w:val="00BB70BF"/>
    <w:rsid w:val="00BB7834"/>
    <w:rsid w:val="00BC0291"/>
    <w:rsid w:val="00BC1AE1"/>
    <w:rsid w:val="00BC257A"/>
    <w:rsid w:val="00BC3DD5"/>
    <w:rsid w:val="00BC3F0D"/>
    <w:rsid w:val="00BD1F6D"/>
    <w:rsid w:val="00BD377D"/>
    <w:rsid w:val="00BD4D71"/>
    <w:rsid w:val="00BD5EA6"/>
    <w:rsid w:val="00BD6FC9"/>
    <w:rsid w:val="00BE2690"/>
    <w:rsid w:val="00BF103C"/>
    <w:rsid w:val="00C01326"/>
    <w:rsid w:val="00C02343"/>
    <w:rsid w:val="00C06131"/>
    <w:rsid w:val="00C0743E"/>
    <w:rsid w:val="00C07EEC"/>
    <w:rsid w:val="00C17265"/>
    <w:rsid w:val="00C17862"/>
    <w:rsid w:val="00C2012E"/>
    <w:rsid w:val="00C20E2A"/>
    <w:rsid w:val="00C22421"/>
    <w:rsid w:val="00C32698"/>
    <w:rsid w:val="00C33282"/>
    <w:rsid w:val="00C479B0"/>
    <w:rsid w:val="00C503F9"/>
    <w:rsid w:val="00C52B48"/>
    <w:rsid w:val="00C63B1F"/>
    <w:rsid w:val="00C74D22"/>
    <w:rsid w:val="00C750F4"/>
    <w:rsid w:val="00C75F92"/>
    <w:rsid w:val="00C82506"/>
    <w:rsid w:val="00C933A2"/>
    <w:rsid w:val="00C97583"/>
    <w:rsid w:val="00C97FA7"/>
    <w:rsid w:val="00CB2333"/>
    <w:rsid w:val="00CB5C19"/>
    <w:rsid w:val="00CC5CB8"/>
    <w:rsid w:val="00CC603B"/>
    <w:rsid w:val="00CC617B"/>
    <w:rsid w:val="00CC6D33"/>
    <w:rsid w:val="00CC7FC5"/>
    <w:rsid w:val="00CD6107"/>
    <w:rsid w:val="00CE35E4"/>
    <w:rsid w:val="00CF14C1"/>
    <w:rsid w:val="00CF1C99"/>
    <w:rsid w:val="00CF2925"/>
    <w:rsid w:val="00D02F6B"/>
    <w:rsid w:val="00D0545B"/>
    <w:rsid w:val="00D068C9"/>
    <w:rsid w:val="00D12F81"/>
    <w:rsid w:val="00D14C42"/>
    <w:rsid w:val="00D169B9"/>
    <w:rsid w:val="00D17572"/>
    <w:rsid w:val="00D37A6C"/>
    <w:rsid w:val="00D47842"/>
    <w:rsid w:val="00D51F7D"/>
    <w:rsid w:val="00D53CF4"/>
    <w:rsid w:val="00D54DE2"/>
    <w:rsid w:val="00D56E5C"/>
    <w:rsid w:val="00D629F9"/>
    <w:rsid w:val="00D72B32"/>
    <w:rsid w:val="00D74596"/>
    <w:rsid w:val="00D811BA"/>
    <w:rsid w:val="00D81AAC"/>
    <w:rsid w:val="00D81D5C"/>
    <w:rsid w:val="00D821FA"/>
    <w:rsid w:val="00D8336A"/>
    <w:rsid w:val="00D85AE5"/>
    <w:rsid w:val="00D86050"/>
    <w:rsid w:val="00D96FA3"/>
    <w:rsid w:val="00DA284B"/>
    <w:rsid w:val="00DA540D"/>
    <w:rsid w:val="00DB2C04"/>
    <w:rsid w:val="00DC1E73"/>
    <w:rsid w:val="00DD3B40"/>
    <w:rsid w:val="00DD59AF"/>
    <w:rsid w:val="00DE03B5"/>
    <w:rsid w:val="00DE2BA6"/>
    <w:rsid w:val="00DE45D6"/>
    <w:rsid w:val="00DF663F"/>
    <w:rsid w:val="00DF7879"/>
    <w:rsid w:val="00E04658"/>
    <w:rsid w:val="00E056BE"/>
    <w:rsid w:val="00E13842"/>
    <w:rsid w:val="00E227E6"/>
    <w:rsid w:val="00E25D39"/>
    <w:rsid w:val="00E2793E"/>
    <w:rsid w:val="00E34101"/>
    <w:rsid w:val="00E412B1"/>
    <w:rsid w:val="00E45E10"/>
    <w:rsid w:val="00E4702B"/>
    <w:rsid w:val="00E516AD"/>
    <w:rsid w:val="00E73236"/>
    <w:rsid w:val="00E743EA"/>
    <w:rsid w:val="00E74D3A"/>
    <w:rsid w:val="00E858F3"/>
    <w:rsid w:val="00E859CC"/>
    <w:rsid w:val="00EA067D"/>
    <w:rsid w:val="00EA2F72"/>
    <w:rsid w:val="00EA72BA"/>
    <w:rsid w:val="00EB6E5D"/>
    <w:rsid w:val="00EC4B11"/>
    <w:rsid w:val="00ED0571"/>
    <w:rsid w:val="00ED1315"/>
    <w:rsid w:val="00ED24A0"/>
    <w:rsid w:val="00ED6D54"/>
    <w:rsid w:val="00EE1429"/>
    <w:rsid w:val="00EE5CDF"/>
    <w:rsid w:val="00EF4708"/>
    <w:rsid w:val="00F12486"/>
    <w:rsid w:val="00F14A7B"/>
    <w:rsid w:val="00F16DE0"/>
    <w:rsid w:val="00F322F9"/>
    <w:rsid w:val="00F3260A"/>
    <w:rsid w:val="00F33346"/>
    <w:rsid w:val="00F5018A"/>
    <w:rsid w:val="00F51453"/>
    <w:rsid w:val="00F56596"/>
    <w:rsid w:val="00F61EFE"/>
    <w:rsid w:val="00F668C0"/>
    <w:rsid w:val="00F67A1C"/>
    <w:rsid w:val="00F67C66"/>
    <w:rsid w:val="00F70881"/>
    <w:rsid w:val="00F7244A"/>
    <w:rsid w:val="00F74DF2"/>
    <w:rsid w:val="00F82F1E"/>
    <w:rsid w:val="00F84F28"/>
    <w:rsid w:val="00F8604E"/>
    <w:rsid w:val="00F9329B"/>
    <w:rsid w:val="00FA5AFE"/>
    <w:rsid w:val="00FB1D6B"/>
    <w:rsid w:val="00FB3440"/>
    <w:rsid w:val="00FB3CB6"/>
    <w:rsid w:val="00FB42FB"/>
    <w:rsid w:val="00FC022F"/>
    <w:rsid w:val="00FC119A"/>
    <w:rsid w:val="00FC3DA0"/>
    <w:rsid w:val="00FC7FF5"/>
    <w:rsid w:val="00FE12C1"/>
    <w:rsid w:val="00FE3E1A"/>
    <w:rsid w:val="00FE5C7D"/>
    <w:rsid w:val="00FE6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A07EFCF-7F79-475C-99DD-08A7606A3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Times New Roman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33B5"/>
    <w:rPr>
      <w:rFonts w:cstheme="minorBidi"/>
    </w:rPr>
  </w:style>
  <w:style w:type="paragraph" w:styleId="Heading1">
    <w:name w:val="heading 1"/>
    <w:basedOn w:val="Normal"/>
    <w:next w:val="Normal"/>
    <w:link w:val="Heading1Char"/>
    <w:qFormat/>
    <w:rsid w:val="00561A2A"/>
    <w:pPr>
      <w:keepNext/>
      <w:widowControl w:val="0"/>
      <w:tabs>
        <w:tab w:val="center" w:pos="4680"/>
      </w:tabs>
      <w:jc w:val="center"/>
      <w:outlineLvl w:val="0"/>
    </w:pPr>
    <w:rPr>
      <w:rFonts w:ascii="CG Times" w:hAnsi="CG Times" w:cs="Arial"/>
    </w:rPr>
  </w:style>
  <w:style w:type="paragraph" w:styleId="Heading2">
    <w:name w:val="heading 2"/>
    <w:basedOn w:val="Normal"/>
    <w:next w:val="Normal"/>
    <w:link w:val="Heading2Char"/>
    <w:qFormat/>
    <w:rsid w:val="00561A2A"/>
    <w:pPr>
      <w:keepNext/>
      <w:outlineLvl w:val="1"/>
    </w:pPr>
    <w:rPr>
      <w:rFonts w:cs="Arial"/>
      <w:sz w:val="28"/>
    </w:rPr>
  </w:style>
  <w:style w:type="paragraph" w:styleId="Heading3">
    <w:name w:val="heading 3"/>
    <w:basedOn w:val="Normal"/>
    <w:next w:val="Normal"/>
    <w:link w:val="Heading3Char"/>
    <w:qFormat/>
    <w:rsid w:val="00561A2A"/>
    <w:pPr>
      <w:keepNext/>
      <w:widowControl w:val="0"/>
      <w:tabs>
        <w:tab w:val="center" w:pos="4680"/>
      </w:tabs>
      <w:jc w:val="center"/>
      <w:outlineLvl w:val="2"/>
    </w:pPr>
    <w:rPr>
      <w:rFonts w:ascii="CG Times" w:hAnsi="CG Times" w:cs="Arial"/>
      <w:b/>
      <w:color w:val="000000"/>
    </w:rPr>
  </w:style>
  <w:style w:type="paragraph" w:styleId="Heading4">
    <w:name w:val="heading 4"/>
    <w:basedOn w:val="Normal"/>
    <w:next w:val="Normal"/>
    <w:link w:val="Heading4Char"/>
    <w:qFormat/>
    <w:rsid w:val="00561A2A"/>
    <w:pPr>
      <w:keepNext/>
      <w:widowControl w:val="0"/>
      <w:tabs>
        <w:tab w:val="center" w:pos="4680"/>
      </w:tabs>
      <w:jc w:val="center"/>
      <w:outlineLvl w:val="3"/>
    </w:pPr>
    <w:rPr>
      <w:rFonts w:ascii="CG Times" w:hAnsi="CG Times" w:cs="Arial"/>
      <w:color w:val="000000"/>
    </w:rPr>
  </w:style>
  <w:style w:type="paragraph" w:styleId="Heading5">
    <w:name w:val="heading 5"/>
    <w:basedOn w:val="Normal"/>
    <w:next w:val="Normal"/>
    <w:link w:val="Heading5Char"/>
    <w:qFormat/>
    <w:rsid w:val="00561A2A"/>
    <w:pPr>
      <w:keepNext/>
      <w:widowControl w:val="0"/>
      <w:tabs>
        <w:tab w:val="left" w:pos="-1440"/>
      </w:tabs>
      <w:outlineLvl w:val="4"/>
    </w:pPr>
    <w:rPr>
      <w:rFonts w:cs="Arial"/>
    </w:rPr>
  </w:style>
  <w:style w:type="paragraph" w:styleId="Heading6">
    <w:name w:val="heading 6"/>
    <w:basedOn w:val="Normal"/>
    <w:next w:val="Normal"/>
    <w:link w:val="Heading6Char"/>
    <w:qFormat/>
    <w:rsid w:val="00561A2A"/>
    <w:pPr>
      <w:keepNext/>
      <w:widowControl w:val="0"/>
      <w:tabs>
        <w:tab w:val="center" w:pos="4680"/>
      </w:tabs>
      <w:jc w:val="center"/>
      <w:outlineLvl w:val="5"/>
    </w:pPr>
    <w:rPr>
      <w:rFonts w:cs="Arial"/>
      <w:b/>
      <w:color w:val="000000"/>
      <w:sz w:val="36"/>
    </w:rPr>
  </w:style>
  <w:style w:type="paragraph" w:styleId="Heading7">
    <w:name w:val="heading 7"/>
    <w:basedOn w:val="Normal"/>
    <w:next w:val="Normal"/>
    <w:link w:val="Heading7Char"/>
    <w:qFormat/>
    <w:rsid w:val="00561A2A"/>
    <w:pPr>
      <w:keepNext/>
      <w:ind w:left="1440" w:firstLine="720"/>
      <w:outlineLvl w:val="6"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61A2A"/>
    <w:rPr>
      <w:rFonts w:ascii="CG Times" w:hAnsi="CG Times"/>
    </w:rPr>
  </w:style>
  <w:style w:type="character" w:customStyle="1" w:styleId="Heading2Char">
    <w:name w:val="Heading 2 Char"/>
    <w:basedOn w:val="DefaultParagraphFont"/>
    <w:link w:val="Heading2"/>
    <w:rsid w:val="00561A2A"/>
    <w:rPr>
      <w:sz w:val="28"/>
    </w:rPr>
  </w:style>
  <w:style w:type="character" w:customStyle="1" w:styleId="Heading3Char">
    <w:name w:val="Heading 3 Char"/>
    <w:basedOn w:val="DefaultParagraphFont"/>
    <w:link w:val="Heading3"/>
    <w:rsid w:val="00561A2A"/>
    <w:rPr>
      <w:rFonts w:ascii="CG Times" w:hAnsi="CG Times"/>
      <w:b/>
      <w:color w:val="000000"/>
    </w:rPr>
  </w:style>
  <w:style w:type="character" w:customStyle="1" w:styleId="Heading4Char">
    <w:name w:val="Heading 4 Char"/>
    <w:basedOn w:val="DefaultParagraphFont"/>
    <w:link w:val="Heading4"/>
    <w:rsid w:val="00561A2A"/>
    <w:rPr>
      <w:rFonts w:ascii="CG Times" w:hAnsi="CG Times"/>
      <w:color w:val="000000"/>
    </w:rPr>
  </w:style>
  <w:style w:type="character" w:customStyle="1" w:styleId="Heading5Char">
    <w:name w:val="Heading 5 Char"/>
    <w:basedOn w:val="DefaultParagraphFont"/>
    <w:link w:val="Heading5"/>
    <w:rsid w:val="00561A2A"/>
    <w:rPr>
      <w:rFonts w:ascii="Arial" w:hAnsi="Arial"/>
    </w:rPr>
  </w:style>
  <w:style w:type="character" w:customStyle="1" w:styleId="Heading6Char">
    <w:name w:val="Heading 6 Char"/>
    <w:basedOn w:val="DefaultParagraphFont"/>
    <w:link w:val="Heading6"/>
    <w:rsid w:val="00561A2A"/>
    <w:rPr>
      <w:rFonts w:ascii="Arial" w:hAnsi="Arial"/>
      <w:b/>
      <w:color w:val="000000"/>
      <w:sz w:val="36"/>
    </w:rPr>
  </w:style>
  <w:style w:type="character" w:customStyle="1" w:styleId="Heading7Char">
    <w:name w:val="Heading 7 Char"/>
    <w:basedOn w:val="DefaultParagraphFont"/>
    <w:link w:val="Heading7"/>
    <w:rsid w:val="00561A2A"/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561A2A"/>
    <w:rPr>
      <w:i/>
      <w:iCs/>
    </w:rPr>
  </w:style>
  <w:style w:type="paragraph" w:styleId="ListParagraph">
    <w:name w:val="List Paragraph"/>
    <w:basedOn w:val="Normal"/>
    <w:uiPriority w:val="34"/>
    <w:qFormat/>
    <w:rsid w:val="00561A2A"/>
    <w:pPr>
      <w:ind w:left="720"/>
      <w:contextualSpacing/>
    </w:pPr>
    <w:rPr>
      <w:rFonts w:cs="Arial"/>
    </w:rPr>
  </w:style>
  <w:style w:type="table" w:styleId="TableGrid">
    <w:name w:val="Table Grid"/>
    <w:basedOn w:val="TableNormal"/>
    <w:rsid w:val="004D1E7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A2A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2A14"/>
    <w:rPr>
      <w:rFonts w:cstheme="minorBidi"/>
    </w:rPr>
  </w:style>
  <w:style w:type="paragraph" w:styleId="Footer">
    <w:name w:val="footer"/>
    <w:basedOn w:val="Normal"/>
    <w:link w:val="FooterChar"/>
    <w:uiPriority w:val="99"/>
    <w:unhideWhenUsed/>
    <w:rsid w:val="007A2A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2A14"/>
    <w:rPr>
      <w:rFonts w:cstheme="minorBidi"/>
    </w:rPr>
  </w:style>
  <w:style w:type="character" w:styleId="Hyperlink">
    <w:name w:val="Hyperlink"/>
    <w:basedOn w:val="DefaultParagraphFont"/>
    <w:uiPriority w:val="99"/>
    <w:unhideWhenUsed/>
    <w:rsid w:val="000E01B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72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729F"/>
    <w:rPr>
      <w:rFonts w:ascii="Segoe UI" w:hAnsi="Segoe UI" w:cs="Segoe UI"/>
      <w:sz w:val="18"/>
      <w:szCs w:val="18"/>
    </w:rPr>
  </w:style>
  <w:style w:type="character" w:customStyle="1" w:styleId="ipa">
    <w:name w:val="ipa"/>
    <w:basedOn w:val="DefaultParagraphFont"/>
    <w:rsid w:val="00CD6107"/>
  </w:style>
  <w:style w:type="character" w:customStyle="1" w:styleId="text">
    <w:name w:val="text"/>
    <w:basedOn w:val="DefaultParagraphFont"/>
    <w:rsid w:val="00FE5C7D"/>
  </w:style>
  <w:style w:type="character" w:customStyle="1" w:styleId="indent-1-breaks">
    <w:name w:val="indent-1-breaks"/>
    <w:basedOn w:val="DefaultParagraphFont"/>
    <w:rsid w:val="00FE5C7D"/>
  </w:style>
  <w:style w:type="character" w:customStyle="1" w:styleId="passage-display-bcv">
    <w:name w:val="passage-display-bcv"/>
    <w:basedOn w:val="DefaultParagraphFont"/>
    <w:rsid w:val="00FE5C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6309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633BF4-373D-468A-A600-5DA342A43F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2</TotalTime>
  <Pages>23</Pages>
  <Words>2538</Words>
  <Characters>14472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</dc:creator>
  <cp:keywords/>
  <dc:description/>
  <cp:lastModifiedBy>w</cp:lastModifiedBy>
  <cp:revision>129</cp:revision>
  <cp:lastPrinted>2018-04-13T20:46:00Z</cp:lastPrinted>
  <dcterms:created xsi:type="dcterms:W3CDTF">2018-04-12T16:21:00Z</dcterms:created>
  <dcterms:modified xsi:type="dcterms:W3CDTF">2018-07-16T12:57:00Z</dcterms:modified>
</cp:coreProperties>
</file>